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5283C7" w14:textId="1F2066A2" w:rsidR="008F544C" w:rsidRPr="000D27DE" w:rsidRDefault="00347F82" w:rsidP="000D27DE">
      <w:pPr>
        <w:spacing w:after="120"/>
        <w:rPr>
          <w:rFonts w:ascii="Candara" w:hAnsi="Candara"/>
        </w:rPr>
      </w:pPr>
      <w:r w:rsidRPr="000D27DE">
        <w:rPr>
          <w:rFonts w:ascii="Candara" w:hAnsi="Candara"/>
          <w:noProof/>
        </w:rPr>
        <w:drawing>
          <wp:anchor distT="0" distB="0" distL="114300" distR="114300" simplePos="0" relativeHeight="251658240" behindDoc="1" locked="0" layoutInCell="1" allowOverlap="1" wp14:anchorId="498180D2" wp14:editId="0D501606">
            <wp:simplePos x="0" y="0"/>
            <wp:positionH relativeFrom="margin">
              <wp:posOffset>1801172</wp:posOffset>
            </wp:positionH>
            <wp:positionV relativeFrom="paragraph">
              <wp:posOffset>275851</wp:posOffset>
            </wp:positionV>
            <wp:extent cx="2381885" cy="1242060"/>
            <wp:effectExtent l="0" t="0" r="0" b="0"/>
            <wp:wrapNone/>
            <wp:docPr id="1305565483" name="Obraz 13055654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885" cy="1242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44080" w:rsidRPr="000D27DE">
        <w:rPr>
          <w:rFonts w:ascii="Candara" w:hAnsi="Candara"/>
          <w:noProof/>
        </w:rPr>
        <mc:AlternateContent>
          <mc:Choice Requires="wpg">
            <w:drawing>
              <wp:anchor distT="0" distB="0" distL="114300" distR="114300" simplePos="0" relativeHeight="251658245" behindDoc="0" locked="0" layoutInCell="1" allowOverlap="1" wp14:anchorId="0263EBF6" wp14:editId="48F1D7C3">
                <wp:simplePos x="0" y="0"/>
                <wp:positionH relativeFrom="column">
                  <wp:posOffset>-121920</wp:posOffset>
                </wp:positionH>
                <wp:positionV relativeFrom="paragraph">
                  <wp:posOffset>-467614</wp:posOffset>
                </wp:positionV>
                <wp:extent cx="7193407" cy="1084580"/>
                <wp:effectExtent l="0" t="0" r="0" b="0"/>
                <wp:wrapNone/>
                <wp:docPr id="8" name="Grupa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93407" cy="1084580"/>
                          <a:chOff x="0" y="0"/>
                          <a:chExt cx="7193407" cy="1084580"/>
                        </a:xfrm>
                      </wpg:grpSpPr>
                      <pic:pic xmlns:pic="http://schemas.openxmlformats.org/drawingml/2006/picture">
                        <pic:nvPicPr>
                          <pic:cNvPr id="1" name="Obraz 1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5435" cy="9385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" name="Obraz 7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alphaModFix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309872" y="0"/>
                            <a:ext cx="2883535" cy="108458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cex="http://schemas.microsoft.com/office/word/2018/wordml/cex" xmlns:w16="http://schemas.microsoft.com/office/word/2018/wordml" xmlns:a="http://schemas.openxmlformats.org/drawingml/2006/main" xmlns:pic="http://schemas.openxmlformats.org/drawingml/2006/picture" xmlns:a14="http://schemas.microsoft.com/office/drawing/2010/main" xmlns:arto="http://schemas.microsoft.com/office/word/2006/arto" xmlns:mv="urn:schemas-microsoft-com:mac:vml" xmlns:mo="http://schemas.microsoft.com/office/mac/office/2008/main">
            <w:pict>
              <v:group id="Grupa 8" style="position:absolute;margin-left:-9.6pt;margin-top:-36.8pt;width:566.4pt;height:85.4pt;z-index:251658245" coordsize="71934,10845" o:spid="_x0000_s1026" w14:anchorId="0D546FA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Obraz 1" style="position:absolute;width:15754;height:9385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">
                  <v:imagedata o:title="" r:id="rId13"/>
                </v:shape>
                <v:shape id="Obraz 7" style="position:absolute;left:43098;width:28836;height:10845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">
                  <v:imagedata o:title="" r:id="rId14"/>
                </v:shape>
              </v:group>
            </w:pict>
          </mc:Fallback>
        </mc:AlternateContent>
      </w:r>
    </w:p>
    <w:p w14:paraId="480C1A85" w14:textId="60E3D2F2" w:rsidR="008F544C" w:rsidRPr="000D27DE" w:rsidRDefault="008F544C" w:rsidP="000D27DE">
      <w:pPr>
        <w:spacing w:after="120"/>
        <w:rPr>
          <w:rFonts w:ascii="Candara" w:hAnsi="Candara"/>
        </w:rPr>
      </w:pPr>
    </w:p>
    <w:p w14:paraId="2C0912E6" w14:textId="52DC0A51" w:rsidR="55C494E5" w:rsidRPr="000D27DE" w:rsidRDefault="235F6D67" w:rsidP="000D27DE">
      <w:pPr>
        <w:spacing w:after="120"/>
        <w:rPr>
          <w:rFonts w:ascii="Candara" w:eastAsia="Times" w:hAnsi="Candara" w:cs="Times"/>
          <w:color w:val="000000" w:themeColor="text1"/>
        </w:rPr>
      </w:pPr>
      <w:r w:rsidRPr="000D27DE">
        <w:rPr>
          <w:rFonts w:ascii="Candara" w:hAnsi="Candara"/>
        </w:rPr>
        <w:t xml:space="preserve">                                                                                            </w:t>
      </w:r>
    </w:p>
    <w:p w14:paraId="4DE6C54C" w14:textId="67193A68" w:rsidR="59F6659E" w:rsidRPr="000D27DE" w:rsidRDefault="59F6659E" w:rsidP="000D27DE">
      <w:pPr>
        <w:spacing w:after="120"/>
        <w:rPr>
          <w:rFonts w:ascii="Candara" w:hAnsi="Candara"/>
        </w:rPr>
      </w:pPr>
    </w:p>
    <w:p w14:paraId="5AA039B9" w14:textId="77777777" w:rsidR="00C73CE8" w:rsidRPr="000D27DE" w:rsidRDefault="00C73CE8" w:rsidP="00C11038">
      <w:pPr>
        <w:spacing w:after="120"/>
        <w:rPr>
          <w:rFonts w:ascii="Candara" w:eastAsia="Candara" w:hAnsi="Candara" w:cs="Candara"/>
          <w:b/>
          <w:bCs/>
        </w:rPr>
      </w:pPr>
    </w:p>
    <w:p w14:paraId="3EFC51E5" w14:textId="77777777" w:rsidR="00270514" w:rsidRDefault="00270514" w:rsidP="000D27DE">
      <w:pPr>
        <w:spacing w:after="120"/>
        <w:jc w:val="center"/>
        <w:rPr>
          <w:rFonts w:ascii="Candara" w:eastAsia="Candara" w:hAnsi="Candara" w:cs="Candara"/>
          <w:b/>
          <w:bCs/>
        </w:rPr>
      </w:pPr>
    </w:p>
    <w:p w14:paraId="287ACDDA" w14:textId="1C7AEE9F" w:rsidR="200609DC" w:rsidRPr="000D27DE" w:rsidRDefault="200609DC" w:rsidP="000D27DE">
      <w:pPr>
        <w:spacing w:after="120"/>
        <w:jc w:val="center"/>
        <w:rPr>
          <w:rFonts w:ascii="Candara" w:eastAsia="Calibri" w:hAnsi="Candara" w:cs="Calibri"/>
          <w:b/>
          <w:bCs/>
          <w:color w:val="000000" w:themeColor="text1"/>
        </w:rPr>
      </w:pPr>
      <w:r w:rsidRPr="000D27DE">
        <w:rPr>
          <w:rFonts w:ascii="Candara" w:eastAsia="Candara" w:hAnsi="Candara" w:cs="Candara"/>
          <w:b/>
          <w:bCs/>
        </w:rPr>
        <w:t xml:space="preserve">CYKL </w:t>
      </w:r>
      <w:r w:rsidR="000F5A73" w:rsidRPr="000D27DE">
        <w:rPr>
          <w:rFonts w:ascii="Candara" w:eastAsia="Candara" w:hAnsi="Candara" w:cs="Candara"/>
          <w:b/>
          <w:bCs/>
        </w:rPr>
        <w:t>SEMINARIÓW „</w:t>
      </w:r>
      <w:r w:rsidR="08944F1A" w:rsidRPr="000D27DE">
        <w:rPr>
          <w:rFonts w:ascii="Candara" w:eastAsia="Calibri" w:hAnsi="Candara" w:cs="Calibri"/>
          <w:b/>
          <w:bCs/>
          <w:color w:val="000000" w:themeColor="text1"/>
        </w:rPr>
        <w:t>U</w:t>
      </w:r>
      <w:r w:rsidR="2FCEFA0E" w:rsidRPr="000D27DE">
        <w:rPr>
          <w:rFonts w:ascii="Candara" w:eastAsia="Calibri" w:hAnsi="Candara" w:cs="Calibri"/>
          <w:b/>
          <w:bCs/>
          <w:color w:val="000000" w:themeColor="text1"/>
        </w:rPr>
        <w:t>RUCHOMIENIE ENDOGENNYCH</w:t>
      </w:r>
      <w:r w:rsidR="08944F1A" w:rsidRPr="000D27DE">
        <w:rPr>
          <w:rFonts w:ascii="Candara" w:eastAsia="Calibri" w:hAnsi="Candara" w:cs="Calibri"/>
          <w:b/>
          <w:bCs/>
          <w:color w:val="000000" w:themeColor="text1"/>
        </w:rPr>
        <w:t xml:space="preserve"> </w:t>
      </w:r>
      <w:r w:rsidR="1C22FDDC" w:rsidRPr="000D27DE">
        <w:rPr>
          <w:rFonts w:ascii="Candara" w:eastAsia="Calibri" w:hAnsi="Candara" w:cs="Calibri"/>
          <w:b/>
          <w:bCs/>
          <w:color w:val="000000" w:themeColor="text1"/>
        </w:rPr>
        <w:t>POTENCJAŁÓW</w:t>
      </w:r>
      <w:r w:rsidR="08944F1A" w:rsidRPr="000D27DE">
        <w:rPr>
          <w:rFonts w:ascii="Candara" w:eastAsia="Calibri" w:hAnsi="Candara" w:cs="Calibri"/>
          <w:b/>
          <w:bCs/>
          <w:color w:val="000000" w:themeColor="text1"/>
        </w:rPr>
        <w:t xml:space="preserve"> </w:t>
      </w:r>
      <w:r w:rsidR="1F7C5445" w:rsidRPr="000D27DE">
        <w:rPr>
          <w:rFonts w:ascii="Candara" w:eastAsia="Calibri" w:hAnsi="Candara" w:cs="Calibri"/>
          <w:b/>
          <w:bCs/>
          <w:color w:val="000000" w:themeColor="text1"/>
        </w:rPr>
        <w:t>WARUNKIEM ROZWOJU MAŁYCH I ŚREDNICH MIAST W PO</w:t>
      </w:r>
      <w:r w:rsidR="302901E1" w:rsidRPr="000D27DE">
        <w:rPr>
          <w:rFonts w:ascii="Candara" w:eastAsia="Calibri" w:hAnsi="Candara" w:cs="Calibri"/>
          <w:b/>
          <w:bCs/>
          <w:color w:val="000000" w:themeColor="text1"/>
        </w:rPr>
        <w:t>LSCE</w:t>
      </w:r>
      <w:r w:rsidR="00FC4ACF" w:rsidRPr="000D27DE">
        <w:rPr>
          <w:rFonts w:ascii="Candara" w:eastAsia="Calibri" w:hAnsi="Candara" w:cs="Calibri"/>
          <w:b/>
          <w:bCs/>
          <w:color w:val="000000" w:themeColor="text1"/>
        </w:rPr>
        <w:t>”</w:t>
      </w:r>
    </w:p>
    <w:p w14:paraId="1044A78B" w14:textId="6CB899FF" w:rsidR="00FE2F33" w:rsidRPr="000D27DE" w:rsidRDefault="200609DC" w:rsidP="00956B4E">
      <w:pPr>
        <w:spacing w:after="120"/>
        <w:jc w:val="center"/>
        <w:rPr>
          <w:rFonts w:ascii="Candara" w:eastAsia="Candara" w:hAnsi="Candara" w:cs="Candara"/>
          <w:color w:val="000000" w:themeColor="text1"/>
          <w:sz w:val="28"/>
        </w:rPr>
      </w:pPr>
      <w:r w:rsidRPr="000D27DE">
        <w:rPr>
          <w:rFonts w:ascii="Candara" w:eastAsia="Candara" w:hAnsi="Candara" w:cs="Candara"/>
          <w:b/>
          <w:bCs/>
          <w:color w:val="000000" w:themeColor="text1"/>
          <w:sz w:val="28"/>
        </w:rPr>
        <w:t>Seminarium</w:t>
      </w:r>
      <w:r w:rsidR="4A3A8534" w:rsidRPr="000D27DE">
        <w:rPr>
          <w:rFonts w:ascii="Candara" w:eastAsia="Candara" w:hAnsi="Candara" w:cs="Candara"/>
          <w:b/>
          <w:bCs/>
          <w:color w:val="000000" w:themeColor="text1"/>
          <w:sz w:val="28"/>
        </w:rPr>
        <w:t xml:space="preserve"> </w:t>
      </w:r>
      <w:r w:rsidR="00B90728" w:rsidRPr="000D27DE">
        <w:rPr>
          <w:rFonts w:ascii="Candara" w:eastAsia="Candara" w:hAnsi="Candara" w:cs="Candara"/>
          <w:b/>
          <w:bCs/>
          <w:color w:val="000000" w:themeColor="text1"/>
          <w:sz w:val="28"/>
        </w:rPr>
        <w:t xml:space="preserve">VII </w:t>
      </w:r>
      <w:r w:rsidR="00FE2F33" w:rsidRPr="000D27DE">
        <w:rPr>
          <w:rStyle w:val="Uwydatnienie"/>
          <w:rFonts w:ascii="Candara" w:hAnsi="Candara"/>
          <w:b/>
          <w:bCs/>
          <w:color w:val="000000" w:themeColor="text1"/>
          <w:sz w:val="28"/>
        </w:rPr>
        <w:t>Markowe miasto. Jak rozwijać i promować wewnętrzny potencjał miasta?</w:t>
      </w:r>
    </w:p>
    <w:p w14:paraId="4624511E" w14:textId="6EA8D62A" w:rsidR="23DFB69A" w:rsidRPr="000D27DE" w:rsidRDefault="001372B9" w:rsidP="00956B4E">
      <w:pPr>
        <w:spacing w:after="120"/>
        <w:jc w:val="center"/>
        <w:rPr>
          <w:rFonts w:ascii="Candara" w:eastAsia="Candara" w:hAnsi="Candara" w:cs="Candara"/>
        </w:rPr>
      </w:pPr>
      <w:r w:rsidRPr="000D27DE">
        <w:rPr>
          <w:rFonts w:ascii="Candara" w:eastAsia="Candara" w:hAnsi="Candara" w:cs="Candara"/>
          <w:b/>
          <w:bCs/>
        </w:rPr>
        <w:t>27 – 28 sierpnia 2020</w:t>
      </w:r>
    </w:p>
    <w:p w14:paraId="50EC0850" w14:textId="51A4EBF1" w:rsidR="00FE0EFA" w:rsidRPr="000D27DE" w:rsidRDefault="5D39A3D1" w:rsidP="00270514">
      <w:pPr>
        <w:spacing w:after="120"/>
        <w:jc w:val="center"/>
        <w:rPr>
          <w:rFonts w:ascii="Candara" w:eastAsia="Candara" w:hAnsi="Candara" w:cs="Candara"/>
        </w:rPr>
      </w:pPr>
      <w:r w:rsidRPr="000D27DE">
        <w:rPr>
          <w:rFonts w:ascii="Candara" w:eastAsia="Candara" w:hAnsi="Candara" w:cs="Candara"/>
        </w:rPr>
        <w:t>Moderator</w:t>
      </w:r>
      <w:r w:rsidR="0078196A" w:rsidRPr="000D27DE">
        <w:rPr>
          <w:rFonts w:ascii="Candara" w:eastAsia="Candara" w:hAnsi="Candara" w:cs="Candara"/>
        </w:rPr>
        <w:t>zy</w:t>
      </w:r>
      <w:r w:rsidRPr="000D27DE">
        <w:rPr>
          <w:rFonts w:ascii="Candara" w:eastAsia="Candara" w:hAnsi="Candara" w:cs="Candara"/>
        </w:rPr>
        <w:t>:</w:t>
      </w:r>
      <w:r w:rsidR="2459A796" w:rsidRPr="000D27DE">
        <w:rPr>
          <w:rFonts w:ascii="Candara" w:eastAsia="Candara" w:hAnsi="Candara" w:cs="Candara"/>
        </w:rPr>
        <w:t xml:space="preserve"> Łukasz Dąbrówka</w:t>
      </w:r>
      <w:r w:rsidR="00EA10FA" w:rsidRPr="000D27DE">
        <w:rPr>
          <w:rFonts w:ascii="Candara" w:eastAsia="Candara" w:hAnsi="Candara" w:cs="Candara"/>
        </w:rPr>
        <w:t>, Ryszard Grobelny</w:t>
      </w:r>
    </w:p>
    <w:tbl>
      <w:tblPr>
        <w:tblStyle w:val="Siatkatabelijasna"/>
        <w:tblpPr w:leftFromText="141" w:rightFromText="141" w:vertAnchor="text" w:tblpX="-147" w:tblpY="1"/>
        <w:tblOverlap w:val="never"/>
        <w:tblW w:w="10910" w:type="dxa"/>
        <w:tblLayout w:type="fixed"/>
        <w:tblLook w:val="01E0" w:firstRow="1" w:lastRow="1" w:firstColumn="1" w:lastColumn="1" w:noHBand="0" w:noVBand="0"/>
      </w:tblPr>
      <w:tblGrid>
        <w:gridCol w:w="1555"/>
        <w:gridCol w:w="5657"/>
        <w:gridCol w:w="3698"/>
      </w:tblGrid>
      <w:tr w:rsidR="06EAE996" w:rsidRPr="000D27DE" w14:paraId="6BABBB2D" w14:textId="77777777" w:rsidTr="00FE0EFA">
        <w:trPr>
          <w:trHeight w:val="268"/>
        </w:trPr>
        <w:tc>
          <w:tcPr>
            <w:tcW w:w="10910" w:type="dxa"/>
            <w:gridSpan w:val="3"/>
            <w:shd w:val="clear" w:color="auto" w:fill="FDE9D9" w:themeFill="accent6" w:themeFillTint="33"/>
          </w:tcPr>
          <w:p w14:paraId="685AB7F4" w14:textId="24592543" w:rsidR="42CE7FC9" w:rsidRPr="00FE0EFA" w:rsidRDefault="0078196A" w:rsidP="009E476B">
            <w:pPr>
              <w:spacing w:after="120" w:line="276" w:lineRule="auto"/>
              <w:jc w:val="center"/>
              <w:rPr>
                <w:rFonts w:ascii="Candara" w:eastAsia="Candara" w:hAnsi="Candara" w:cs="Candara"/>
                <w:b/>
                <w:bCs/>
              </w:rPr>
            </w:pPr>
            <w:r w:rsidRPr="00FE0EFA">
              <w:rPr>
                <w:rFonts w:ascii="Candara" w:eastAsia="Candara" w:hAnsi="Candara" w:cs="Candara"/>
                <w:b/>
                <w:bCs/>
              </w:rPr>
              <w:t>DZIEŃ PIERWSZY</w:t>
            </w:r>
            <w:r w:rsidR="00BC3831" w:rsidRPr="00FE0EFA">
              <w:rPr>
                <w:rFonts w:ascii="Candara" w:eastAsia="Candara" w:hAnsi="Candara" w:cs="Candara"/>
                <w:b/>
                <w:bCs/>
              </w:rPr>
              <w:t xml:space="preserve"> </w:t>
            </w:r>
            <w:r w:rsidR="003463D2" w:rsidRPr="00FE0EFA">
              <w:rPr>
                <w:rFonts w:ascii="Candara" w:eastAsia="Candara" w:hAnsi="Candara" w:cs="Candara"/>
                <w:b/>
                <w:bCs/>
              </w:rPr>
              <w:t>27.08 -</w:t>
            </w:r>
            <w:r w:rsidR="6E425181" w:rsidRPr="00FE0EFA">
              <w:rPr>
                <w:rFonts w:ascii="Candara" w:eastAsia="Candara" w:hAnsi="Candara" w:cs="Candara"/>
                <w:b/>
                <w:bCs/>
              </w:rPr>
              <w:t xml:space="preserve"> </w:t>
            </w:r>
            <w:r w:rsidR="46108158" w:rsidRPr="00FE0EFA">
              <w:rPr>
                <w:rFonts w:ascii="Candara" w:eastAsia="Candara" w:hAnsi="Candara" w:cs="Candara"/>
                <w:b/>
                <w:bCs/>
              </w:rPr>
              <w:t>SESJA PLENARNA</w:t>
            </w:r>
            <w:r w:rsidR="11377727" w:rsidRPr="00FE0EFA">
              <w:rPr>
                <w:rFonts w:ascii="Candara" w:eastAsia="Candara" w:hAnsi="Candara" w:cs="Candara"/>
                <w:b/>
                <w:bCs/>
              </w:rPr>
              <w:t xml:space="preserve"> </w:t>
            </w:r>
          </w:p>
        </w:tc>
      </w:tr>
      <w:tr w:rsidR="06EAE996" w:rsidRPr="000D27DE" w14:paraId="0407C804" w14:textId="77777777" w:rsidTr="00FE0EFA">
        <w:tc>
          <w:tcPr>
            <w:tcW w:w="1555" w:type="dxa"/>
          </w:tcPr>
          <w:p w14:paraId="3D37BA73" w14:textId="263C590B" w:rsidR="5B761C91" w:rsidRPr="00FE0EFA" w:rsidRDefault="5F6CE4C7" w:rsidP="009E476B">
            <w:pPr>
              <w:spacing w:after="120" w:line="276" w:lineRule="auto"/>
              <w:rPr>
                <w:rFonts w:ascii="Candara" w:eastAsia="Candara" w:hAnsi="Candara" w:cs="Candara"/>
              </w:rPr>
            </w:pPr>
            <w:r w:rsidRPr="00FE0EFA">
              <w:rPr>
                <w:rFonts w:ascii="Candara" w:eastAsia="Candara" w:hAnsi="Candara" w:cs="Candara"/>
              </w:rPr>
              <w:t>09</w:t>
            </w:r>
            <w:r w:rsidR="0E1660B4" w:rsidRPr="00FE0EFA">
              <w:rPr>
                <w:rFonts w:ascii="Candara" w:eastAsia="Candara" w:hAnsi="Candara" w:cs="Candara"/>
              </w:rPr>
              <w:t>:</w:t>
            </w:r>
            <w:r w:rsidR="7317AB95" w:rsidRPr="00FE0EFA">
              <w:rPr>
                <w:rFonts w:ascii="Candara" w:eastAsia="Candara" w:hAnsi="Candara" w:cs="Candara"/>
              </w:rPr>
              <w:t>30</w:t>
            </w:r>
            <w:r w:rsidR="0E1660B4" w:rsidRPr="00FE0EFA">
              <w:rPr>
                <w:rFonts w:ascii="Candara" w:eastAsia="Candara" w:hAnsi="Candara" w:cs="Candara"/>
              </w:rPr>
              <w:t>- 10:</w:t>
            </w:r>
            <w:r w:rsidR="70DA37EA" w:rsidRPr="00FE0EFA">
              <w:rPr>
                <w:rFonts w:ascii="Candara" w:eastAsia="Candara" w:hAnsi="Candara" w:cs="Candara"/>
              </w:rPr>
              <w:t>0</w:t>
            </w:r>
            <w:r w:rsidR="2AA3E911" w:rsidRPr="00FE0EFA">
              <w:rPr>
                <w:rFonts w:ascii="Candara" w:eastAsia="Candara" w:hAnsi="Candara" w:cs="Candara"/>
              </w:rPr>
              <w:t>0</w:t>
            </w:r>
          </w:p>
        </w:tc>
        <w:tc>
          <w:tcPr>
            <w:tcW w:w="9355" w:type="dxa"/>
            <w:gridSpan w:val="2"/>
          </w:tcPr>
          <w:p w14:paraId="1BC9BDB6" w14:textId="2D3D2EA3" w:rsidR="5B761C91" w:rsidRPr="00FE0EFA" w:rsidRDefault="712A7F1F" w:rsidP="009E476B">
            <w:pPr>
              <w:spacing w:after="120" w:line="276" w:lineRule="auto"/>
              <w:jc w:val="both"/>
              <w:rPr>
                <w:rFonts w:ascii="Candara" w:eastAsia="Candara" w:hAnsi="Candara" w:cs="Candara"/>
              </w:rPr>
            </w:pPr>
            <w:r w:rsidRPr="00FE0EFA">
              <w:rPr>
                <w:rFonts w:ascii="Candara" w:eastAsia="Candara" w:hAnsi="Candara" w:cs="Candara"/>
              </w:rPr>
              <w:t xml:space="preserve">Logowanie się do systemu on-line </w:t>
            </w:r>
          </w:p>
        </w:tc>
      </w:tr>
      <w:tr w:rsidR="59F6659E" w:rsidRPr="000D27DE" w14:paraId="1E98D9ED" w14:textId="77777777" w:rsidTr="00FE0EFA">
        <w:tc>
          <w:tcPr>
            <w:tcW w:w="1555" w:type="dxa"/>
          </w:tcPr>
          <w:p w14:paraId="60540F50" w14:textId="5457A483" w:rsidR="566F9761" w:rsidRPr="00FE0EFA" w:rsidRDefault="765B99FA" w:rsidP="009E476B">
            <w:pPr>
              <w:spacing w:after="120" w:line="276" w:lineRule="auto"/>
              <w:rPr>
                <w:rFonts w:ascii="Candara" w:eastAsia="Candara" w:hAnsi="Candara" w:cs="Candara"/>
              </w:rPr>
            </w:pPr>
            <w:r w:rsidRPr="00FE0EFA">
              <w:rPr>
                <w:rFonts w:ascii="Candara" w:eastAsia="Candara" w:hAnsi="Candara" w:cs="Candara"/>
              </w:rPr>
              <w:t>10:</w:t>
            </w:r>
            <w:r w:rsidR="72DA1C53" w:rsidRPr="00FE0EFA">
              <w:rPr>
                <w:rFonts w:ascii="Candara" w:eastAsia="Candara" w:hAnsi="Candara" w:cs="Candara"/>
              </w:rPr>
              <w:t>0</w:t>
            </w:r>
            <w:r w:rsidR="27D7A685" w:rsidRPr="00FE0EFA">
              <w:rPr>
                <w:rFonts w:ascii="Candara" w:eastAsia="Candara" w:hAnsi="Candara" w:cs="Candara"/>
              </w:rPr>
              <w:t>0</w:t>
            </w:r>
            <w:r w:rsidR="72DA1C53" w:rsidRPr="00FE0EFA">
              <w:rPr>
                <w:rFonts w:ascii="Candara" w:eastAsia="Candara" w:hAnsi="Candara" w:cs="Candara"/>
              </w:rPr>
              <w:t>– 10:</w:t>
            </w:r>
            <w:r w:rsidR="00C11038" w:rsidRPr="00FE0EFA">
              <w:rPr>
                <w:rFonts w:ascii="Candara" w:eastAsia="Candara" w:hAnsi="Candara" w:cs="Candara"/>
              </w:rPr>
              <w:t>10</w:t>
            </w:r>
          </w:p>
        </w:tc>
        <w:tc>
          <w:tcPr>
            <w:tcW w:w="9355" w:type="dxa"/>
            <w:gridSpan w:val="2"/>
          </w:tcPr>
          <w:p w14:paraId="0FEB058A" w14:textId="346C8FAD" w:rsidR="72DA1C53" w:rsidRPr="00FE0EFA" w:rsidRDefault="72DA1C53" w:rsidP="009E476B">
            <w:pPr>
              <w:spacing w:after="120" w:line="276" w:lineRule="auto"/>
              <w:jc w:val="both"/>
              <w:rPr>
                <w:rFonts w:ascii="Candara" w:eastAsia="Candara" w:hAnsi="Candara" w:cs="Candara"/>
              </w:rPr>
            </w:pPr>
            <w:r w:rsidRPr="00FE0EFA">
              <w:rPr>
                <w:rFonts w:ascii="Candara" w:eastAsia="Candara" w:hAnsi="Candara" w:cs="Candara"/>
              </w:rPr>
              <w:t>Wprowadzenie do seminarium</w:t>
            </w:r>
            <w:r w:rsidR="005165B1" w:rsidRPr="00FE0EFA">
              <w:rPr>
                <w:rFonts w:ascii="Candara" w:eastAsia="Candara" w:hAnsi="Candara" w:cs="Candara"/>
              </w:rPr>
              <w:t xml:space="preserve"> – Łukasz Dąbrówka</w:t>
            </w:r>
            <w:r w:rsidR="002F77D4" w:rsidRPr="00FE0EFA">
              <w:rPr>
                <w:rFonts w:ascii="Candara" w:eastAsia="Candara" w:hAnsi="Candara" w:cs="Candara"/>
              </w:rPr>
              <w:t>, doradca strategiczny ZMP</w:t>
            </w:r>
          </w:p>
        </w:tc>
      </w:tr>
      <w:tr w:rsidR="06EAE996" w:rsidRPr="000D27DE" w14:paraId="23D3D599" w14:textId="77777777" w:rsidTr="00FE0EFA">
        <w:tc>
          <w:tcPr>
            <w:tcW w:w="1555" w:type="dxa"/>
          </w:tcPr>
          <w:p w14:paraId="16E445DF" w14:textId="2F52AFD4" w:rsidR="5B761C91" w:rsidRPr="00FE0EFA" w:rsidRDefault="0E1660B4" w:rsidP="009E476B">
            <w:pPr>
              <w:spacing w:after="120"/>
              <w:rPr>
                <w:rFonts w:ascii="Candara" w:eastAsia="Candara" w:hAnsi="Candara" w:cs="Candara"/>
              </w:rPr>
            </w:pPr>
            <w:r w:rsidRPr="00FE0EFA">
              <w:rPr>
                <w:rFonts w:ascii="Candara" w:eastAsia="Candara" w:hAnsi="Candara" w:cs="Candara"/>
              </w:rPr>
              <w:t>10:</w:t>
            </w:r>
            <w:r w:rsidR="00C11038" w:rsidRPr="00FE0EFA">
              <w:rPr>
                <w:rFonts w:ascii="Candara" w:eastAsia="Candara" w:hAnsi="Candara" w:cs="Candara"/>
              </w:rPr>
              <w:t>10</w:t>
            </w:r>
            <w:r w:rsidRPr="00FE0EFA">
              <w:rPr>
                <w:rFonts w:ascii="Candara" w:eastAsia="Candara" w:hAnsi="Candara" w:cs="Candara"/>
              </w:rPr>
              <w:t xml:space="preserve"> – 1</w:t>
            </w:r>
            <w:r w:rsidR="2DF00AD5" w:rsidRPr="00FE0EFA">
              <w:rPr>
                <w:rFonts w:ascii="Candara" w:eastAsia="Candara" w:hAnsi="Candara" w:cs="Candara"/>
              </w:rPr>
              <w:t>0</w:t>
            </w:r>
            <w:r w:rsidRPr="00FE0EFA">
              <w:rPr>
                <w:rFonts w:ascii="Candara" w:eastAsia="Candara" w:hAnsi="Candara" w:cs="Candara"/>
              </w:rPr>
              <w:t>:</w:t>
            </w:r>
            <w:r w:rsidR="00A80303" w:rsidRPr="00FE0EFA">
              <w:rPr>
                <w:rFonts w:ascii="Candara" w:eastAsia="Candara" w:hAnsi="Candara" w:cs="Candara"/>
              </w:rPr>
              <w:t>30</w:t>
            </w:r>
          </w:p>
          <w:p w14:paraId="11840865" w14:textId="508D5309" w:rsidR="06EAE996" w:rsidRPr="00FE0EFA" w:rsidRDefault="06EAE996" w:rsidP="009E476B">
            <w:pPr>
              <w:spacing w:after="120"/>
              <w:rPr>
                <w:rFonts w:ascii="Candara" w:eastAsia="Candara" w:hAnsi="Candara" w:cs="Candara"/>
              </w:rPr>
            </w:pPr>
          </w:p>
        </w:tc>
        <w:tc>
          <w:tcPr>
            <w:tcW w:w="9355" w:type="dxa"/>
            <w:gridSpan w:val="2"/>
          </w:tcPr>
          <w:p w14:paraId="3D245AC0" w14:textId="4286118E" w:rsidR="06EAE996" w:rsidRPr="00FE0EFA" w:rsidRDefault="00A80303" w:rsidP="009E476B">
            <w:pPr>
              <w:spacing w:after="120"/>
              <w:jc w:val="both"/>
              <w:rPr>
                <w:rFonts w:ascii="Candara" w:eastAsia="Candara" w:hAnsi="Candara" w:cs="Candara"/>
                <w:b/>
                <w:bCs/>
              </w:rPr>
            </w:pPr>
            <w:r w:rsidRPr="00FE0EFA">
              <w:rPr>
                <w:rFonts w:ascii="Candara" w:eastAsia="Candara" w:hAnsi="Candara" w:cs="Candara"/>
                <w:b/>
                <w:bCs/>
              </w:rPr>
              <w:t>POWITANIE UCZESTNIKÓW I WPROWADZENIE DO TEMATYKI SEMINARIUM</w:t>
            </w:r>
          </w:p>
          <w:p w14:paraId="0D4D59FC" w14:textId="30E1E615" w:rsidR="7DB0F68C" w:rsidRPr="00FE0EFA" w:rsidRDefault="7DB0F68C" w:rsidP="009E476B">
            <w:pPr>
              <w:spacing w:after="120"/>
              <w:rPr>
                <w:rFonts w:ascii="Candara" w:eastAsia="Candara" w:hAnsi="Candara" w:cs="Candara"/>
                <w:highlight w:val="yellow"/>
              </w:rPr>
            </w:pPr>
            <w:r w:rsidRPr="00FE0EFA">
              <w:rPr>
                <w:rFonts w:ascii="Candara" w:eastAsia="Candara" w:hAnsi="Candara" w:cs="Candara"/>
              </w:rPr>
              <w:t>MACIEJ AULAK, Dyrektor Departamentu Programów Pomocowych</w:t>
            </w:r>
            <w:r w:rsidR="52B6826B" w:rsidRPr="00FE0EFA">
              <w:rPr>
                <w:rFonts w:ascii="Candara" w:eastAsia="Candara" w:hAnsi="Candara" w:cs="Candara"/>
              </w:rPr>
              <w:t xml:space="preserve">, Ministerstwo </w:t>
            </w:r>
            <w:r w:rsidR="00342E94" w:rsidRPr="00FE0EFA">
              <w:rPr>
                <w:rFonts w:ascii="Candara" w:eastAsia="Candara" w:hAnsi="Candara" w:cs="Candara"/>
              </w:rPr>
              <w:t>Funduszy i Polityki Regionalnej</w:t>
            </w:r>
          </w:p>
          <w:p w14:paraId="404F56A4" w14:textId="77777777" w:rsidR="2BA5E274" w:rsidRPr="00FE0EFA" w:rsidRDefault="2BA5E274" w:rsidP="009E476B">
            <w:pPr>
              <w:spacing w:after="120"/>
              <w:rPr>
                <w:rFonts w:ascii="Candara" w:eastAsia="Candara" w:hAnsi="Candara" w:cs="Candara"/>
              </w:rPr>
            </w:pPr>
            <w:r w:rsidRPr="00FE0EFA">
              <w:rPr>
                <w:rFonts w:ascii="Candara" w:eastAsia="Candara" w:hAnsi="Candara" w:cs="Candara"/>
              </w:rPr>
              <w:t>AND</w:t>
            </w:r>
            <w:r w:rsidR="4DD80B49" w:rsidRPr="00FE0EFA">
              <w:rPr>
                <w:rFonts w:ascii="Candara" w:eastAsia="Candara" w:hAnsi="Candara" w:cs="Candara"/>
              </w:rPr>
              <w:t>RZ</w:t>
            </w:r>
            <w:r w:rsidRPr="00FE0EFA">
              <w:rPr>
                <w:rFonts w:ascii="Candara" w:eastAsia="Candara" w:hAnsi="Candara" w:cs="Candara"/>
              </w:rPr>
              <w:t xml:space="preserve">EJ PORAWSKI, Dyrektor Biura Związku Miast </w:t>
            </w:r>
            <w:r w:rsidR="1D121C32" w:rsidRPr="00FE0EFA">
              <w:rPr>
                <w:rFonts w:ascii="Candara" w:eastAsia="Candara" w:hAnsi="Candara" w:cs="Candara"/>
              </w:rPr>
              <w:t>Polskich</w:t>
            </w:r>
          </w:p>
          <w:p w14:paraId="2D3251E5" w14:textId="1B7CB723" w:rsidR="00A80303" w:rsidRPr="00FE0EFA" w:rsidRDefault="00A80303" w:rsidP="009E476B">
            <w:pPr>
              <w:spacing w:after="120"/>
              <w:rPr>
                <w:rFonts w:ascii="Candara" w:eastAsiaTheme="minorEastAsia" w:hAnsi="Candara"/>
                <w:i/>
              </w:rPr>
            </w:pPr>
            <w:r w:rsidRPr="00FE0EFA">
              <w:rPr>
                <w:rFonts w:ascii="Candara" w:eastAsiaTheme="minorEastAsia" w:hAnsi="Candara"/>
                <w:i/>
              </w:rPr>
              <w:t>Marketing miasta: promocja, czy coś więcej?</w:t>
            </w:r>
            <w:r w:rsidR="002163E8">
              <w:rPr>
                <w:rFonts w:ascii="Candara" w:eastAsiaTheme="minorEastAsia" w:hAnsi="Candara"/>
                <w:i/>
              </w:rPr>
              <w:t xml:space="preserve"> </w:t>
            </w:r>
            <w:r w:rsidR="00C11038" w:rsidRPr="00FE0EFA">
              <w:rPr>
                <w:rFonts w:ascii="Candara" w:eastAsiaTheme="minorEastAsia" w:hAnsi="Candara"/>
                <w:i/>
                <w:color w:val="BFBFBF" w:themeColor="background1" w:themeShade="BF"/>
              </w:rPr>
              <w:t xml:space="preserve">10 min </w:t>
            </w:r>
            <w:r w:rsidR="002163E8">
              <w:rPr>
                <w:rFonts w:ascii="Candara" w:eastAsiaTheme="minorEastAsia" w:hAnsi="Candara"/>
                <w:i/>
              </w:rPr>
              <w:t>–</w:t>
            </w:r>
            <w:r w:rsidR="00956B4E" w:rsidRPr="00FE0EFA">
              <w:rPr>
                <w:rFonts w:ascii="Candara" w:eastAsiaTheme="minorEastAsia" w:hAnsi="Candara"/>
                <w:i/>
              </w:rPr>
              <w:t xml:space="preserve"> </w:t>
            </w:r>
            <w:r w:rsidR="002163E8">
              <w:rPr>
                <w:rFonts w:ascii="Candara" w:eastAsiaTheme="minorEastAsia" w:hAnsi="Candara"/>
                <w:i/>
              </w:rPr>
              <w:t xml:space="preserve">DR </w:t>
            </w:r>
            <w:r w:rsidRPr="00FE0EFA">
              <w:rPr>
                <w:rFonts w:ascii="Candara" w:eastAsiaTheme="minorEastAsia" w:hAnsi="Candara"/>
              </w:rPr>
              <w:t>JAROSŁAW GÓRSKI, doradca sektorowy, Związek Miast Polskich</w:t>
            </w:r>
          </w:p>
        </w:tc>
      </w:tr>
      <w:tr w:rsidR="0ADF6D13" w:rsidRPr="000D27DE" w14:paraId="41D90495" w14:textId="77777777" w:rsidTr="00FE0EFA">
        <w:tc>
          <w:tcPr>
            <w:tcW w:w="1555" w:type="dxa"/>
          </w:tcPr>
          <w:p w14:paraId="07A00BE8" w14:textId="350EC980" w:rsidR="371712BD" w:rsidRPr="00FE0EFA" w:rsidRDefault="2ED2B3D9" w:rsidP="009E476B">
            <w:pPr>
              <w:spacing w:after="120" w:line="276" w:lineRule="auto"/>
              <w:rPr>
                <w:rFonts w:ascii="Candara" w:eastAsia="Candara" w:hAnsi="Candara" w:cs="Candara"/>
              </w:rPr>
            </w:pPr>
            <w:r w:rsidRPr="00FE0EFA">
              <w:rPr>
                <w:rFonts w:ascii="Candara" w:eastAsia="Candara" w:hAnsi="Candara" w:cs="Candara"/>
              </w:rPr>
              <w:t>10:</w:t>
            </w:r>
            <w:r w:rsidR="00A80303" w:rsidRPr="00FE0EFA">
              <w:rPr>
                <w:rFonts w:ascii="Candara" w:eastAsia="Candara" w:hAnsi="Candara" w:cs="Candara"/>
              </w:rPr>
              <w:t>3</w:t>
            </w:r>
            <w:r w:rsidR="3E6B929B" w:rsidRPr="00FE0EFA">
              <w:rPr>
                <w:rFonts w:ascii="Candara" w:eastAsia="Candara" w:hAnsi="Candara" w:cs="Candara"/>
              </w:rPr>
              <w:t>0</w:t>
            </w:r>
            <w:r w:rsidR="01F2AEDE" w:rsidRPr="00FE0EFA">
              <w:rPr>
                <w:rFonts w:ascii="Candara" w:eastAsia="Candara" w:hAnsi="Candara" w:cs="Candara"/>
              </w:rPr>
              <w:t xml:space="preserve"> – 1</w:t>
            </w:r>
            <w:r w:rsidR="00C11038" w:rsidRPr="00FE0EFA">
              <w:rPr>
                <w:rFonts w:ascii="Candara" w:eastAsia="Candara" w:hAnsi="Candara" w:cs="Candara"/>
              </w:rPr>
              <w:t>1:4</w:t>
            </w:r>
            <w:r w:rsidR="78BC093A" w:rsidRPr="00FE0EFA">
              <w:rPr>
                <w:rFonts w:ascii="Candara" w:eastAsia="Candara" w:hAnsi="Candara" w:cs="Candara"/>
              </w:rPr>
              <w:t>0</w:t>
            </w:r>
          </w:p>
          <w:p w14:paraId="3C7DC14F" w14:textId="269C2689" w:rsidR="00CC0B12" w:rsidRPr="00FE0EFA" w:rsidRDefault="00CC0B12" w:rsidP="009E476B">
            <w:pPr>
              <w:spacing w:after="120"/>
              <w:rPr>
                <w:rFonts w:ascii="Candara" w:eastAsia="Candara" w:hAnsi="Candara" w:cs="Candara"/>
                <w:b/>
                <w:bCs/>
              </w:rPr>
            </w:pPr>
          </w:p>
        </w:tc>
        <w:tc>
          <w:tcPr>
            <w:tcW w:w="9355" w:type="dxa"/>
            <w:gridSpan w:val="2"/>
          </w:tcPr>
          <w:p w14:paraId="46CCBCEA" w14:textId="4CA20092" w:rsidR="2DE2929C" w:rsidRPr="00FE0EFA" w:rsidRDefault="006631CC" w:rsidP="009E476B">
            <w:pPr>
              <w:spacing w:after="120" w:line="276" w:lineRule="auto"/>
              <w:jc w:val="both"/>
              <w:rPr>
                <w:rFonts w:ascii="Candara" w:hAnsi="Candara"/>
                <w:b/>
                <w:bCs/>
              </w:rPr>
            </w:pPr>
            <w:r w:rsidRPr="00FE0EFA">
              <w:rPr>
                <w:rFonts w:ascii="Candara" w:hAnsi="Candara"/>
                <w:b/>
                <w:bCs/>
              </w:rPr>
              <w:t>MARKETING NA USŁUGACH ROZWOJU LOKALNEGO, CZYLI JAK WYKORZYSTAĆ ENDOGENNY POTENCJAŁ MIAST</w:t>
            </w:r>
            <w:r w:rsidR="00D00926" w:rsidRPr="00FE0EFA">
              <w:rPr>
                <w:rFonts w:ascii="Candara" w:hAnsi="Candara"/>
                <w:b/>
                <w:bCs/>
              </w:rPr>
              <w:t>A</w:t>
            </w:r>
          </w:p>
          <w:p w14:paraId="00735FFB" w14:textId="7E359E1E" w:rsidR="00A80303" w:rsidRPr="00FE0EFA" w:rsidRDefault="00A80303" w:rsidP="009E476B">
            <w:pPr>
              <w:spacing w:after="120"/>
              <w:jc w:val="both"/>
              <w:rPr>
                <w:rStyle w:val="eop"/>
                <w:rFonts w:ascii="Candara" w:hAnsi="Candara" w:cs="Calibri"/>
                <w:bCs/>
                <w:color w:val="000000"/>
                <w:shd w:val="clear" w:color="auto" w:fill="FFFFFF"/>
              </w:rPr>
            </w:pPr>
            <w:r w:rsidRPr="00FE0EFA">
              <w:rPr>
                <w:rStyle w:val="normaltextrun"/>
                <w:rFonts w:ascii="Candara" w:hAnsi="Candara" w:cs="Calibri"/>
                <w:bCs/>
                <w:i/>
                <w:iCs/>
                <w:color w:val="000000"/>
                <w:shd w:val="clear" w:color="auto" w:fill="FFFFFF"/>
              </w:rPr>
              <w:t>Od strategii do mierzalnych rezultatów. Korzyści ze strategicznej orientacji na "klienta miasta" na przykładzie Muszyny</w:t>
            </w:r>
            <w:r w:rsidR="00956B4E" w:rsidRPr="00FE0EFA">
              <w:rPr>
                <w:rStyle w:val="normaltextrun"/>
                <w:rFonts w:ascii="Candara" w:hAnsi="Candara" w:cs="Calibri"/>
                <w:bCs/>
                <w:color w:val="000000"/>
                <w:shd w:val="clear" w:color="auto" w:fill="FFFFFF"/>
              </w:rPr>
              <w:t xml:space="preserve">, </w:t>
            </w:r>
            <w:r w:rsidR="00C11038" w:rsidRPr="00FE0EFA">
              <w:rPr>
                <w:rFonts w:ascii="Candara" w:eastAsiaTheme="minorEastAsia" w:hAnsi="Candara"/>
                <w:i/>
                <w:color w:val="BFBFBF" w:themeColor="background1" w:themeShade="BF"/>
              </w:rPr>
              <w:t xml:space="preserve">10 min </w:t>
            </w:r>
            <w:r w:rsidR="000D27DE" w:rsidRPr="00FE0EFA">
              <w:rPr>
                <w:rStyle w:val="normaltextrun"/>
                <w:rFonts w:ascii="Candara" w:hAnsi="Candara" w:cs="Calibri"/>
                <w:bCs/>
                <w:color w:val="000000"/>
                <w:shd w:val="clear" w:color="auto" w:fill="FFFFFF"/>
              </w:rPr>
              <w:t>DR JAN GOLBA</w:t>
            </w:r>
            <w:r w:rsidR="00F30F26" w:rsidRPr="00FE0EFA">
              <w:rPr>
                <w:rStyle w:val="normaltextrun"/>
                <w:rFonts w:ascii="Candara" w:hAnsi="Candara" w:cs="Calibri"/>
                <w:bCs/>
                <w:color w:val="000000"/>
                <w:shd w:val="clear" w:color="auto" w:fill="FFFFFF"/>
              </w:rPr>
              <w:t xml:space="preserve">, burmistrz, Miasto i </w:t>
            </w:r>
            <w:r w:rsidRPr="00FE0EFA">
              <w:rPr>
                <w:rStyle w:val="normaltextrun"/>
                <w:rFonts w:ascii="Candara" w:hAnsi="Candara" w:cs="Calibri"/>
                <w:bCs/>
                <w:color w:val="000000"/>
                <w:shd w:val="clear" w:color="auto" w:fill="FFFFFF"/>
              </w:rPr>
              <w:t>Gmina Uzdrowiskowa Muszyna</w:t>
            </w:r>
            <w:r w:rsidRPr="00FE0EFA">
              <w:rPr>
                <w:rStyle w:val="eop"/>
                <w:rFonts w:ascii="Candara" w:hAnsi="Candara" w:cs="Calibri"/>
                <w:color w:val="000000"/>
                <w:shd w:val="clear" w:color="auto" w:fill="FFFFFF"/>
              </w:rPr>
              <w:t> </w:t>
            </w:r>
          </w:p>
          <w:p w14:paraId="6BD21ED9" w14:textId="716984D8" w:rsidR="00B634B2" w:rsidRPr="00FE0EFA" w:rsidRDefault="00B634B2" w:rsidP="009E476B">
            <w:pPr>
              <w:spacing w:after="120" w:line="276" w:lineRule="auto"/>
              <w:ind w:left="52"/>
              <w:rPr>
                <w:rFonts w:ascii="Candara" w:hAnsi="Candara"/>
                <w:i/>
              </w:rPr>
            </w:pPr>
            <w:r w:rsidRPr="00FE0EFA">
              <w:rPr>
                <w:rFonts w:ascii="Candara" w:hAnsi="Candara" w:cs="Segoe UI"/>
                <w:i/>
              </w:rPr>
              <w:t>Wykorzystanie zasobów kulturowych do rozwoju gospodarczego i społeczneg</w:t>
            </w:r>
            <w:r w:rsidR="00956B4E" w:rsidRPr="00FE0EFA">
              <w:rPr>
                <w:rFonts w:ascii="Candara" w:hAnsi="Candara" w:cs="Segoe UI"/>
                <w:i/>
              </w:rPr>
              <w:t xml:space="preserve">o miasta. Przykład miasta Gniew </w:t>
            </w:r>
            <w:r w:rsidR="00C11038" w:rsidRPr="00FE0EFA">
              <w:rPr>
                <w:rFonts w:ascii="Candara" w:eastAsiaTheme="minorEastAsia" w:hAnsi="Candara"/>
                <w:i/>
                <w:color w:val="BFBFBF" w:themeColor="background1" w:themeShade="BF"/>
              </w:rPr>
              <w:t xml:space="preserve">10 min </w:t>
            </w:r>
            <w:r w:rsidR="00956B4E" w:rsidRPr="00FE0EFA">
              <w:rPr>
                <w:rFonts w:ascii="Candara" w:hAnsi="Candara" w:cs="Segoe UI"/>
                <w:i/>
              </w:rPr>
              <w:t xml:space="preserve">- </w:t>
            </w:r>
            <w:r w:rsidR="000D27DE" w:rsidRPr="00FE0EFA">
              <w:rPr>
                <w:rFonts w:ascii="Candara" w:hAnsi="Candara" w:cs="Segoe UI"/>
              </w:rPr>
              <w:t xml:space="preserve">PIOTR KOŃCZEWSKI, </w:t>
            </w:r>
            <w:r w:rsidR="4978AB3C" w:rsidRPr="00FE0EFA">
              <w:rPr>
                <w:rFonts w:ascii="Candara" w:hAnsi="Candara" w:cs="Segoe UI"/>
              </w:rPr>
              <w:t>Dyrektor</w:t>
            </w:r>
            <w:r w:rsidRPr="00FE0EFA">
              <w:rPr>
                <w:rFonts w:ascii="Candara" w:hAnsi="Candara" w:cs="Segoe UI"/>
              </w:rPr>
              <w:t> Lokalnej Or</w:t>
            </w:r>
            <w:r w:rsidR="000D27DE" w:rsidRPr="00FE0EFA">
              <w:rPr>
                <w:rFonts w:ascii="Candara" w:hAnsi="Candara" w:cs="Segoe UI"/>
              </w:rPr>
              <w:t>ganizacji Turystycznej KOCIEWIE</w:t>
            </w:r>
            <w:r w:rsidR="00956B4E" w:rsidRPr="00FE0EFA">
              <w:rPr>
                <w:rFonts w:ascii="Candara" w:hAnsi="Candara"/>
                <w:i/>
              </w:rPr>
              <w:t xml:space="preserve"> oraz </w:t>
            </w:r>
            <w:r w:rsidR="000D27DE" w:rsidRPr="00FE0EFA">
              <w:rPr>
                <w:rFonts w:ascii="Candara" w:hAnsi="Candara" w:cs="Segoe UI"/>
              </w:rPr>
              <w:t>JAROSŁAW STRUCZYŃSKI, Kasztelan</w:t>
            </w:r>
            <w:r w:rsidRPr="00FE0EFA">
              <w:rPr>
                <w:rFonts w:ascii="Candara" w:hAnsi="Candara" w:cs="Segoe UI"/>
              </w:rPr>
              <w:t xml:space="preserve"> Zamku Gniew </w:t>
            </w:r>
          </w:p>
          <w:p w14:paraId="31782667" w14:textId="77777777" w:rsidR="00F30F26" w:rsidRPr="00FE0EFA" w:rsidRDefault="00F30F26" w:rsidP="009E476B">
            <w:pPr>
              <w:rPr>
                <w:rFonts w:ascii="Candara" w:hAnsi="Candara"/>
              </w:rPr>
            </w:pPr>
            <w:r w:rsidRPr="00FE0EFA">
              <w:rPr>
                <w:rFonts w:ascii="Candara" w:hAnsi="Candara"/>
                <w:bCs/>
                <w:i/>
                <w:iCs/>
                <w:color w:val="000000"/>
              </w:rPr>
              <w:t>Dziedzictwo, współpraca, sieciowanie, marka – źródła sukcesów produktów turystycznych</w:t>
            </w:r>
          </w:p>
          <w:p w14:paraId="20640157" w14:textId="75D39445" w:rsidR="009E476B" w:rsidRPr="00FE0EFA" w:rsidRDefault="00F30F26" w:rsidP="009E476B">
            <w:pPr>
              <w:rPr>
                <w:rFonts w:ascii="Candara" w:hAnsi="Candara"/>
                <w:i/>
                <w:iCs/>
              </w:rPr>
            </w:pPr>
            <w:r w:rsidRPr="00FE0EFA">
              <w:rPr>
                <w:rFonts w:ascii="Candara" w:eastAsia="Candara" w:hAnsi="Candara" w:cs="Candara"/>
                <w:i/>
                <w:iCs/>
              </w:rPr>
              <w:t>- Szlak</w:t>
            </w:r>
            <w:r w:rsidR="3C0C746E" w:rsidRPr="00FE0EFA">
              <w:rPr>
                <w:rFonts w:ascii="Candara" w:eastAsia="Candara" w:hAnsi="Candara" w:cs="Candara"/>
                <w:i/>
                <w:iCs/>
              </w:rPr>
              <w:t xml:space="preserve"> Zabytków Techn</w:t>
            </w:r>
            <w:r w:rsidRPr="00FE0EFA">
              <w:rPr>
                <w:rFonts w:ascii="Candara" w:eastAsia="Candara" w:hAnsi="Candara" w:cs="Candara"/>
                <w:i/>
                <w:iCs/>
              </w:rPr>
              <w:t xml:space="preserve">iki woj. śląskiego i jego święto INDUSTRIADA </w:t>
            </w:r>
            <w:r w:rsidR="00C11038" w:rsidRPr="00FE0EFA">
              <w:rPr>
                <w:rFonts w:ascii="Candara" w:eastAsiaTheme="minorEastAsia" w:hAnsi="Candara"/>
                <w:i/>
                <w:color w:val="BFBFBF" w:themeColor="background1" w:themeShade="BF"/>
              </w:rPr>
              <w:t>10 min</w:t>
            </w:r>
            <w:r w:rsidR="00956B4E" w:rsidRPr="00FE0EFA">
              <w:rPr>
                <w:rFonts w:ascii="Candara" w:hAnsi="Candara"/>
                <w:i/>
                <w:iCs/>
              </w:rPr>
              <w:t xml:space="preserve"> - </w:t>
            </w:r>
            <w:r w:rsidR="000D27DE" w:rsidRPr="00FE0EFA">
              <w:rPr>
                <w:rFonts w:ascii="Candara" w:hAnsi="Candara" w:cs="Segoe UI"/>
              </w:rPr>
              <w:t>DR ADAM HAJDUGA</w:t>
            </w:r>
            <w:r w:rsidR="00B634B2" w:rsidRPr="00FE0EFA">
              <w:rPr>
                <w:rFonts w:ascii="Candara" w:hAnsi="Candara" w:cs="Segoe UI"/>
              </w:rPr>
              <w:t>, wiceprezydent Europejskiego Szlaku Kulturowego Rady Europy</w:t>
            </w:r>
            <w:r w:rsidR="00956B4E" w:rsidRPr="00FE0EFA">
              <w:rPr>
                <w:rFonts w:ascii="Candara" w:hAnsi="Candara"/>
                <w:i/>
                <w:iCs/>
              </w:rPr>
              <w:t xml:space="preserve"> oraz </w:t>
            </w:r>
            <w:r w:rsidR="00956B4E" w:rsidRPr="00FE0EFA">
              <w:rPr>
                <w:rFonts w:ascii="Candara" w:eastAsia="Candara" w:hAnsi="Candara" w:cs="Candara"/>
              </w:rPr>
              <w:t>ZBIGNIEW PAWLAK</w:t>
            </w:r>
            <w:r w:rsidR="7365CC38" w:rsidRPr="00FE0EFA">
              <w:rPr>
                <w:rFonts w:ascii="Candara" w:eastAsia="Candara" w:hAnsi="Candara" w:cs="Candara"/>
              </w:rPr>
              <w:t>, Prezes Stowarzyszenia Miłośników Ziemi Tarnogórskiej</w:t>
            </w:r>
          </w:p>
          <w:p w14:paraId="5167C28F" w14:textId="1A8A7669" w:rsidR="0006529A" w:rsidRPr="00FE0EFA" w:rsidRDefault="000460F9" w:rsidP="00FE0EFA">
            <w:pPr>
              <w:spacing w:before="120" w:after="120"/>
              <w:jc w:val="both"/>
              <w:rPr>
                <w:rFonts w:ascii="Candara" w:eastAsia="Candara" w:hAnsi="Candara" w:cs="Candara"/>
                <w:i/>
              </w:rPr>
            </w:pPr>
            <w:r w:rsidRPr="00FE0EFA">
              <w:rPr>
                <w:rFonts w:ascii="Candara" w:eastAsia="Candara" w:hAnsi="Candara" w:cs="Candara"/>
                <w:i/>
              </w:rPr>
              <w:t>Rola przemysłów czasu wolnego w</w:t>
            </w:r>
            <w:r w:rsidR="0006529A" w:rsidRPr="00FE0EFA">
              <w:rPr>
                <w:rFonts w:ascii="Candara" w:eastAsia="Candara" w:hAnsi="Candara" w:cs="Candara"/>
                <w:i/>
              </w:rPr>
              <w:t xml:space="preserve"> </w:t>
            </w:r>
            <w:r w:rsidR="00F075A2" w:rsidRPr="00FE0EFA">
              <w:rPr>
                <w:rFonts w:ascii="Candara" w:eastAsia="Candara" w:hAnsi="Candara" w:cs="Candara"/>
                <w:i/>
              </w:rPr>
              <w:t>aktywizacj</w:t>
            </w:r>
            <w:r w:rsidRPr="00FE0EFA">
              <w:rPr>
                <w:rFonts w:ascii="Candara" w:eastAsia="Candara" w:hAnsi="Candara" w:cs="Candara"/>
                <w:i/>
              </w:rPr>
              <w:t>i</w:t>
            </w:r>
            <w:r w:rsidR="00F075A2" w:rsidRPr="00FE0EFA">
              <w:rPr>
                <w:rFonts w:ascii="Candara" w:eastAsia="Candara" w:hAnsi="Candara" w:cs="Candara"/>
                <w:i/>
              </w:rPr>
              <w:t xml:space="preserve"> społecznej i gospodarczej miast</w:t>
            </w:r>
            <w:r w:rsidR="00607434" w:rsidRPr="00FE0EFA">
              <w:rPr>
                <w:rFonts w:ascii="Candara" w:eastAsia="Candara" w:hAnsi="Candara" w:cs="Candara"/>
                <w:i/>
              </w:rPr>
              <w:t>a</w:t>
            </w:r>
            <w:r w:rsidR="00C11038" w:rsidRPr="00FE0EFA">
              <w:rPr>
                <w:rFonts w:ascii="Candara" w:eastAsia="Candara" w:hAnsi="Candara" w:cs="Candara"/>
                <w:i/>
              </w:rPr>
              <w:t xml:space="preserve"> </w:t>
            </w:r>
            <w:r w:rsidR="00C11038" w:rsidRPr="00FE0EFA">
              <w:rPr>
                <w:rFonts w:ascii="Candara" w:eastAsiaTheme="minorEastAsia" w:hAnsi="Candara"/>
                <w:i/>
                <w:color w:val="BFBFBF" w:themeColor="background1" w:themeShade="BF"/>
              </w:rPr>
              <w:t>10 min</w:t>
            </w:r>
            <w:bookmarkStart w:id="0" w:name="_GoBack"/>
            <w:bookmarkEnd w:id="0"/>
            <w:r w:rsidR="00956B4E" w:rsidRPr="00FE0EFA">
              <w:rPr>
                <w:rFonts w:ascii="Candara" w:eastAsia="Candara" w:hAnsi="Candara" w:cs="Candara"/>
                <w:i/>
              </w:rPr>
              <w:t xml:space="preserve"> - </w:t>
            </w:r>
            <w:r w:rsidR="0006529A" w:rsidRPr="00FE0EFA">
              <w:rPr>
                <w:rFonts w:ascii="Candara" w:eastAsiaTheme="minorEastAsia" w:hAnsi="Candara"/>
              </w:rPr>
              <w:t>KRZYSZTOF MARKIEL, GRZEGORZ GODZIEK, doradcy miast, Związek Miast Polskich</w:t>
            </w:r>
          </w:p>
          <w:p w14:paraId="0F6447C7" w14:textId="05679AFB" w:rsidR="68D3C6DB" w:rsidRPr="00FE0EFA" w:rsidRDefault="00EA10FA" w:rsidP="009E476B">
            <w:pPr>
              <w:spacing w:after="120" w:line="276" w:lineRule="auto"/>
              <w:jc w:val="both"/>
              <w:rPr>
                <w:rFonts w:ascii="Candara" w:eastAsiaTheme="minorEastAsia" w:hAnsi="Candara"/>
              </w:rPr>
            </w:pPr>
            <w:r w:rsidRPr="00FE0EFA">
              <w:rPr>
                <w:rFonts w:ascii="Candara" w:eastAsia="Candara" w:hAnsi="Candara" w:cs="Candara"/>
              </w:rPr>
              <w:t>PYTANIA, DYSKUSJA – prowadzenie ŁUKASZ DĄBRÓWKA, RYSZARD GROBELNY</w:t>
            </w:r>
          </w:p>
        </w:tc>
      </w:tr>
      <w:tr w:rsidR="7AD6202E" w:rsidRPr="000D27DE" w14:paraId="74E0AE2F" w14:textId="77777777" w:rsidTr="00FE0EFA">
        <w:trPr>
          <w:trHeight w:val="417"/>
        </w:trPr>
        <w:tc>
          <w:tcPr>
            <w:tcW w:w="1555" w:type="dxa"/>
          </w:tcPr>
          <w:p w14:paraId="6BDB0C42" w14:textId="6B8EEEA8" w:rsidR="2CA3E743" w:rsidRPr="00FE0EFA" w:rsidRDefault="00917434" w:rsidP="009E476B">
            <w:pPr>
              <w:spacing w:after="120" w:line="276" w:lineRule="auto"/>
              <w:rPr>
                <w:rFonts w:ascii="Candara" w:eastAsia="Candara" w:hAnsi="Candara" w:cs="Candara"/>
              </w:rPr>
            </w:pPr>
            <w:r w:rsidRPr="00FE0EFA">
              <w:rPr>
                <w:rFonts w:ascii="Candara" w:eastAsia="Candara" w:hAnsi="Candara" w:cs="Candara"/>
              </w:rPr>
              <w:t>1</w:t>
            </w:r>
            <w:r w:rsidR="00C11038" w:rsidRPr="00FE0EFA">
              <w:rPr>
                <w:rFonts w:ascii="Candara" w:eastAsia="Candara" w:hAnsi="Candara" w:cs="Candara"/>
              </w:rPr>
              <w:t>1:4</w:t>
            </w:r>
            <w:r w:rsidR="00B90728" w:rsidRPr="00FE0EFA">
              <w:rPr>
                <w:rFonts w:ascii="Candara" w:eastAsia="Candara" w:hAnsi="Candara" w:cs="Candara"/>
              </w:rPr>
              <w:t>0</w:t>
            </w:r>
            <w:r w:rsidRPr="00FE0EFA">
              <w:rPr>
                <w:rFonts w:ascii="Candara" w:eastAsia="Candara" w:hAnsi="Candara" w:cs="Candara"/>
              </w:rPr>
              <w:t xml:space="preserve"> – 1</w:t>
            </w:r>
            <w:r w:rsidR="00C11038" w:rsidRPr="00FE0EFA">
              <w:rPr>
                <w:rFonts w:ascii="Candara" w:eastAsia="Candara" w:hAnsi="Candara" w:cs="Candara"/>
              </w:rPr>
              <w:t>1:55</w:t>
            </w:r>
          </w:p>
        </w:tc>
        <w:tc>
          <w:tcPr>
            <w:tcW w:w="9355" w:type="dxa"/>
            <w:gridSpan w:val="2"/>
          </w:tcPr>
          <w:p w14:paraId="13F03AB2" w14:textId="6DCCCF51" w:rsidR="2CA3E743" w:rsidRPr="00FE0EFA" w:rsidRDefault="2CA3E743" w:rsidP="009E476B">
            <w:pPr>
              <w:spacing w:after="120" w:line="276" w:lineRule="auto"/>
              <w:jc w:val="both"/>
              <w:rPr>
                <w:rFonts w:ascii="Candara" w:eastAsia="Candara" w:hAnsi="Candara" w:cs="Candara"/>
                <w:b/>
              </w:rPr>
            </w:pPr>
            <w:r w:rsidRPr="00FE0EFA">
              <w:rPr>
                <w:rFonts w:ascii="Candara" w:eastAsia="Candara" w:hAnsi="Candara" w:cs="Candara"/>
                <w:b/>
              </w:rPr>
              <w:t>Przerwa</w:t>
            </w:r>
          </w:p>
        </w:tc>
      </w:tr>
      <w:tr w:rsidR="242EEA5C" w:rsidRPr="000D27DE" w14:paraId="2A9ACA3A" w14:textId="77777777" w:rsidTr="00FE0EFA">
        <w:trPr>
          <w:trHeight w:val="274"/>
        </w:trPr>
        <w:tc>
          <w:tcPr>
            <w:tcW w:w="1555" w:type="dxa"/>
          </w:tcPr>
          <w:p w14:paraId="355C3113" w14:textId="2A49AC4F" w:rsidR="1FA71E08" w:rsidRPr="00FE0EFA" w:rsidRDefault="1FA71E08" w:rsidP="009E476B">
            <w:pPr>
              <w:spacing w:after="120" w:line="276" w:lineRule="auto"/>
              <w:rPr>
                <w:rFonts w:ascii="Candara" w:eastAsia="Candara" w:hAnsi="Candara" w:cs="Candara"/>
              </w:rPr>
            </w:pPr>
            <w:r w:rsidRPr="00FE0EFA">
              <w:rPr>
                <w:rFonts w:ascii="Candara" w:eastAsia="Candara" w:hAnsi="Candara" w:cs="Candara"/>
              </w:rPr>
              <w:lastRenderedPageBreak/>
              <w:t>1</w:t>
            </w:r>
            <w:r w:rsidR="00C11038" w:rsidRPr="00FE0EFA">
              <w:rPr>
                <w:rFonts w:ascii="Candara" w:eastAsia="Candara" w:hAnsi="Candara" w:cs="Candara"/>
              </w:rPr>
              <w:t>1</w:t>
            </w:r>
            <w:r w:rsidR="00917434" w:rsidRPr="00FE0EFA">
              <w:rPr>
                <w:rFonts w:ascii="Candara" w:eastAsia="Candara" w:hAnsi="Candara" w:cs="Candara"/>
              </w:rPr>
              <w:t>:</w:t>
            </w:r>
            <w:r w:rsidR="00C11038" w:rsidRPr="00FE0EFA">
              <w:rPr>
                <w:rFonts w:ascii="Candara" w:eastAsia="Candara" w:hAnsi="Candara" w:cs="Candara"/>
              </w:rPr>
              <w:t>55</w:t>
            </w:r>
            <w:r w:rsidR="6906B655" w:rsidRPr="00FE0EFA">
              <w:rPr>
                <w:rFonts w:ascii="Candara" w:eastAsia="Candara" w:hAnsi="Candara" w:cs="Candara"/>
              </w:rPr>
              <w:t xml:space="preserve"> </w:t>
            </w:r>
            <w:r w:rsidRPr="00FE0EFA">
              <w:rPr>
                <w:rFonts w:ascii="Candara" w:eastAsia="Candara" w:hAnsi="Candara" w:cs="Candara"/>
              </w:rPr>
              <w:t xml:space="preserve">– </w:t>
            </w:r>
            <w:r w:rsidR="00917434" w:rsidRPr="00FE0EFA">
              <w:rPr>
                <w:rFonts w:ascii="Candara" w:eastAsia="Candara" w:hAnsi="Candara" w:cs="Candara"/>
              </w:rPr>
              <w:t>1</w:t>
            </w:r>
            <w:r w:rsidR="000D27DE" w:rsidRPr="00FE0EFA">
              <w:rPr>
                <w:rFonts w:ascii="Candara" w:eastAsia="Candara" w:hAnsi="Candara" w:cs="Candara"/>
              </w:rPr>
              <w:t>3</w:t>
            </w:r>
            <w:r w:rsidR="00917434" w:rsidRPr="00FE0EFA">
              <w:rPr>
                <w:rFonts w:ascii="Candara" w:eastAsia="Candara" w:hAnsi="Candara" w:cs="Candara"/>
              </w:rPr>
              <w:t>:</w:t>
            </w:r>
            <w:r w:rsidR="00C11038" w:rsidRPr="00FE0EFA">
              <w:rPr>
                <w:rFonts w:ascii="Candara" w:eastAsia="Candara" w:hAnsi="Candara" w:cs="Candara"/>
              </w:rPr>
              <w:t>00</w:t>
            </w:r>
          </w:p>
          <w:p w14:paraId="59EC12D0" w14:textId="76E28E71" w:rsidR="6C838265" w:rsidRPr="00FE0EFA" w:rsidRDefault="6C838265" w:rsidP="009E476B">
            <w:pPr>
              <w:spacing w:after="120"/>
              <w:rPr>
                <w:rFonts w:ascii="Candara" w:eastAsia="Candara" w:hAnsi="Candara" w:cs="Candara"/>
              </w:rPr>
            </w:pPr>
          </w:p>
        </w:tc>
        <w:tc>
          <w:tcPr>
            <w:tcW w:w="9355" w:type="dxa"/>
            <w:gridSpan w:val="2"/>
          </w:tcPr>
          <w:p w14:paraId="0A46D588" w14:textId="2D411FE0" w:rsidR="00F075A2" w:rsidRPr="00FE0EFA" w:rsidRDefault="00A80303" w:rsidP="009E476B">
            <w:pPr>
              <w:spacing w:after="120" w:line="276" w:lineRule="auto"/>
              <w:jc w:val="both"/>
              <w:rPr>
                <w:rFonts w:ascii="Candara" w:eastAsia="Candara" w:hAnsi="Candara" w:cs="Candara"/>
              </w:rPr>
            </w:pPr>
            <w:r w:rsidRPr="00FE0EFA">
              <w:rPr>
                <w:rFonts w:ascii="Candara" w:eastAsia="Candara" w:hAnsi="Candara" w:cs="Candara"/>
                <w:b/>
                <w:bCs/>
              </w:rPr>
              <w:t>GOSPODARCZY I INSTYTUCJONALNY WYMIAR MARKETINGU MIASTA</w:t>
            </w:r>
          </w:p>
          <w:p w14:paraId="3FCBB5AF" w14:textId="15E92670" w:rsidR="00956B4E" w:rsidRPr="00FE0EFA" w:rsidRDefault="4BFA367A" w:rsidP="009E476B">
            <w:pPr>
              <w:spacing w:after="120"/>
              <w:ind w:left="52"/>
              <w:rPr>
                <w:rStyle w:val="normaltextrun"/>
                <w:rFonts w:ascii="Candara" w:hAnsi="Candara"/>
                <w:i/>
                <w:iCs/>
              </w:rPr>
            </w:pPr>
            <w:r w:rsidRPr="00FE0EFA">
              <w:rPr>
                <w:rStyle w:val="normaltextrun"/>
                <w:rFonts w:ascii="Candara" w:hAnsi="Candara"/>
                <w:i/>
                <w:iCs/>
              </w:rPr>
              <w:t xml:space="preserve">Działania gmin w obszarze pozyskiwania inwestorów. </w:t>
            </w:r>
            <w:r w:rsidR="439C8FB1" w:rsidRPr="00FE0EFA">
              <w:rPr>
                <w:rStyle w:val="normaltextrun"/>
                <w:rFonts w:ascii="Candara" w:hAnsi="Candara"/>
                <w:i/>
                <w:iCs/>
              </w:rPr>
              <w:t>Wyniki badań</w:t>
            </w:r>
            <w:r w:rsidR="00956B4E" w:rsidRPr="00FE0EFA">
              <w:rPr>
                <w:rStyle w:val="normaltextrun"/>
                <w:rFonts w:ascii="Candara" w:hAnsi="Candara"/>
                <w:i/>
                <w:iCs/>
              </w:rPr>
              <w:t xml:space="preserve"> - </w:t>
            </w:r>
            <w:r w:rsidR="439C8FB1" w:rsidRPr="00FE0EFA">
              <w:rPr>
                <w:rStyle w:val="normaltextrun"/>
                <w:rFonts w:ascii="Candara" w:hAnsi="Candara"/>
                <w:i/>
                <w:iCs/>
              </w:rPr>
              <w:t xml:space="preserve">KRZYSZTOF JASZCZOŁT, </w:t>
            </w:r>
          </w:p>
          <w:p w14:paraId="76FCD39D" w14:textId="1EA18DDB" w:rsidR="000D27DE" w:rsidRPr="00FE0EFA" w:rsidRDefault="000D27DE" w:rsidP="009E476B">
            <w:pPr>
              <w:spacing w:after="120"/>
              <w:rPr>
                <w:rStyle w:val="normaltextrun"/>
                <w:rFonts w:ascii="Candara" w:hAnsi="Candara"/>
                <w:i/>
                <w:iCs/>
              </w:rPr>
            </w:pPr>
            <w:r w:rsidRPr="00FE0EFA">
              <w:rPr>
                <w:rStyle w:val="normaltextrun"/>
                <w:rFonts w:ascii="Candara" w:hAnsi="Candara"/>
                <w:i/>
                <w:iCs/>
              </w:rPr>
              <w:t>Standardy obsługi inwestora w samorządzie</w:t>
            </w:r>
            <w:r w:rsidR="00956B4E" w:rsidRPr="00FE0EFA">
              <w:rPr>
                <w:rStyle w:val="normaltextrun"/>
                <w:rFonts w:ascii="Candara" w:hAnsi="Candara"/>
                <w:i/>
                <w:iCs/>
              </w:rPr>
              <w:t xml:space="preserve"> </w:t>
            </w:r>
            <w:r w:rsidR="00C11038" w:rsidRPr="00FE0EFA">
              <w:rPr>
                <w:rFonts w:ascii="Candara" w:eastAsiaTheme="minorEastAsia" w:hAnsi="Candara"/>
                <w:i/>
                <w:color w:val="BFBFBF" w:themeColor="background1" w:themeShade="BF"/>
              </w:rPr>
              <w:t xml:space="preserve">10 min </w:t>
            </w:r>
            <w:r w:rsidR="00956B4E" w:rsidRPr="00FE0EFA">
              <w:rPr>
                <w:rStyle w:val="normaltextrun"/>
                <w:rFonts w:ascii="Candara" w:hAnsi="Candara"/>
                <w:i/>
                <w:iCs/>
              </w:rPr>
              <w:t xml:space="preserve">- </w:t>
            </w:r>
            <w:r w:rsidRPr="00FE0EFA">
              <w:rPr>
                <w:rStyle w:val="normaltextrun"/>
                <w:rFonts w:ascii="Candara" w:hAnsi="Candara"/>
                <w:bCs/>
                <w:color w:val="000000"/>
                <w:shd w:val="clear" w:color="auto" w:fill="FFFFFF"/>
              </w:rPr>
              <w:t>MONIKA ZDROJEK, Polska Agencja Inwestycji i Handlu S.A.</w:t>
            </w:r>
            <w:r w:rsidRPr="00FE0EFA">
              <w:rPr>
                <w:rStyle w:val="eop"/>
                <w:rFonts w:ascii="Candara" w:hAnsi="Candara"/>
                <w:color w:val="000000"/>
                <w:shd w:val="clear" w:color="auto" w:fill="FFFFFF"/>
              </w:rPr>
              <w:t> </w:t>
            </w:r>
          </w:p>
          <w:p w14:paraId="0E6C6BA0" w14:textId="4459CD82" w:rsidR="000D27DE" w:rsidRPr="00FE0EFA" w:rsidRDefault="000D27DE" w:rsidP="009E476B">
            <w:pPr>
              <w:spacing w:after="120"/>
              <w:ind w:left="52"/>
              <w:rPr>
                <w:rStyle w:val="scxw6418620"/>
                <w:rFonts w:ascii="Candara" w:hAnsi="Candara" w:cs="Calibri"/>
                <w:bCs/>
                <w:color w:val="000000"/>
                <w:shd w:val="clear" w:color="auto" w:fill="FFFFFF"/>
              </w:rPr>
            </w:pPr>
            <w:r w:rsidRPr="00FE0EFA">
              <w:rPr>
                <w:rStyle w:val="normaltextrun"/>
                <w:rFonts w:ascii="Candara" w:hAnsi="Candara" w:cs="Calibri"/>
                <w:bCs/>
                <w:i/>
                <w:iCs/>
                <w:color w:val="000000"/>
                <w:shd w:val="clear" w:color="auto" w:fill="FFFFFF"/>
              </w:rPr>
              <w:t>Rozwój przedsiębiorczości w miastach średnich – dobre praktyki na przykładzie Miasta Racibórz</w:t>
            </w:r>
            <w:r w:rsidR="00956B4E" w:rsidRPr="00FE0EFA">
              <w:rPr>
                <w:rStyle w:val="normaltextrun"/>
                <w:rFonts w:ascii="Candara" w:hAnsi="Candara" w:cs="Calibri"/>
                <w:bCs/>
                <w:color w:val="000000"/>
                <w:shd w:val="clear" w:color="auto" w:fill="FFFFFF"/>
              </w:rPr>
              <w:t xml:space="preserve"> </w:t>
            </w:r>
            <w:r w:rsidR="00C11038" w:rsidRPr="00FE0EFA">
              <w:rPr>
                <w:rFonts w:ascii="Candara" w:eastAsiaTheme="minorEastAsia" w:hAnsi="Candara"/>
                <w:i/>
                <w:color w:val="BFBFBF" w:themeColor="background1" w:themeShade="BF"/>
              </w:rPr>
              <w:t xml:space="preserve">10 min </w:t>
            </w:r>
            <w:r w:rsidR="00956B4E" w:rsidRPr="00FE0EFA">
              <w:rPr>
                <w:rStyle w:val="normaltextrun"/>
                <w:rFonts w:ascii="Candara" w:hAnsi="Candara" w:cs="Calibri"/>
                <w:bCs/>
                <w:color w:val="000000"/>
                <w:shd w:val="clear" w:color="auto" w:fill="FFFFFF"/>
              </w:rPr>
              <w:t xml:space="preserve">- </w:t>
            </w:r>
            <w:r w:rsidRPr="00FE0EFA">
              <w:rPr>
                <w:rStyle w:val="normaltextrun"/>
                <w:rFonts w:ascii="Candara" w:hAnsi="Candara" w:cs="Calibri"/>
                <w:bCs/>
                <w:color w:val="000000"/>
                <w:shd w:val="clear" w:color="auto" w:fill="FFFFFF"/>
              </w:rPr>
              <w:t>WOJCIECH </w:t>
            </w:r>
            <w:r w:rsidRPr="00FE0EFA">
              <w:rPr>
                <w:rStyle w:val="spellingerror"/>
                <w:rFonts w:ascii="Candara" w:hAnsi="Candara" w:cs="Calibri"/>
                <w:bCs/>
                <w:color w:val="000000"/>
                <w:shd w:val="clear" w:color="auto" w:fill="FFFFFF"/>
              </w:rPr>
              <w:t>HIPNAROWICZ</w:t>
            </w:r>
            <w:r w:rsidRPr="00FE0EFA">
              <w:rPr>
                <w:rStyle w:val="normaltextrun"/>
                <w:rFonts w:ascii="Candara" w:hAnsi="Candara" w:cs="Calibri"/>
                <w:bCs/>
                <w:color w:val="000000"/>
                <w:shd w:val="clear" w:color="auto" w:fill="FFFFFF"/>
              </w:rPr>
              <w:t>, Urząd Miasta Racibórz</w:t>
            </w:r>
            <w:r w:rsidRPr="00FE0EFA">
              <w:rPr>
                <w:rStyle w:val="scxw6418620"/>
                <w:rFonts w:ascii="Candara" w:hAnsi="Candara" w:cs="Calibri"/>
                <w:color w:val="000000"/>
                <w:shd w:val="clear" w:color="auto" w:fill="FFFFFF"/>
              </w:rPr>
              <w:t> </w:t>
            </w:r>
          </w:p>
          <w:p w14:paraId="62023308" w14:textId="29B7D156" w:rsidR="00E61016" w:rsidRPr="00FE0EFA" w:rsidRDefault="00E61016" w:rsidP="009E476B">
            <w:pPr>
              <w:spacing w:after="120"/>
              <w:ind w:left="52"/>
              <w:rPr>
                <w:rStyle w:val="eop"/>
                <w:rFonts w:ascii="Candara" w:hAnsi="Candara" w:cs="Calibri"/>
                <w:bCs/>
                <w:color w:val="000000"/>
                <w:shd w:val="clear" w:color="auto" w:fill="FFFFFF"/>
              </w:rPr>
            </w:pPr>
            <w:r w:rsidRPr="00FE0EFA">
              <w:rPr>
                <w:rStyle w:val="normaltextrun"/>
                <w:rFonts w:ascii="Candara" w:hAnsi="Candara" w:cs="Calibri"/>
                <w:bCs/>
                <w:i/>
                <w:iCs/>
                <w:color w:val="000000"/>
                <w:shd w:val="clear" w:color="auto" w:fill="FFFFFF"/>
              </w:rPr>
              <w:t xml:space="preserve">Koordynacja promocji </w:t>
            </w:r>
            <w:proofErr w:type="gramStart"/>
            <w:r w:rsidRPr="00FE0EFA">
              <w:rPr>
                <w:rStyle w:val="normaltextrun"/>
                <w:rFonts w:ascii="Candara" w:hAnsi="Candara" w:cs="Calibri"/>
                <w:bCs/>
                <w:i/>
                <w:iCs/>
                <w:color w:val="000000"/>
                <w:shd w:val="clear" w:color="auto" w:fill="FFFFFF"/>
              </w:rPr>
              <w:t>miasta</w:t>
            </w:r>
            <w:proofErr w:type="gramEnd"/>
            <w:r w:rsidRPr="00FE0EFA">
              <w:rPr>
                <w:rStyle w:val="normaltextrun"/>
                <w:rFonts w:ascii="Candara" w:hAnsi="Candara" w:cs="Calibri"/>
                <w:bCs/>
                <w:i/>
                <w:iCs/>
                <w:color w:val="000000"/>
                <w:shd w:val="clear" w:color="auto" w:fill="FFFFFF"/>
              </w:rPr>
              <w:t xml:space="preserve"> czyli </w:t>
            </w:r>
            <w:r w:rsidRPr="00FE0EFA">
              <w:rPr>
                <w:rStyle w:val="normaltextrun"/>
                <w:rFonts w:ascii="Candara" w:hAnsi="Candara" w:cs="Courier New"/>
                <w:bCs/>
                <w:i/>
                <w:iCs/>
                <w:color w:val="000000"/>
                <w:shd w:val="clear" w:color="auto" w:fill="FFFFFF"/>
              </w:rPr>
              <w:t>… </w:t>
            </w:r>
            <w:r w:rsidRPr="00FE0EFA">
              <w:rPr>
                <w:rStyle w:val="normaltextrun"/>
                <w:rFonts w:ascii="Candara" w:hAnsi="Candara" w:cs="Calibri"/>
                <w:bCs/>
                <w:i/>
                <w:iCs/>
                <w:color w:val="000000"/>
                <w:shd w:val="clear" w:color="auto" w:fill="FFFFFF"/>
              </w:rPr>
              <w:t>pieniądze to nie wszystko</w:t>
            </w:r>
            <w:r w:rsidR="00956B4E" w:rsidRPr="00FE0EFA">
              <w:rPr>
                <w:rStyle w:val="normaltextrun"/>
                <w:rFonts w:ascii="Candara" w:hAnsi="Candara" w:cs="Calibri"/>
                <w:bCs/>
                <w:color w:val="000000"/>
                <w:shd w:val="clear" w:color="auto" w:fill="FFFFFF"/>
              </w:rPr>
              <w:t xml:space="preserve"> </w:t>
            </w:r>
            <w:r w:rsidR="00C11038" w:rsidRPr="00FE0EFA">
              <w:rPr>
                <w:rFonts w:ascii="Candara" w:eastAsiaTheme="minorEastAsia" w:hAnsi="Candara"/>
                <w:i/>
                <w:color w:val="BFBFBF" w:themeColor="background1" w:themeShade="BF"/>
              </w:rPr>
              <w:t xml:space="preserve">10 min </w:t>
            </w:r>
            <w:r w:rsidR="00956B4E" w:rsidRPr="00FE0EFA">
              <w:rPr>
                <w:rStyle w:val="normaltextrun"/>
                <w:rFonts w:ascii="Candara" w:hAnsi="Candara" w:cs="Calibri"/>
                <w:bCs/>
                <w:color w:val="000000"/>
                <w:shd w:val="clear" w:color="auto" w:fill="FFFFFF"/>
              </w:rPr>
              <w:t xml:space="preserve">- </w:t>
            </w:r>
            <w:r w:rsidR="00790D9B" w:rsidRPr="00FE0EFA">
              <w:rPr>
                <w:rStyle w:val="normaltextrun"/>
                <w:rFonts w:ascii="Candara" w:hAnsi="Candara" w:cs="Calibri"/>
                <w:bCs/>
                <w:color w:val="000000"/>
                <w:shd w:val="clear" w:color="auto" w:fill="FFFFFF"/>
              </w:rPr>
              <w:t>ANDRZEJ KULIG</w:t>
            </w:r>
            <w:r w:rsidRPr="00FE0EFA">
              <w:rPr>
                <w:rStyle w:val="normaltextrun"/>
                <w:rFonts w:ascii="Candara" w:hAnsi="Candara" w:cs="Calibri"/>
                <w:bCs/>
                <w:color w:val="000000"/>
                <w:shd w:val="clear" w:color="auto" w:fill="FFFFFF"/>
              </w:rPr>
              <w:t xml:space="preserve">, </w:t>
            </w:r>
            <w:r w:rsidR="000D27DE" w:rsidRPr="00FE0EFA">
              <w:rPr>
                <w:rStyle w:val="normaltextrun"/>
                <w:rFonts w:ascii="Candara" w:hAnsi="Candara" w:cs="Calibri"/>
                <w:bCs/>
                <w:color w:val="000000"/>
                <w:shd w:val="clear" w:color="auto" w:fill="FFFFFF"/>
              </w:rPr>
              <w:t>I zastępca Prezydenta Miasta Krakowa</w:t>
            </w:r>
            <w:r w:rsidR="00956B4E" w:rsidRPr="00FE0EFA">
              <w:rPr>
                <w:rStyle w:val="normaltextrun"/>
                <w:rFonts w:ascii="Candara" w:hAnsi="Candara" w:cs="Calibri"/>
                <w:bCs/>
                <w:color w:val="000000"/>
                <w:shd w:val="clear" w:color="auto" w:fill="FFFFFF"/>
              </w:rPr>
              <w:t xml:space="preserve">; </w:t>
            </w:r>
            <w:r w:rsidR="00790D9B" w:rsidRPr="00FE0EFA">
              <w:rPr>
                <w:rStyle w:val="normaltextrun"/>
                <w:rFonts w:ascii="Candara" w:hAnsi="Candara" w:cs="Calibri"/>
                <w:bCs/>
                <w:color w:val="000000"/>
                <w:shd w:val="clear" w:color="auto" w:fill="FFFFFF"/>
              </w:rPr>
              <w:t>MONIKA </w:t>
            </w:r>
            <w:r w:rsidR="00790D9B" w:rsidRPr="00FE0EFA">
              <w:rPr>
                <w:rStyle w:val="spellingerror"/>
                <w:rFonts w:ascii="Candara" w:hAnsi="Candara" w:cs="Calibri"/>
                <w:bCs/>
                <w:color w:val="000000"/>
                <w:shd w:val="clear" w:color="auto" w:fill="FFFFFF"/>
              </w:rPr>
              <w:t>CHYLASZEK</w:t>
            </w:r>
            <w:r w:rsidR="00790D9B" w:rsidRPr="00FE0EFA">
              <w:rPr>
                <w:rStyle w:val="normaltextrun"/>
                <w:rFonts w:ascii="Candara" w:hAnsi="Candara" w:cs="Calibri"/>
                <w:bCs/>
                <w:color w:val="000000"/>
                <w:shd w:val="clear" w:color="auto" w:fill="FFFFFF"/>
              </w:rPr>
              <w:t>, RAFAŁ </w:t>
            </w:r>
            <w:r w:rsidR="00790D9B" w:rsidRPr="00FE0EFA">
              <w:rPr>
                <w:rStyle w:val="spellingerror"/>
                <w:rFonts w:ascii="Candara" w:hAnsi="Candara" w:cs="Calibri"/>
                <w:bCs/>
                <w:color w:val="000000"/>
                <w:shd w:val="clear" w:color="auto" w:fill="FFFFFF"/>
              </w:rPr>
              <w:t>PERŁOWSKI</w:t>
            </w:r>
            <w:r w:rsidRPr="00FE0EFA">
              <w:rPr>
                <w:rStyle w:val="normaltextrun"/>
                <w:rFonts w:ascii="Candara" w:hAnsi="Candara" w:cs="Calibri"/>
                <w:bCs/>
                <w:color w:val="000000"/>
                <w:shd w:val="clear" w:color="auto" w:fill="FFFFFF"/>
              </w:rPr>
              <w:t xml:space="preserve">, </w:t>
            </w:r>
            <w:r w:rsidR="000D27DE" w:rsidRPr="00FE0EFA">
              <w:rPr>
                <w:rStyle w:val="normaltextrun"/>
                <w:rFonts w:ascii="Candara" w:hAnsi="Candara" w:cs="Calibri"/>
                <w:bCs/>
                <w:color w:val="000000"/>
                <w:shd w:val="clear" w:color="auto" w:fill="FFFFFF"/>
              </w:rPr>
              <w:t>dyrektorzy Wydziału Komunikacji Społecznej Urzę</w:t>
            </w:r>
            <w:r w:rsidRPr="00FE0EFA">
              <w:rPr>
                <w:rStyle w:val="normaltextrun"/>
                <w:rFonts w:ascii="Candara" w:hAnsi="Candara" w:cs="Calibri"/>
                <w:bCs/>
                <w:color w:val="000000"/>
                <w:shd w:val="clear" w:color="auto" w:fill="FFFFFF"/>
              </w:rPr>
              <w:t>d</w:t>
            </w:r>
            <w:r w:rsidR="000D27DE" w:rsidRPr="00FE0EFA">
              <w:rPr>
                <w:rStyle w:val="normaltextrun"/>
                <w:rFonts w:ascii="Candara" w:hAnsi="Candara" w:cs="Calibri"/>
                <w:bCs/>
                <w:color w:val="000000"/>
                <w:shd w:val="clear" w:color="auto" w:fill="FFFFFF"/>
              </w:rPr>
              <w:t>u</w:t>
            </w:r>
            <w:r w:rsidRPr="00FE0EFA">
              <w:rPr>
                <w:rStyle w:val="normaltextrun"/>
                <w:rFonts w:ascii="Candara" w:hAnsi="Candara" w:cs="Calibri"/>
                <w:bCs/>
                <w:color w:val="000000"/>
                <w:shd w:val="clear" w:color="auto" w:fill="FFFFFF"/>
              </w:rPr>
              <w:t xml:space="preserve"> Miasta Krakowa</w:t>
            </w:r>
            <w:r w:rsidRPr="00FE0EFA">
              <w:rPr>
                <w:rStyle w:val="eop"/>
                <w:rFonts w:ascii="Candara" w:hAnsi="Candara" w:cs="Calibri"/>
                <w:color w:val="000000"/>
                <w:shd w:val="clear" w:color="auto" w:fill="FFFFFF"/>
              </w:rPr>
              <w:t> </w:t>
            </w:r>
          </w:p>
          <w:p w14:paraId="4918D0FD" w14:textId="7BA2FF52" w:rsidR="000D27DE" w:rsidRPr="00FE0EFA" w:rsidRDefault="000D27DE" w:rsidP="009E476B">
            <w:pPr>
              <w:spacing w:after="120"/>
              <w:ind w:left="52"/>
              <w:jc w:val="both"/>
              <w:rPr>
                <w:rFonts w:ascii="Candara" w:eastAsia="Candara" w:hAnsi="Candara" w:cs="Candara"/>
              </w:rPr>
            </w:pPr>
            <w:r w:rsidRPr="00FE0EFA">
              <w:rPr>
                <w:rFonts w:ascii="Candara" w:eastAsia="Candara" w:hAnsi="Candara" w:cs="Candara"/>
                <w:i/>
                <w:iCs/>
              </w:rPr>
              <w:t xml:space="preserve">Pomiar </w:t>
            </w:r>
            <w:r w:rsidR="6ED11FBB" w:rsidRPr="00FE0EFA">
              <w:rPr>
                <w:rFonts w:ascii="Candara" w:eastAsia="Candara" w:hAnsi="Candara" w:cs="Candara"/>
                <w:i/>
                <w:iCs/>
              </w:rPr>
              <w:t xml:space="preserve">efektów działalności marketingowej samorządu </w:t>
            </w:r>
            <w:r w:rsidR="00C11038" w:rsidRPr="00FE0EFA">
              <w:rPr>
                <w:rFonts w:ascii="Candara" w:eastAsiaTheme="minorEastAsia" w:hAnsi="Candara"/>
                <w:i/>
                <w:color w:val="BFBFBF" w:themeColor="background1" w:themeShade="BF"/>
              </w:rPr>
              <w:t xml:space="preserve">10 min </w:t>
            </w:r>
            <w:r w:rsidR="00956B4E" w:rsidRPr="00FE0EFA">
              <w:rPr>
                <w:rFonts w:ascii="Candara" w:eastAsia="Candara" w:hAnsi="Candara" w:cs="Candara"/>
              </w:rPr>
              <w:t xml:space="preserve">- </w:t>
            </w:r>
            <w:r w:rsidRPr="00FE0EFA">
              <w:rPr>
                <w:rFonts w:ascii="Candara" w:eastAsia="Candara" w:hAnsi="Candara" w:cs="Candara"/>
              </w:rPr>
              <w:t>JANUSZ SZEWCZUK, doradca strategiczny, Związek Miast Polskich</w:t>
            </w:r>
          </w:p>
          <w:p w14:paraId="15F97676" w14:textId="3FEA76C5" w:rsidR="00471056" w:rsidRPr="00FE0EFA" w:rsidRDefault="00917434" w:rsidP="009E476B">
            <w:pPr>
              <w:spacing w:after="120"/>
              <w:ind w:left="52"/>
              <w:jc w:val="both"/>
              <w:rPr>
                <w:rFonts w:ascii="Candara" w:eastAsia="Candara" w:hAnsi="Candara" w:cs="Candara"/>
              </w:rPr>
            </w:pPr>
            <w:r w:rsidRPr="00FE0EFA">
              <w:rPr>
                <w:rFonts w:ascii="Candara" w:eastAsia="Candara" w:hAnsi="Candara" w:cs="Candara"/>
              </w:rPr>
              <w:t xml:space="preserve">PYTANIA, DYSKUSJA - </w:t>
            </w:r>
            <w:r w:rsidR="000D6E41" w:rsidRPr="00FE0EFA">
              <w:rPr>
                <w:rFonts w:ascii="Candara" w:eastAsia="Candara" w:hAnsi="Candara" w:cs="Candara"/>
              </w:rPr>
              <w:t>p</w:t>
            </w:r>
            <w:r w:rsidR="7B45F20A" w:rsidRPr="00FE0EFA">
              <w:rPr>
                <w:rFonts w:ascii="Candara" w:eastAsia="Candara" w:hAnsi="Candara" w:cs="Candara"/>
              </w:rPr>
              <w:t>rowadzenie ŁUKASZ DĄBRÓWKA, RYSZARD GROBEL</w:t>
            </w:r>
            <w:r w:rsidR="4EB1F213" w:rsidRPr="00FE0EFA">
              <w:rPr>
                <w:rFonts w:ascii="Candara" w:eastAsia="Candara" w:hAnsi="Candara" w:cs="Candara"/>
              </w:rPr>
              <w:t>NY</w:t>
            </w:r>
          </w:p>
        </w:tc>
      </w:tr>
      <w:tr w:rsidR="00C11038" w:rsidRPr="000D27DE" w14:paraId="7941291E" w14:textId="77777777" w:rsidTr="00FE0EFA">
        <w:trPr>
          <w:trHeight w:val="253"/>
        </w:trPr>
        <w:tc>
          <w:tcPr>
            <w:tcW w:w="1555" w:type="dxa"/>
          </w:tcPr>
          <w:p w14:paraId="1928C951" w14:textId="1497742E" w:rsidR="00C11038" w:rsidRPr="00FE0EFA" w:rsidRDefault="00C11038" w:rsidP="009E476B">
            <w:pPr>
              <w:spacing w:after="120"/>
              <w:rPr>
                <w:rFonts w:ascii="Candara" w:eastAsia="Candara" w:hAnsi="Candara" w:cs="Candara"/>
              </w:rPr>
            </w:pPr>
            <w:r w:rsidRPr="00FE0EFA">
              <w:rPr>
                <w:rFonts w:ascii="Candara" w:eastAsia="Candara" w:hAnsi="Candara" w:cs="Candara"/>
              </w:rPr>
              <w:t>13:00 – 13:50</w:t>
            </w:r>
          </w:p>
        </w:tc>
        <w:tc>
          <w:tcPr>
            <w:tcW w:w="9355" w:type="dxa"/>
            <w:gridSpan w:val="2"/>
          </w:tcPr>
          <w:p w14:paraId="25207447" w14:textId="77777777" w:rsidR="00C11038" w:rsidRPr="00FE0EFA" w:rsidRDefault="00C11038" w:rsidP="009E476B">
            <w:pPr>
              <w:spacing w:after="120"/>
              <w:ind w:left="52"/>
              <w:jc w:val="both"/>
              <w:rPr>
                <w:rFonts w:ascii="Candara" w:eastAsiaTheme="minorEastAsia" w:hAnsi="Candara"/>
                <w:b/>
              </w:rPr>
            </w:pPr>
            <w:r w:rsidRPr="00FE0EFA">
              <w:rPr>
                <w:rFonts w:ascii="Candara" w:eastAsiaTheme="minorEastAsia" w:hAnsi="Candara"/>
                <w:b/>
              </w:rPr>
              <w:t>Marka miasta – sprawdzam! Wyzwania dla marketingu terytorialnego</w:t>
            </w:r>
          </w:p>
          <w:p w14:paraId="69199FFB" w14:textId="77777777" w:rsidR="00C11038" w:rsidRPr="00FE0EFA" w:rsidRDefault="00C11038" w:rsidP="009E476B">
            <w:pPr>
              <w:spacing w:after="120"/>
              <w:jc w:val="both"/>
              <w:rPr>
                <w:rFonts w:ascii="Candara" w:eastAsia="Candara" w:hAnsi="Candara" w:cs="Candara"/>
                <w:i/>
                <w:iCs/>
              </w:rPr>
            </w:pPr>
            <w:r w:rsidRPr="00FE0EFA">
              <w:rPr>
                <w:rFonts w:ascii="Candara" w:eastAsia="Candara" w:hAnsi="Candara" w:cs="Candara"/>
                <w:i/>
                <w:iCs/>
              </w:rPr>
              <w:t xml:space="preserve">Debata z udziałem przedstawicieli ZMP, miast oraz ekspertów </w:t>
            </w:r>
          </w:p>
          <w:p w14:paraId="171B585F" w14:textId="77777777" w:rsidR="00C11038" w:rsidRPr="00FE0EFA" w:rsidRDefault="00C11038" w:rsidP="009E476B">
            <w:pPr>
              <w:spacing w:after="120"/>
              <w:jc w:val="both"/>
              <w:rPr>
                <w:rFonts w:ascii="Candara" w:eastAsia="Candara" w:hAnsi="Candara" w:cs="Candara"/>
                <w:i/>
                <w:iCs/>
              </w:rPr>
            </w:pPr>
            <w:r w:rsidRPr="00FE0EFA">
              <w:rPr>
                <w:rFonts w:ascii="Candara" w:eastAsia="Candara" w:hAnsi="Candara" w:cs="Candara"/>
                <w:i/>
                <w:iCs/>
              </w:rPr>
              <w:t xml:space="preserve">Prowadzenie: </w:t>
            </w:r>
            <w:r w:rsidRPr="00FE0EFA">
              <w:rPr>
                <w:rFonts w:ascii="Candara" w:eastAsiaTheme="minorEastAsia" w:hAnsi="Candara"/>
              </w:rPr>
              <w:t>ADAM MIKOŁAJCZYK, doradca miast, Związek Miast Polskich</w:t>
            </w:r>
          </w:p>
          <w:p w14:paraId="0F19F57A" w14:textId="77777777" w:rsidR="00C11038" w:rsidRPr="00FE0EFA" w:rsidRDefault="00C11038" w:rsidP="009E476B">
            <w:pPr>
              <w:spacing w:after="120"/>
              <w:jc w:val="both"/>
              <w:rPr>
                <w:rFonts w:ascii="Candara" w:eastAsiaTheme="minorEastAsia" w:hAnsi="Candara"/>
                <w:u w:val="single"/>
              </w:rPr>
            </w:pPr>
            <w:r w:rsidRPr="00FE0EFA">
              <w:rPr>
                <w:rFonts w:ascii="Candara" w:eastAsiaTheme="minorEastAsia" w:hAnsi="Candara"/>
                <w:u w:val="single"/>
              </w:rPr>
              <w:t>Uczestnicy:</w:t>
            </w:r>
          </w:p>
          <w:p w14:paraId="71EB0F4D" w14:textId="2078B116" w:rsidR="00C11038" w:rsidRPr="00FE0EFA" w:rsidRDefault="009E476B" w:rsidP="009E476B">
            <w:pPr>
              <w:jc w:val="both"/>
              <w:rPr>
                <w:rFonts w:ascii="Candara" w:eastAsiaTheme="minorEastAsia" w:hAnsi="Candara"/>
              </w:rPr>
            </w:pPr>
            <w:r w:rsidRPr="00FE0EFA">
              <w:rPr>
                <w:rFonts w:ascii="Candara" w:eastAsiaTheme="minorEastAsia" w:hAnsi="Candara"/>
              </w:rPr>
              <w:t xml:space="preserve">Dr </w:t>
            </w:r>
            <w:r w:rsidR="00C11038" w:rsidRPr="00FE0EFA">
              <w:rPr>
                <w:rFonts w:ascii="Candara" w:eastAsiaTheme="minorEastAsia" w:hAnsi="Candara"/>
              </w:rPr>
              <w:t>Jarosław Górski –</w:t>
            </w:r>
            <w:r w:rsidR="00347F82" w:rsidRPr="00FE0EFA">
              <w:rPr>
                <w:rFonts w:ascii="Candara" w:eastAsiaTheme="minorEastAsia" w:hAnsi="Candara"/>
              </w:rPr>
              <w:t xml:space="preserve"> doradca sektorowy</w:t>
            </w:r>
            <w:r w:rsidR="00C11038" w:rsidRPr="00FE0EFA">
              <w:rPr>
                <w:rFonts w:ascii="Candara" w:eastAsiaTheme="minorEastAsia" w:hAnsi="Candara"/>
              </w:rPr>
              <w:t>, Związek Miast Polskich</w:t>
            </w:r>
          </w:p>
          <w:p w14:paraId="61B6EFD6" w14:textId="77777777" w:rsidR="00C11038" w:rsidRPr="00FE0EFA" w:rsidRDefault="00C11038" w:rsidP="009E476B">
            <w:pPr>
              <w:jc w:val="both"/>
              <w:rPr>
                <w:rFonts w:ascii="Candara" w:eastAsiaTheme="minorEastAsia" w:hAnsi="Candara"/>
              </w:rPr>
            </w:pPr>
            <w:r w:rsidRPr="00FE0EFA">
              <w:rPr>
                <w:rFonts w:ascii="Candara" w:eastAsiaTheme="minorEastAsia" w:hAnsi="Candara"/>
              </w:rPr>
              <w:t>Dr Bartłomiej Walas – ekspert ds. marketingu terytorialnego i turystyki</w:t>
            </w:r>
          </w:p>
          <w:p w14:paraId="421BD01D" w14:textId="77777777" w:rsidR="00C11038" w:rsidRPr="00FE0EFA" w:rsidRDefault="00C11038" w:rsidP="009E476B">
            <w:pPr>
              <w:jc w:val="both"/>
              <w:rPr>
                <w:rFonts w:ascii="Candara" w:eastAsiaTheme="minorEastAsia" w:hAnsi="Candara"/>
              </w:rPr>
            </w:pPr>
            <w:r w:rsidRPr="00FE0EFA">
              <w:rPr>
                <w:rFonts w:ascii="Candara" w:eastAsiaTheme="minorEastAsia" w:hAnsi="Candara"/>
              </w:rPr>
              <w:t>Dr hab. Magdalena Florek, prof. UE w Poznaniu – ekspert ds. marketingu terytorialnego</w:t>
            </w:r>
          </w:p>
          <w:p w14:paraId="14DEA2AC" w14:textId="79617202" w:rsidR="009E476B" w:rsidRPr="00FE0EFA" w:rsidRDefault="004A1E2F" w:rsidP="009E476B">
            <w:pPr>
              <w:rPr>
                <w:rFonts w:ascii="Candara" w:hAnsi="Candara"/>
              </w:rPr>
            </w:pPr>
            <w:r w:rsidRPr="00FE0EFA">
              <w:rPr>
                <w:rFonts w:ascii="Candara" w:eastAsiaTheme="minorEastAsia" w:hAnsi="Candara"/>
                <w:color w:val="000000" w:themeColor="text1"/>
              </w:rPr>
              <w:t xml:space="preserve">Dr </w:t>
            </w:r>
            <w:r w:rsidR="009E476B" w:rsidRPr="00FE0EFA">
              <w:rPr>
                <w:rFonts w:ascii="Candara" w:hAnsi="Candara" w:cs="Arial"/>
                <w:color w:val="222222"/>
                <w:shd w:val="clear" w:color="auto" w:fill="FFFFFF"/>
              </w:rPr>
              <w:t xml:space="preserve">Radosław Dobrowolski </w:t>
            </w:r>
            <w:r w:rsidR="009E476B" w:rsidRPr="00FE0EFA">
              <w:rPr>
                <w:rFonts w:ascii="Candara" w:eastAsiaTheme="minorEastAsia" w:hAnsi="Candara"/>
              </w:rPr>
              <w:t>–</w:t>
            </w:r>
            <w:r w:rsidR="009E476B" w:rsidRPr="00FE0EFA">
              <w:rPr>
                <w:rFonts w:ascii="Candara" w:eastAsiaTheme="minorEastAsia" w:hAnsi="Candara"/>
              </w:rPr>
              <w:t xml:space="preserve"> </w:t>
            </w:r>
            <w:r w:rsidR="00820869" w:rsidRPr="00FE0EFA">
              <w:rPr>
                <w:rFonts w:ascii="Candara" w:hAnsi="Candara" w:cs="Arial"/>
                <w:color w:val="222222"/>
                <w:shd w:val="clear" w:color="auto" w:fill="FFFFFF"/>
              </w:rPr>
              <w:t xml:space="preserve">Burmistrz </w:t>
            </w:r>
            <w:proofErr w:type="spellStart"/>
            <w:r w:rsidR="00820869" w:rsidRPr="00FE0EFA">
              <w:rPr>
                <w:rFonts w:ascii="Candara" w:hAnsi="Candara" w:cs="Arial"/>
                <w:color w:val="222222"/>
                <w:shd w:val="clear" w:color="auto" w:fill="FFFFFF"/>
              </w:rPr>
              <w:t>Supraśla</w:t>
            </w:r>
            <w:proofErr w:type="spellEnd"/>
            <w:r w:rsidR="00820869" w:rsidRPr="00FE0EFA">
              <w:rPr>
                <w:rFonts w:ascii="Candara" w:hAnsi="Candara" w:cs="Arial"/>
                <w:color w:val="222222"/>
                <w:shd w:val="clear" w:color="auto" w:fill="FFFFFF"/>
              </w:rPr>
              <w:t xml:space="preserve"> </w:t>
            </w:r>
          </w:p>
          <w:p w14:paraId="1FD8FB48" w14:textId="77777777" w:rsidR="00C11038" w:rsidRPr="00FE0EFA" w:rsidRDefault="00C11038" w:rsidP="009E476B">
            <w:pPr>
              <w:spacing w:before="120" w:after="120"/>
              <w:jc w:val="both"/>
              <w:rPr>
                <w:rFonts w:ascii="Candara" w:eastAsiaTheme="minorEastAsia" w:hAnsi="Candara"/>
                <w:u w:val="single"/>
              </w:rPr>
            </w:pPr>
            <w:r w:rsidRPr="00FE0EFA">
              <w:rPr>
                <w:rFonts w:ascii="Candara" w:eastAsiaTheme="minorEastAsia" w:hAnsi="Candara"/>
                <w:u w:val="single"/>
              </w:rPr>
              <w:t>Zagadnienia do dyskusji:</w:t>
            </w:r>
          </w:p>
          <w:p w14:paraId="622CABF5" w14:textId="77777777" w:rsidR="00C11038" w:rsidRPr="00FE0EFA" w:rsidRDefault="00C11038" w:rsidP="009E476B">
            <w:pPr>
              <w:pStyle w:val="Akapitzlist"/>
              <w:numPr>
                <w:ilvl w:val="0"/>
                <w:numId w:val="34"/>
              </w:numPr>
              <w:spacing w:before="60"/>
              <w:ind w:left="714" w:hanging="357"/>
              <w:contextualSpacing w:val="0"/>
              <w:jc w:val="both"/>
              <w:rPr>
                <w:rFonts w:ascii="Candara" w:eastAsiaTheme="minorEastAsia" w:hAnsi="Candara"/>
              </w:rPr>
            </w:pPr>
            <w:r w:rsidRPr="00FE0EFA">
              <w:rPr>
                <w:rFonts w:ascii="Candara" w:eastAsiaTheme="minorEastAsia" w:hAnsi="Candara"/>
              </w:rPr>
              <w:t>Czy marketing miasta okazał się pomocny w trakcie kryzysu związanego z pandemią?</w:t>
            </w:r>
          </w:p>
          <w:p w14:paraId="66CDB5AF" w14:textId="77777777" w:rsidR="00C11038" w:rsidRPr="00FE0EFA" w:rsidRDefault="00C11038" w:rsidP="009E476B">
            <w:pPr>
              <w:pStyle w:val="Akapitzlist"/>
              <w:numPr>
                <w:ilvl w:val="0"/>
                <w:numId w:val="34"/>
              </w:numPr>
              <w:spacing w:before="60"/>
              <w:ind w:left="714" w:hanging="357"/>
              <w:contextualSpacing w:val="0"/>
              <w:jc w:val="both"/>
              <w:rPr>
                <w:rFonts w:ascii="Candara" w:eastAsiaTheme="minorEastAsia" w:hAnsi="Candara"/>
              </w:rPr>
            </w:pPr>
            <w:r w:rsidRPr="00FE0EFA">
              <w:rPr>
                <w:rFonts w:ascii="Candara" w:eastAsiaTheme="minorEastAsia" w:hAnsi="Candara"/>
              </w:rPr>
              <w:t>Czy rozwój funkcji turystycznej miast odbywa się kosztem inwestycji w usługi lokalne dla mieszkańców?</w:t>
            </w:r>
          </w:p>
          <w:p w14:paraId="7CBFF90D" w14:textId="77777777" w:rsidR="00C11038" w:rsidRPr="00FE0EFA" w:rsidRDefault="00C11038" w:rsidP="009E476B">
            <w:pPr>
              <w:pStyle w:val="Akapitzlist"/>
              <w:numPr>
                <w:ilvl w:val="0"/>
                <w:numId w:val="34"/>
              </w:numPr>
              <w:spacing w:before="60"/>
              <w:ind w:left="714" w:hanging="357"/>
              <w:contextualSpacing w:val="0"/>
              <w:jc w:val="both"/>
              <w:rPr>
                <w:rFonts w:ascii="Candara" w:eastAsiaTheme="minorEastAsia" w:hAnsi="Candara"/>
              </w:rPr>
            </w:pPr>
            <w:r w:rsidRPr="00FE0EFA">
              <w:rPr>
                <w:rFonts w:ascii="Candara" w:eastAsiaTheme="minorEastAsia" w:hAnsi="Candara"/>
              </w:rPr>
              <w:t>Mieszkaniec: twórca czy odbiorca działań marketingowych miasta?</w:t>
            </w:r>
          </w:p>
          <w:p w14:paraId="4CBFE857" w14:textId="6BC258F0" w:rsidR="00C11038" w:rsidRPr="00FE0EFA" w:rsidRDefault="00C11038" w:rsidP="009E476B">
            <w:pPr>
              <w:spacing w:after="120"/>
              <w:jc w:val="both"/>
              <w:rPr>
                <w:rFonts w:ascii="Candara" w:eastAsia="Candara" w:hAnsi="Candara" w:cs="Candara"/>
                <w:b/>
                <w:bCs/>
              </w:rPr>
            </w:pPr>
            <w:r w:rsidRPr="00FE0EFA">
              <w:rPr>
                <w:rFonts w:ascii="Candara" w:eastAsiaTheme="minorEastAsia" w:hAnsi="Candara"/>
              </w:rPr>
              <w:t>Zarządzanie marketingowe: jak to się dzieje, że wiele miast, które posiadają strategie marketingowe (marki czy promocji) nie realizuje ich w praktyce?</w:t>
            </w:r>
          </w:p>
        </w:tc>
      </w:tr>
      <w:tr w:rsidR="00C11038" w:rsidRPr="000D27DE" w14:paraId="28B75F53" w14:textId="77777777" w:rsidTr="00FE0EFA">
        <w:trPr>
          <w:trHeight w:val="274"/>
        </w:trPr>
        <w:tc>
          <w:tcPr>
            <w:tcW w:w="1555" w:type="dxa"/>
          </w:tcPr>
          <w:p w14:paraId="61AEE556" w14:textId="0DCB5841" w:rsidR="00C11038" w:rsidRPr="00FE0EFA" w:rsidRDefault="00C11038" w:rsidP="009E476B">
            <w:pPr>
              <w:spacing w:after="120" w:line="276" w:lineRule="auto"/>
              <w:rPr>
                <w:rFonts w:ascii="Candara" w:eastAsia="Candara" w:hAnsi="Candara" w:cs="Candara"/>
              </w:rPr>
            </w:pPr>
            <w:r w:rsidRPr="00FE0EFA">
              <w:rPr>
                <w:rFonts w:ascii="Candara" w:eastAsia="Candara" w:hAnsi="Candara" w:cs="Candara"/>
              </w:rPr>
              <w:t>13:50 – 14:00</w:t>
            </w:r>
          </w:p>
        </w:tc>
        <w:tc>
          <w:tcPr>
            <w:tcW w:w="9355" w:type="dxa"/>
            <w:gridSpan w:val="2"/>
          </w:tcPr>
          <w:p w14:paraId="35A32C9D" w14:textId="2AB683FC" w:rsidR="00C11038" w:rsidRPr="00FE0EFA" w:rsidRDefault="00C11038" w:rsidP="00FE0EFA">
            <w:pPr>
              <w:spacing w:after="120"/>
              <w:jc w:val="both"/>
              <w:rPr>
                <w:rFonts w:ascii="Candara" w:eastAsiaTheme="minorEastAsia" w:hAnsi="Candara"/>
              </w:rPr>
            </w:pPr>
            <w:r w:rsidRPr="00FE0EFA">
              <w:rPr>
                <w:rFonts w:ascii="Candara" w:eastAsia="Candara" w:hAnsi="Candara" w:cs="Candara"/>
                <w:b/>
                <w:bCs/>
              </w:rPr>
              <w:t>Zapowiedź warsztatów dot. 1) projektowania strategii marketingowej miasta oraz 2) pomiaru lokalnej wartości dodanej –</w:t>
            </w:r>
            <w:r w:rsidR="009E476B" w:rsidRPr="00FE0EFA">
              <w:rPr>
                <w:rFonts w:ascii="Candara" w:eastAsia="Candara" w:hAnsi="Candara" w:cs="Candara"/>
                <w:b/>
                <w:bCs/>
              </w:rPr>
              <w:t xml:space="preserve"> </w:t>
            </w:r>
            <w:r w:rsidRPr="00FE0EFA">
              <w:rPr>
                <w:rFonts w:ascii="Candara" w:eastAsiaTheme="minorEastAsia" w:hAnsi="Candara"/>
              </w:rPr>
              <w:t>JANUSZ SZEWCZUK, doradca strategiczny, JAROSŁAW GÓRSKI, doradca sektorowy, Związek Miast Polskich</w:t>
            </w:r>
          </w:p>
        </w:tc>
      </w:tr>
      <w:tr w:rsidR="00C11038" w:rsidRPr="000D27DE" w14:paraId="375B73A3" w14:textId="77777777" w:rsidTr="00FE0EFA">
        <w:tc>
          <w:tcPr>
            <w:tcW w:w="1555" w:type="dxa"/>
          </w:tcPr>
          <w:p w14:paraId="033FD445" w14:textId="6924D1F8" w:rsidR="00C11038" w:rsidRPr="00FE0EFA" w:rsidRDefault="00C11038" w:rsidP="009E476B">
            <w:pPr>
              <w:spacing w:after="120" w:line="276" w:lineRule="auto"/>
              <w:rPr>
                <w:rFonts w:ascii="Candara" w:eastAsia="Candara" w:hAnsi="Candara" w:cs="Candara"/>
              </w:rPr>
            </w:pPr>
            <w:r w:rsidRPr="00FE0EFA">
              <w:rPr>
                <w:rFonts w:ascii="Candara" w:eastAsia="Candara" w:hAnsi="Candara" w:cs="Candara"/>
              </w:rPr>
              <w:t>14:00</w:t>
            </w:r>
          </w:p>
        </w:tc>
        <w:tc>
          <w:tcPr>
            <w:tcW w:w="9355" w:type="dxa"/>
            <w:gridSpan w:val="2"/>
          </w:tcPr>
          <w:p w14:paraId="42BF137D" w14:textId="5D81FCED" w:rsidR="00C11038" w:rsidRPr="00FE0EFA" w:rsidRDefault="00C11038" w:rsidP="009E476B">
            <w:pPr>
              <w:spacing w:after="120" w:line="276" w:lineRule="auto"/>
              <w:jc w:val="both"/>
              <w:rPr>
                <w:rFonts w:ascii="Candara" w:eastAsiaTheme="minorEastAsia" w:hAnsi="Candara"/>
              </w:rPr>
            </w:pPr>
            <w:r w:rsidRPr="00FE0EFA">
              <w:rPr>
                <w:rFonts w:ascii="Candara" w:eastAsia="Candara" w:hAnsi="Candara" w:cs="Candara"/>
                <w:b/>
                <w:bCs/>
              </w:rPr>
              <w:t xml:space="preserve">ZAMKNIĘCIE SPOTKANIA, </w:t>
            </w:r>
            <w:r w:rsidRPr="00FE0EFA">
              <w:rPr>
                <w:rFonts w:ascii="Candara" w:eastAsia="Candara" w:hAnsi="Candara" w:cs="Candara"/>
              </w:rPr>
              <w:t>ANDRZEJ PORAWSKI, Dyrektor Biura Związku Miast Polskich</w:t>
            </w:r>
          </w:p>
        </w:tc>
      </w:tr>
      <w:tr w:rsidR="00C11038" w:rsidRPr="000D27DE" w14:paraId="6D5DC0C6" w14:textId="77777777" w:rsidTr="009E476B">
        <w:tc>
          <w:tcPr>
            <w:tcW w:w="10910" w:type="dxa"/>
            <w:gridSpan w:val="3"/>
            <w:shd w:val="clear" w:color="auto" w:fill="FDE9D9" w:themeFill="accent6" w:themeFillTint="33"/>
          </w:tcPr>
          <w:p w14:paraId="335D39B0" w14:textId="494EA536" w:rsidR="00C11038" w:rsidRPr="00FE0EFA" w:rsidRDefault="00C11038" w:rsidP="009E476B">
            <w:pPr>
              <w:spacing w:after="120" w:line="276" w:lineRule="auto"/>
              <w:jc w:val="center"/>
              <w:rPr>
                <w:rFonts w:ascii="Candara" w:eastAsia="Candara" w:hAnsi="Candara" w:cs="Candara"/>
              </w:rPr>
            </w:pPr>
            <w:r w:rsidRPr="00FE0EFA">
              <w:rPr>
                <w:rFonts w:ascii="Candara" w:eastAsia="Candara" w:hAnsi="Candara" w:cs="Candara"/>
                <w:b/>
                <w:bCs/>
              </w:rPr>
              <w:t>DZIEŃ DRUGI 28.08 – SESJA WARSZTATOWA w podziale na grupy</w:t>
            </w:r>
          </w:p>
        </w:tc>
      </w:tr>
      <w:tr w:rsidR="00C11038" w:rsidRPr="000D27DE" w14:paraId="08968D84" w14:textId="77777777" w:rsidTr="009E476B">
        <w:tc>
          <w:tcPr>
            <w:tcW w:w="10910" w:type="dxa"/>
            <w:gridSpan w:val="3"/>
          </w:tcPr>
          <w:p w14:paraId="42218855" w14:textId="7DE71DB7" w:rsidR="00C11038" w:rsidRPr="00FE0EFA" w:rsidRDefault="00FE0EFA" w:rsidP="00FE0EFA">
            <w:pPr>
              <w:spacing w:after="120" w:line="276" w:lineRule="auto"/>
              <w:rPr>
                <w:rFonts w:ascii="Candara" w:eastAsia="Candara" w:hAnsi="Candara" w:cs="Candara"/>
              </w:rPr>
            </w:pPr>
            <w:r w:rsidRPr="00FE0EFA">
              <w:rPr>
                <w:rFonts w:ascii="Candara" w:hAnsi="Candara" w:cs="Arial"/>
                <w:b/>
                <w:bCs/>
                <w:color w:val="000000" w:themeColor="text1"/>
              </w:rPr>
              <w:t>T</w:t>
            </w:r>
            <w:r w:rsidR="00C11038" w:rsidRPr="00FE0EFA">
              <w:rPr>
                <w:rFonts w:ascii="Candara" w:hAnsi="Candara" w:cs="Arial"/>
                <w:b/>
                <w:bCs/>
                <w:color w:val="000000" w:themeColor="text1"/>
              </w:rPr>
              <w:t>ematy: 1) Projektowanie str</w:t>
            </w:r>
            <w:r w:rsidR="009E476B" w:rsidRPr="00FE0EFA">
              <w:rPr>
                <w:rFonts w:ascii="Candara" w:hAnsi="Candara" w:cs="Arial"/>
                <w:b/>
                <w:bCs/>
                <w:color w:val="000000" w:themeColor="text1"/>
              </w:rPr>
              <w:t>ategii marketingowej miasta;</w:t>
            </w:r>
            <w:r w:rsidR="00C11038" w:rsidRPr="00FE0EFA">
              <w:rPr>
                <w:rFonts w:ascii="Candara" w:hAnsi="Candara" w:cs="Arial"/>
                <w:b/>
                <w:bCs/>
                <w:color w:val="000000" w:themeColor="text1"/>
              </w:rPr>
              <w:t xml:space="preserve"> 2) </w:t>
            </w:r>
            <w:r w:rsidR="77E026DC" w:rsidRPr="00FE0EFA">
              <w:rPr>
                <w:rFonts w:ascii="Candara" w:hAnsi="Candara" w:cs="Arial"/>
                <w:b/>
                <w:bCs/>
                <w:color w:val="000000" w:themeColor="text1"/>
              </w:rPr>
              <w:t>L</w:t>
            </w:r>
            <w:r w:rsidR="00C11038" w:rsidRPr="00FE0EFA">
              <w:rPr>
                <w:rFonts w:ascii="Candara" w:hAnsi="Candara" w:cs="Arial"/>
                <w:b/>
                <w:bCs/>
                <w:color w:val="000000" w:themeColor="text1"/>
              </w:rPr>
              <w:t>okalna wartoś</w:t>
            </w:r>
            <w:r w:rsidR="6FC6D856" w:rsidRPr="00FE0EFA">
              <w:rPr>
                <w:rFonts w:ascii="Candara" w:hAnsi="Candara" w:cs="Arial"/>
                <w:b/>
                <w:bCs/>
                <w:color w:val="000000" w:themeColor="text1"/>
              </w:rPr>
              <w:t>ć</w:t>
            </w:r>
            <w:r w:rsidR="00C11038" w:rsidRPr="00FE0EFA">
              <w:rPr>
                <w:rFonts w:ascii="Candara" w:hAnsi="Candara" w:cs="Arial"/>
                <w:b/>
                <w:bCs/>
                <w:color w:val="000000" w:themeColor="text1"/>
              </w:rPr>
              <w:t xml:space="preserve"> dodan</w:t>
            </w:r>
            <w:r w:rsidR="40527E84" w:rsidRPr="00FE0EFA">
              <w:rPr>
                <w:rFonts w:ascii="Candara" w:hAnsi="Candara" w:cs="Arial"/>
                <w:b/>
                <w:bCs/>
                <w:color w:val="000000" w:themeColor="text1"/>
              </w:rPr>
              <w:t>a</w:t>
            </w:r>
            <w:r w:rsidR="009E476B" w:rsidRPr="00FE0EFA">
              <w:rPr>
                <w:rFonts w:ascii="Candara" w:hAnsi="Candara" w:cs="Arial"/>
                <w:b/>
                <w:bCs/>
                <w:color w:val="000000" w:themeColor="text1"/>
              </w:rPr>
              <w:t xml:space="preserve"> - kupuj lokalnie</w:t>
            </w:r>
          </w:p>
        </w:tc>
      </w:tr>
      <w:tr w:rsidR="00C11038" w:rsidRPr="000D27DE" w14:paraId="4F98468C" w14:textId="77777777" w:rsidTr="00FE0EFA">
        <w:tc>
          <w:tcPr>
            <w:tcW w:w="1555" w:type="dxa"/>
          </w:tcPr>
          <w:p w14:paraId="4FD56CEF" w14:textId="60F2E655" w:rsidR="00C11038" w:rsidRPr="00FE0EFA" w:rsidRDefault="00347F82" w:rsidP="009E476B">
            <w:pPr>
              <w:spacing w:after="120" w:line="276" w:lineRule="auto"/>
              <w:rPr>
                <w:rFonts w:ascii="Candara" w:eastAsia="Candara" w:hAnsi="Candara" w:cs="Candara"/>
              </w:rPr>
            </w:pPr>
            <w:r w:rsidRPr="00FE0EFA">
              <w:rPr>
                <w:rFonts w:ascii="Candara" w:eastAsia="Candara" w:hAnsi="Candara" w:cs="Candara"/>
              </w:rPr>
              <w:t>09:30 – 11:30</w:t>
            </w:r>
          </w:p>
        </w:tc>
        <w:tc>
          <w:tcPr>
            <w:tcW w:w="5657" w:type="dxa"/>
          </w:tcPr>
          <w:p w14:paraId="1BFA51DA" w14:textId="276367F1" w:rsidR="00C11038" w:rsidRPr="00FE0EFA" w:rsidRDefault="00347F82" w:rsidP="009E476B">
            <w:pPr>
              <w:spacing w:after="120" w:line="276" w:lineRule="auto"/>
              <w:jc w:val="both"/>
              <w:rPr>
                <w:rFonts w:ascii="Candara" w:eastAsia="Candara" w:hAnsi="Candara" w:cs="Candara"/>
              </w:rPr>
            </w:pPr>
            <w:r w:rsidRPr="00FE0EFA">
              <w:rPr>
                <w:rFonts w:ascii="Candara" w:eastAsia="Candara" w:hAnsi="Candara" w:cs="Candara"/>
              </w:rPr>
              <w:t xml:space="preserve">I </w:t>
            </w:r>
            <w:r w:rsidR="009E476B" w:rsidRPr="00FE0EFA">
              <w:rPr>
                <w:rFonts w:ascii="Candara" w:eastAsia="Candara" w:hAnsi="Candara" w:cs="Candara"/>
              </w:rPr>
              <w:t>tura warsztatów</w:t>
            </w:r>
            <w:r w:rsidRPr="00FE0EFA">
              <w:rPr>
                <w:rFonts w:ascii="Candara" w:eastAsia="Candara" w:hAnsi="Candara" w:cs="Candara"/>
              </w:rPr>
              <w:t xml:space="preserve"> </w:t>
            </w:r>
          </w:p>
        </w:tc>
        <w:tc>
          <w:tcPr>
            <w:tcW w:w="3698" w:type="dxa"/>
          </w:tcPr>
          <w:p w14:paraId="429258CA" w14:textId="41ECE75E" w:rsidR="00C11038" w:rsidRPr="00FE0EFA" w:rsidRDefault="00C11038" w:rsidP="009E476B">
            <w:pPr>
              <w:spacing w:after="120" w:line="276" w:lineRule="auto"/>
              <w:jc w:val="both"/>
              <w:rPr>
                <w:rFonts w:ascii="Candara" w:eastAsia="Candara" w:hAnsi="Candara" w:cs="Candara"/>
              </w:rPr>
            </w:pPr>
            <w:r w:rsidRPr="00FE0EFA">
              <w:rPr>
                <w:rFonts w:ascii="Candara" w:eastAsia="Candara" w:hAnsi="Candara" w:cs="Candara"/>
              </w:rPr>
              <w:t>Prowadzenie: doradcy ZMP</w:t>
            </w:r>
          </w:p>
        </w:tc>
      </w:tr>
      <w:tr w:rsidR="00347F82" w:rsidRPr="000D27DE" w14:paraId="485843A4" w14:textId="77777777" w:rsidTr="00FE0EFA">
        <w:tc>
          <w:tcPr>
            <w:tcW w:w="1555" w:type="dxa"/>
          </w:tcPr>
          <w:p w14:paraId="4A03C79C" w14:textId="76B27DAC" w:rsidR="00347F82" w:rsidRPr="00FE0EFA" w:rsidRDefault="00347F82" w:rsidP="009E476B">
            <w:pPr>
              <w:spacing w:after="120" w:line="276" w:lineRule="auto"/>
              <w:rPr>
                <w:rFonts w:ascii="Candara" w:eastAsia="Candara" w:hAnsi="Candara" w:cs="Candara"/>
              </w:rPr>
            </w:pPr>
            <w:r w:rsidRPr="00FE0EFA">
              <w:rPr>
                <w:rFonts w:ascii="Candara" w:eastAsia="Candara" w:hAnsi="Candara" w:cs="Candara"/>
              </w:rPr>
              <w:t>12:30 – 14:30</w:t>
            </w:r>
          </w:p>
        </w:tc>
        <w:tc>
          <w:tcPr>
            <w:tcW w:w="5657" w:type="dxa"/>
          </w:tcPr>
          <w:p w14:paraId="4281DACC" w14:textId="5A5CADEC" w:rsidR="00347F82" w:rsidRPr="00FE0EFA" w:rsidRDefault="009E476B" w:rsidP="009E476B">
            <w:pPr>
              <w:spacing w:after="120" w:line="276" w:lineRule="auto"/>
              <w:rPr>
                <w:rFonts w:ascii="Candara" w:eastAsia="Candara" w:hAnsi="Candara" w:cs="Candara"/>
              </w:rPr>
            </w:pPr>
            <w:r w:rsidRPr="00FE0EFA">
              <w:rPr>
                <w:rFonts w:ascii="Candara" w:eastAsia="Candara" w:hAnsi="Candara" w:cs="Candara"/>
              </w:rPr>
              <w:t>II tura</w:t>
            </w:r>
            <w:r w:rsidR="00347F82" w:rsidRPr="00FE0EFA">
              <w:rPr>
                <w:rFonts w:ascii="Candara" w:eastAsia="Candara" w:hAnsi="Candara" w:cs="Candara"/>
              </w:rPr>
              <w:t xml:space="preserve"> warsztat</w:t>
            </w:r>
            <w:r w:rsidRPr="00FE0EFA">
              <w:rPr>
                <w:rFonts w:ascii="Candara" w:eastAsia="Candara" w:hAnsi="Candara" w:cs="Candara"/>
              </w:rPr>
              <w:t>ów</w:t>
            </w:r>
          </w:p>
        </w:tc>
        <w:tc>
          <w:tcPr>
            <w:tcW w:w="3698" w:type="dxa"/>
          </w:tcPr>
          <w:p w14:paraId="4CEFB1BC" w14:textId="422E84C7" w:rsidR="00347F82" w:rsidRPr="00FE0EFA" w:rsidRDefault="00347F82" w:rsidP="009E476B">
            <w:pPr>
              <w:spacing w:after="120" w:line="276" w:lineRule="auto"/>
              <w:jc w:val="both"/>
              <w:rPr>
                <w:rFonts w:ascii="Candara" w:eastAsia="Candara" w:hAnsi="Candara" w:cs="Candara"/>
              </w:rPr>
            </w:pPr>
            <w:r w:rsidRPr="00FE0EFA">
              <w:rPr>
                <w:rFonts w:ascii="Candara" w:eastAsia="Candara" w:hAnsi="Candara" w:cs="Candara"/>
              </w:rPr>
              <w:t>Prowadzenie: doradcy ZMP</w:t>
            </w:r>
          </w:p>
        </w:tc>
      </w:tr>
    </w:tbl>
    <w:p w14:paraId="560734F2" w14:textId="5669D28E" w:rsidR="3229EBE4" w:rsidRPr="000D27DE" w:rsidRDefault="00FE0EFA" w:rsidP="000D27DE">
      <w:pPr>
        <w:spacing w:after="120"/>
        <w:rPr>
          <w:rFonts w:ascii="Candara" w:hAnsi="Candara"/>
        </w:rPr>
      </w:pPr>
      <w:r w:rsidRPr="000D27DE">
        <w:rPr>
          <w:rFonts w:ascii="Candara" w:hAnsi="Candara"/>
          <w:noProof/>
        </w:rPr>
        <w:drawing>
          <wp:anchor distT="0" distB="0" distL="114300" distR="114300" simplePos="0" relativeHeight="251658243" behindDoc="0" locked="0" layoutInCell="1" allowOverlap="1" wp14:anchorId="7DE515A6" wp14:editId="04CC3B95">
            <wp:simplePos x="0" y="0"/>
            <wp:positionH relativeFrom="margin">
              <wp:posOffset>3470275</wp:posOffset>
            </wp:positionH>
            <wp:positionV relativeFrom="paragraph">
              <wp:posOffset>8754110</wp:posOffset>
            </wp:positionV>
            <wp:extent cx="1697355" cy="675640"/>
            <wp:effectExtent l="0" t="0" r="0" b="0"/>
            <wp:wrapNone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istownik-Norwegia19-2-NOWE-05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7355" cy="675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D27DE">
        <w:rPr>
          <w:rFonts w:ascii="Candara" w:hAnsi="Candara"/>
          <w:noProof/>
        </w:rPr>
        <w:drawing>
          <wp:anchor distT="0" distB="0" distL="114300" distR="114300" simplePos="0" relativeHeight="251658244" behindDoc="0" locked="0" layoutInCell="1" allowOverlap="1" wp14:anchorId="326D8BDA" wp14:editId="088F841F">
            <wp:simplePos x="0" y="0"/>
            <wp:positionH relativeFrom="margin">
              <wp:posOffset>5311140</wp:posOffset>
            </wp:positionH>
            <wp:positionV relativeFrom="paragraph">
              <wp:posOffset>8830945</wp:posOffset>
            </wp:positionV>
            <wp:extent cx="1548130" cy="688340"/>
            <wp:effectExtent l="0" t="0" r="0" b="0"/>
            <wp:wrapNone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listownik-Norwegia19-2-NOWE-06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8130" cy="688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D27DE">
        <w:rPr>
          <w:rFonts w:ascii="Candara" w:hAnsi="Candara"/>
          <w:noProof/>
        </w:rPr>
        <w:drawing>
          <wp:anchor distT="0" distB="0" distL="114300" distR="114300" simplePos="0" relativeHeight="251658241" behindDoc="0" locked="0" layoutInCell="1" allowOverlap="1" wp14:anchorId="56669098" wp14:editId="4CCA50ED">
            <wp:simplePos x="0" y="0"/>
            <wp:positionH relativeFrom="margin">
              <wp:posOffset>-98425</wp:posOffset>
            </wp:positionH>
            <wp:positionV relativeFrom="paragraph">
              <wp:posOffset>8705850</wp:posOffset>
            </wp:positionV>
            <wp:extent cx="1330325" cy="806450"/>
            <wp:effectExtent l="0" t="0" r="3175" b="0"/>
            <wp:wrapNone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istownik-Norwegia19-2-NOWE-02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0325" cy="806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D27DE">
        <w:rPr>
          <w:rFonts w:ascii="Candara" w:hAnsi="Candara"/>
          <w:noProof/>
        </w:rPr>
        <w:drawing>
          <wp:anchor distT="0" distB="0" distL="114300" distR="114300" simplePos="0" relativeHeight="251658242" behindDoc="0" locked="0" layoutInCell="1" allowOverlap="1" wp14:anchorId="5EC65339" wp14:editId="1678AA9F">
            <wp:simplePos x="0" y="0"/>
            <wp:positionH relativeFrom="margin">
              <wp:posOffset>1233805</wp:posOffset>
            </wp:positionH>
            <wp:positionV relativeFrom="paragraph">
              <wp:posOffset>8701933</wp:posOffset>
            </wp:positionV>
            <wp:extent cx="2106295" cy="664845"/>
            <wp:effectExtent l="0" t="0" r="8255" b="1905"/>
            <wp:wrapNone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istownik-Norwegia19-2-NOWE-04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6295" cy="664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3229EBE4" w:rsidRPr="000D27DE" w:rsidSect="00E11F0D">
      <w:headerReference w:type="default" r:id="rId19"/>
      <w:footerReference w:type="even" r:id="rId20"/>
      <w:footerReference w:type="default" r:id="rId21"/>
      <w:pgSz w:w="11906" w:h="16838"/>
      <w:pgMar w:top="1418" w:right="720" w:bottom="567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8C6804" w14:textId="77777777" w:rsidR="00EB566A" w:rsidRDefault="00EB566A" w:rsidP="00E801DF">
      <w:r>
        <w:separator/>
      </w:r>
    </w:p>
  </w:endnote>
  <w:endnote w:type="continuationSeparator" w:id="0">
    <w:p w14:paraId="4D3807BF" w14:textId="77777777" w:rsidR="00EB566A" w:rsidRDefault="00EB566A" w:rsidP="00E801DF">
      <w:r>
        <w:continuationSeparator/>
      </w:r>
    </w:p>
  </w:endnote>
  <w:endnote w:type="continuationNotice" w:id="1">
    <w:p w14:paraId="59252CA7" w14:textId="77777777" w:rsidR="00EB566A" w:rsidRDefault="00EB56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Times">
    <w:panose1 w:val="00000500000000020000"/>
    <w:charset w:val="00"/>
    <w:family w:val="auto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altName w:val="Calibri"/>
    <w:panose1 w:val="020B0604020202020204"/>
    <w:charset w:val="EE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erstrony"/>
      </w:rPr>
      <w:id w:val="-439842359"/>
      <w:docPartObj>
        <w:docPartGallery w:val="Page Numbers (Bottom of Page)"/>
        <w:docPartUnique/>
      </w:docPartObj>
    </w:sdtPr>
    <w:sdtEndPr>
      <w:rPr>
        <w:rStyle w:val="Numerstrony"/>
      </w:rPr>
    </w:sdtEndPr>
    <w:sdtContent>
      <w:p w14:paraId="1C4360E9" w14:textId="1F49F263" w:rsidR="00C648AE" w:rsidRDefault="00C648AE" w:rsidP="00944080">
        <w:pPr>
          <w:pStyle w:val="Stopka"/>
          <w:framePr w:wrap="none" w:vAnchor="text" w:hAnchor="margin" w:xAlign="center" w:y="1"/>
          <w:rPr>
            <w:rStyle w:val="Numerstrony"/>
          </w:rPr>
        </w:pPr>
        <w:r>
          <w:rPr>
            <w:rStyle w:val="Numerstrony"/>
          </w:rPr>
          <w:fldChar w:fldCharType="begin"/>
        </w:r>
        <w:r>
          <w:rPr>
            <w:rStyle w:val="Numerstrony"/>
          </w:rPr>
          <w:instrText xml:space="preserve"> PAGE </w:instrText>
        </w:r>
        <w:r>
          <w:rPr>
            <w:rStyle w:val="Numerstrony"/>
          </w:rPr>
          <w:fldChar w:fldCharType="end"/>
        </w:r>
      </w:p>
    </w:sdtContent>
  </w:sdt>
  <w:p w14:paraId="1E7C2926" w14:textId="77777777" w:rsidR="00C648AE" w:rsidRDefault="00C648AE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erstrony"/>
      </w:rPr>
      <w:id w:val="1846663644"/>
      <w:docPartObj>
        <w:docPartGallery w:val="Page Numbers (Bottom of Page)"/>
        <w:docPartUnique/>
      </w:docPartObj>
    </w:sdtPr>
    <w:sdtEndPr>
      <w:rPr>
        <w:rStyle w:val="Numerstrony"/>
      </w:rPr>
    </w:sdtEndPr>
    <w:sdtContent>
      <w:p w14:paraId="3D9995BA" w14:textId="15D96E38" w:rsidR="00C648AE" w:rsidRDefault="00C648AE" w:rsidP="00944080">
        <w:pPr>
          <w:pStyle w:val="Stopka"/>
          <w:framePr w:wrap="none" w:vAnchor="text" w:hAnchor="margin" w:xAlign="center" w:y="1"/>
          <w:rPr>
            <w:rStyle w:val="Numerstrony"/>
          </w:rPr>
        </w:pPr>
        <w:r>
          <w:rPr>
            <w:rStyle w:val="Numerstrony"/>
          </w:rPr>
          <w:fldChar w:fldCharType="begin"/>
        </w:r>
        <w:r>
          <w:rPr>
            <w:rStyle w:val="Numerstrony"/>
          </w:rPr>
          <w:instrText xml:space="preserve"> PAGE </w:instrText>
        </w:r>
        <w:r>
          <w:rPr>
            <w:rStyle w:val="Numerstrony"/>
          </w:rPr>
          <w:fldChar w:fldCharType="separate"/>
        </w:r>
        <w:r w:rsidR="00D00926">
          <w:rPr>
            <w:rStyle w:val="Numerstrony"/>
            <w:noProof/>
          </w:rPr>
          <w:t>5</w:t>
        </w:r>
        <w:r>
          <w:rPr>
            <w:rStyle w:val="Numerstrony"/>
          </w:rPr>
          <w:fldChar w:fldCharType="end"/>
        </w:r>
      </w:p>
    </w:sdtContent>
  </w:sdt>
  <w:p w14:paraId="72A2D20C" w14:textId="45C25B29" w:rsidR="00C648AE" w:rsidRDefault="00C648AE">
    <w:pPr>
      <w:pStyle w:val="Stopka"/>
    </w:pPr>
  </w:p>
  <w:p w14:paraId="02BF7AAA" w14:textId="06D17A4B" w:rsidR="00C648AE" w:rsidRDefault="00C648A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518FE7" w14:textId="77777777" w:rsidR="00EB566A" w:rsidRDefault="00EB566A" w:rsidP="00E801DF">
      <w:r>
        <w:separator/>
      </w:r>
    </w:p>
  </w:footnote>
  <w:footnote w:type="continuationSeparator" w:id="0">
    <w:p w14:paraId="6B0CEADC" w14:textId="77777777" w:rsidR="00EB566A" w:rsidRDefault="00EB566A" w:rsidP="00E801DF">
      <w:r>
        <w:continuationSeparator/>
      </w:r>
    </w:p>
  </w:footnote>
  <w:footnote w:type="continuationNotice" w:id="1">
    <w:p w14:paraId="7594FC2C" w14:textId="77777777" w:rsidR="00EB566A" w:rsidRDefault="00EB566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  <w:gridCol w:w="3024"/>
    </w:tblGrid>
    <w:tr w:rsidR="00C648AE" w14:paraId="4747BF87" w14:textId="04D6533D" w:rsidTr="00D52227">
      <w:tc>
        <w:tcPr>
          <w:tcW w:w="3024" w:type="dxa"/>
        </w:tcPr>
        <w:p w14:paraId="1FBF80F2" w14:textId="723545F2" w:rsidR="00C648AE" w:rsidRDefault="00C648AE" w:rsidP="001134D2">
          <w:pPr>
            <w:pStyle w:val="Nagwek"/>
            <w:ind w:left="-115"/>
          </w:pPr>
        </w:p>
      </w:tc>
      <w:tc>
        <w:tcPr>
          <w:tcW w:w="3024" w:type="dxa"/>
        </w:tcPr>
        <w:p w14:paraId="42E67B5A" w14:textId="54B9FC58" w:rsidR="00C648AE" w:rsidRDefault="00C648AE" w:rsidP="001134D2">
          <w:pPr>
            <w:pStyle w:val="Nagwek"/>
            <w:jc w:val="center"/>
          </w:pPr>
        </w:p>
      </w:tc>
      <w:tc>
        <w:tcPr>
          <w:tcW w:w="3024" w:type="dxa"/>
        </w:tcPr>
        <w:p w14:paraId="59AE0637" w14:textId="143B0EF9" w:rsidR="00C648AE" w:rsidRDefault="00C648AE" w:rsidP="001134D2">
          <w:pPr>
            <w:pStyle w:val="Nagwek"/>
            <w:ind w:right="-115"/>
            <w:jc w:val="right"/>
          </w:pPr>
        </w:p>
      </w:tc>
      <w:tc>
        <w:tcPr>
          <w:tcW w:w="3024" w:type="dxa"/>
        </w:tcPr>
        <w:p w14:paraId="2D43FB57" w14:textId="77777777" w:rsidR="00C648AE" w:rsidRDefault="00C648AE" w:rsidP="001134D2">
          <w:pPr>
            <w:pStyle w:val="Nagwek"/>
            <w:ind w:right="-115"/>
            <w:jc w:val="right"/>
          </w:pPr>
        </w:p>
      </w:tc>
    </w:tr>
  </w:tbl>
  <w:p w14:paraId="58D0102F" w14:textId="23FF1B28" w:rsidR="00C648AE" w:rsidRDefault="00C648AE" w:rsidP="001134D2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C6525"/>
    <w:multiLevelType w:val="hybridMultilevel"/>
    <w:tmpl w:val="FA4A9E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CA5B4A"/>
    <w:multiLevelType w:val="hybridMultilevel"/>
    <w:tmpl w:val="EBEEC31E"/>
    <w:lvl w:ilvl="0" w:tplc="C8AE44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3655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BFAA0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8A27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60F9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B2B5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3089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88C7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66685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27791"/>
    <w:multiLevelType w:val="hybridMultilevel"/>
    <w:tmpl w:val="729062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F6E27"/>
    <w:multiLevelType w:val="hybridMultilevel"/>
    <w:tmpl w:val="54E2FCC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3732E2F8">
      <w:start w:val="1"/>
      <w:numFmt w:val="lowerLetter"/>
      <w:lvlText w:val="%2."/>
      <w:lvlJc w:val="left"/>
      <w:pPr>
        <w:ind w:left="1440" w:hanging="360"/>
      </w:pPr>
    </w:lvl>
    <w:lvl w:ilvl="2" w:tplc="04442720">
      <w:start w:val="1"/>
      <w:numFmt w:val="lowerRoman"/>
      <w:lvlText w:val="%3."/>
      <w:lvlJc w:val="right"/>
      <w:pPr>
        <w:ind w:left="2160" w:hanging="180"/>
      </w:pPr>
    </w:lvl>
    <w:lvl w:ilvl="3" w:tplc="5D226622">
      <w:start w:val="1"/>
      <w:numFmt w:val="decimal"/>
      <w:lvlText w:val="%4."/>
      <w:lvlJc w:val="left"/>
      <w:pPr>
        <w:ind w:left="2880" w:hanging="360"/>
      </w:pPr>
    </w:lvl>
    <w:lvl w:ilvl="4" w:tplc="AC4A37B0">
      <w:start w:val="1"/>
      <w:numFmt w:val="lowerLetter"/>
      <w:lvlText w:val="%5."/>
      <w:lvlJc w:val="left"/>
      <w:pPr>
        <w:ind w:left="3600" w:hanging="360"/>
      </w:pPr>
    </w:lvl>
    <w:lvl w:ilvl="5" w:tplc="B1BE6768">
      <w:start w:val="1"/>
      <w:numFmt w:val="lowerRoman"/>
      <w:lvlText w:val="%6."/>
      <w:lvlJc w:val="right"/>
      <w:pPr>
        <w:ind w:left="4320" w:hanging="180"/>
      </w:pPr>
    </w:lvl>
    <w:lvl w:ilvl="6" w:tplc="91A4B63C">
      <w:start w:val="1"/>
      <w:numFmt w:val="decimal"/>
      <w:lvlText w:val="%7."/>
      <w:lvlJc w:val="left"/>
      <w:pPr>
        <w:ind w:left="5040" w:hanging="360"/>
      </w:pPr>
    </w:lvl>
    <w:lvl w:ilvl="7" w:tplc="A21A5280">
      <w:start w:val="1"/>
      <w:numFmt w:val="lowerLetter"/>
      <w:lvlText w:val="%8."/>
      <w:lvlJc w:val="left"/>
      <w:pPr>
        <w:ind w:left="5760" w:hanging="360"/>
      </w:pPr>
    </w:lvl>
    <w:lvl w:ilvl="8" w:tplc="77C6790C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0C438B"/>
    <w:multiLevelType w:val="hybridMultilevel"/>
    <w:tmpl w:val="E2440904"/>
    <w:lvl w:ilvl="0" w:tplc="4DEA9D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DE55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C2EF4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F48B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82F2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4A898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E676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628A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23A60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B441DA"/>
    <w:multiLevelType w:val="hybridMultilevel"/>
    <w:tmpl w:val="26480AC8"/>
    <w:lvl w:ilvl="0" w:tplc="1DBABD78">
      <w:start w:val="2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B819D9"/>
    <w:multiLevelType w:val="hybridMultilevel"/>
    <w:tmpl w:val="9E72077E"/>
    <w:lvl w:ilvl="0" w:tplc="A61E69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8E87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D017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627C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688E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DC097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3400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363B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2C17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766E42"/>
    <w:multiLevelType w:val="hybridMultilevel"/>
    <w:tmpl w:val="536E18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BE0A9A"/>
    <w:multiLevelType w:val="hybridMultilevel"/>
    <w:tmpl w:val="DFA08E28"/>
    <w:lvl w:ilvl="0" w:tplc="2F88E2CC">
      <w:start w:val="1"/>
      <w:numFmt w:val="decimal"/>
      <w:lvlText w:val="%1."/>
      <w:lvlJc w:val="left"/>
      <w:pPr>
        <w:ind w:left="720" w:hanging="360"/>
      </w:pPr>
    </w:lvl>
    <w:lvl w:ilvl="1" w:tplc="7170562C">
      <w:start w:val="1"/>
      <w:numFmt w:val="lowerLetter"/>
      <w:lvlText w:val="%2."/>
      <w:lvlJc w:val="left"/>
      <w:pPr>
        <w:ind w:left="1440" w:hanging="360"/>
      </w:pPr>
    </w:lvl>
    <w:lvl w:ilvl="2" w:tplc="46FA6E48">
      <w:start w:val="1"/>
      <w:numFmt w:val="lowerRoman"/>
      <w:lvlText w:val="%3."/>
      <w:lvlJc w:val="right"/>
      <w:pPr>
        <w:ind w:left="2160" w:hanging="180"/>
      </w:pPr>
    </w:lvl>
    <w:lvl w:ilvl="3" w:tplc="34644414">
      <w:start w:val="1"/>
      <w:numFmt w:val="decimal"/>
      <w:lvlText w:val="%4."/>
      <w:lvlJc w:val="left"/>
      <w:pPr>
        <w:ind w:left="2880" w:hanging="360"/>
      </w:pPr>
    </w:lvl>
    <w:lvl w:ilvl="4" w:tplc="3F4CD7EE">
      <w:start w:val="1"/>
      <w:numFmt w:val="lowerLetter"/>
      <w:lvlText w:val="%5."/>
      <w:lvlJc w:val="left"/>
      <w:pPr>
        <w:ind w:left="3600" w:hanging="360"/>
      </w:pPr>
    </w:lvl>
    <w:lvl w:ilvl="5" w:tplc="6BD2BCA8">
      <w:start w:val="1"/>
      <w:numFmt w:val="lowerRoman"/>
      <w:lvlText w:val="%6."/>
      <w:lvlJc w:val="right"/>
      <w:pPr>
        <w:ind w:left="4320" w:hanging="180"/>
      </w:pPr>
    </w:lvl>
    <w:lvl w:ilvl="6" w:tplc="29B68DFE">
      <w:start w:val="1"/>
      <w:numFmt w:val="decimal"/>
      <w:lvlText w:val="%7."/>
      <w:lvlJc w:val="left"/>
      <w:pPr>
        <w:ind w:left="5040" w:hanging="360"/>
      </w:pPr>
    </w:lvl>
    <w:lvl w:ilvl="7" w:tplc="E8047D90">
      <w:start w:val="1"/>
      <w:numFmt w:val="lowerLetter"/>
      <w:lvlText w:val="%8."/>
      <w:lvlJc w:val="left"/>
      <w:pPr>
        <w:ind w:left="5760" w:hanging="360"/>
      </w:pPr>
    </w:lvl>
    <w:lvl w:ilvl="8" w:tplc="6A06C98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154B76"/>
    <w:multiLevelType w:val="multilevel"/>
    <w:tmpl w:val="6D34F1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DE31318"/>
    <w:multiLevelType w:val="hybridMultilevel"/>
    <w:tmpl w:val="9050B0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014749"/>
    <w:multiLevelType w:val="hybridMultilevel"/>
    <w:tmpl w:val="EADE0CB4"/>
    <w:lvl w:ilvl="0" w:tplc="AAFC05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72E1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EE3A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A63A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6ECC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C049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56E6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309C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5885C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6B4CEE"/>
    <w:multiLevelType w:val="hybridMultilevel"/>
    <w:tmpl w:val="265845C6"/>
    <w:lvl w:ilvl="0" w:tplc="10A843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C13CCA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D5CB9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60E7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A861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E0A1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B812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8E53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A02AB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E367E2"/>
    <w:multiLevelType w:val="hybridMultilevel"/>
    <w:tmpl w:val="2C82CA02"/>
    <w:lvl w:ilvl="0" w:tplc="561C01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7FCBF1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B063E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5A83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74F6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B65C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32B3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F038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EAEB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304D51"/>
    <w:multiLevelType w:val="hybridMultilevel"/>
    <w:tmpl w:val="B9324894"/>
    <w:lvl w:ilvl="0" w:tplc="D58623B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B9438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AAEB8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D4D4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80DA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C234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EC72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5ACF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4EA99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144DDF"/>
    <w:multiLevelType w:val="hybridMultilevel"/>
    <w:tmpl w:val="AE14AF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AD53A9"/>
    <w:multiLevelType w:val="hybridMultilevel"/>
    <w:tmpl w:val="75A0E7B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8122DB"/>
    <w:multiLevelType w:val="hybridMultilevel"/>
    <w:tmpl w:val="75A0E7B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790D80"/>
    <w:multiLevelType w:val="hybridMultilevel"/>
    <w:tmpl w:val="1A58181E"/>
    <w:lvl w:ilvl="0" w:tplc="B52AC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70DE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A8FA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DE39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5219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9F8A2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80C0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BCB1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276D9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BB65DF"/>
    <w:multiLevelType w:val="hybridMultilevel"/>
    <w:tmpl w:val="F514931C"/>
    <w:lvl w:ilvl="0" w:tplc="3D3CBAC6">
      <w:start w:val="1"/>
      <w:numFmt w:val="decimal"/>
      <w:lvlText w:val="%1."/>
      <w:lvlJc w:val="left"/>
      <w:pPr>
        <w:ind w:left="720" w:hanging="360"/>
      </w:pPr>
    </w:lvl>
    <w:lvl w:ilvl="1" w:tplc="F012831A">
      <w:start w:val="1"/>
      <w:numFmt w:val="lowerLetter"/>
      <w:lvlText w:val="%2."/>
      <w:lvlJc w:val="left"/>
      <w:pPr>
        <w:ind w:left="1440" w:hanging="360"/>
      </w:pPr>
    </w:lvl>
    <w:lvl w:ilvl="2" w:tplc="F3000ED6">
      <w:start w:val="1"/>
      <w:numFmt w:val="lowerRoman"/>
      <w:lvlText w:val="%3."/>
      <w:lvlJc w:val="right"/>
      <w:pPr>
        <w:ind w:left="2160" w:hanging="180"/>
      </w:pPr>
    </w:lvl>
    <w:lvl w:ilvl="3" w:tplc="A0D21C44">
      <w:start w:val="1"/>
      <w:numFmt w:val="decimal"/>
      <w:lvlText w:val="%4."/>
      <w:lvlJc w:val="left"/>
      <w:pPr>
        <w:ind w:left="2880" w:hanging="360"/>
      </w:pPr>
    </w:lvl>
    <w:lvl w:ilvl="4" w:tplc="B1BAC800">
      <w:start w:val="1"/>
      <w:numFmt w:val="lowerLetter"/>
      <w:lvlText w:val="%5."/>
      <w:lvlJc w:val="left"/>
      <w:pPr>
        <w:ind w:left="3600" w:hanging="360"/>
      </w:pPr>
    </w:lvl>
    <w:lvl w:ilvl="5" w:tplc="32066816">
      <w:start w:val="1"/>
      <w:numFmt w:val="lowerRoman"/>
      <w:lvlText w:val="%6."/>
      <w:lvlJc w:val="right"/>
      <w:pPr>
        <w:ind w:left="4320" w:hanging="180"/>
      </w:pPr>
    </w:lvl>
    <w:lvl w:ilvl="6" w:tplc="A6F8E904">
      <w:start w:val="1"/>
      <w:numFmt w:val="decimal"/>
      <w:lvlText w:val="%7."/>
      <w:lvlJc w:val="left"/>
      <w:pPr>
        <w:ind w:left="5040" w:hanging="360"/>
      </w:pPr>
    </w:lvl>
    <w:lvl w:ilvl="7" w:tplc="E0828784">
      <w:start w:val="1"/>
      <w:numFmt w:val="lowerLetter"/>
      <w:lvlText w:val="%8."/>
      <w:lvlJc w:val="left"/>
      <w:pPr>
        <w:ind w:left="5760" w:hanging="360"/>
      </w:pPr>
    </w:lvl>
    <w:lvl w:ilvl="8" w:tplc="3B022254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436A16"/>
    <w:multiLevelType w:val="hybridMultilevel"/>
    <w:tmpl w:val="FCF027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B91691"/>
    <w:multiLevelType w:val="hybridMultilevel"/>
    <w:tmpl w:val="C1F68A70"/>
    <w:lvl w:ilvl="0" w:tplc="79EA8C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6C46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10D3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BCB4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1AD6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7AD8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C68FF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083A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70C3C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6C46A5"/>
    <w:multiLevelType w:val="hybridMultilevel"/>
    <w:tmpl w:val="CFF223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8B7E72"/>
    <w:multiLevelType w:val="hybridMultilevel"/>
    <w:tmpl w:val="9BDA620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FD4FB5"/>
    <w:multiLevelType w:val="hybridMultilevel"/>
    <w:tmpl w:val="12F21B6C"/>
    <w:lvl w:ilvl="0" w:tplc="04150001">
      <w:start w:val="1"/>
      <w:numFmt w:val="bullet"/>
      <w:lvlText w:val=""/>
      <w:lvlJc w:val="left"/>
      <w:pPr>
        <w:ind w:left="765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cs="Wingdings" w:hint="default"/>
      </w:rPr>
    </w:lvl>
    <w:lvl w:ilvl="3" w:tplc="041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cs="Symbol" w:hint="default"/>
      </w:rPr>
    </w:lvl>
    <w:lvl w:ilvl="4" w:tplc="041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cs="Wingdings" w:hint="default"/>
      </w:rPr>
    </w:lvl>
    <w:lvl w:ilvl="6" w:tplc="041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cs="Symbol" w:hint="default"/>
      </w:rPr>
    </w:lvl>
    <w:lvl w:ilvl="7" w:tplc="041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62F63830"/>
    <w:multiLevelType w:val="hybridMultilevel"/>
    <w:tmpl w:val="8C9CA7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BF6213"/>
    <w:multiLevelType w:val="hybridMultilevel"/>
    <w:tmpl w:val="591C1312"/>
    <w:lvl w:ilvl="0" w:tplc="D81C568C">
      <w:start w:val="1"/>
      <w:numFmt w:val="decimal"/>
      <w:lvlText w:val="%1."/>
      <w:lvlJc w:val="left"/>
      <w:pPr>
        <w:ind w:left="720" w:hanging="360"/>
      </w:pPr>
    </w:lvl>
    <w:lvl w:ilvl="1" w:tplc="9CDAFF6A">
      <w:start w:val="1"/>
      <w:numFmt w:val="lowerLetter"/>
      <w:lvlText w:val="%2."/>
      <w:lvlJc w:val="left"/>
      <w:pPr>
        <w:ind w:left="1440" w:hanging="360"/>
      </w:pPr>
    </w:lvl>
    <w:lvl w:ilvl="2" w:tplc="45A2C8F8">
      <w:start w:val="1"/>
      <w:numFmt w:val="lowerRoman"/>
      <w:lvlText w:val="%3."/>
      <w:lvlJc w:val="right"/>
      <w:pPr>
        <w:ind w:left="2160" w:hanging="180"/>
      </w:pPr>
    </w:lvl>
    <w:lvl w:ilvl="3" w:tplc="5E987014">
      <w:start w:val="1"/>
      <w:numFmt w:val="decimal"/>
      <w:lvlText w:val="%4."/>
      <w:lvlJc w:val="left"/>
      <w:pPr>
        <w:ind w:left="2880" w:hanging="360"/>
      </w:pPr>
    </w:lvl>
    <w:lvl w:ilvl="4" w:tplc="43A460FA">
      <w:start w:val="1"/>
      <w:numFmt w:val="lowerLetter"/>
      <w:lvlText w:val="%5."/>
      <w:lvlJc w:val="left"/>
      <w:pPr>
        <w:ind w:left="3600" w:hanging="360"/>
      </w:pPr>
    </w:lvl>
    <w:lvl w:ilvl="5" w:tplc="AFE68482">
      <w:start w:val="1"/>
      <w:numFmt w:val="lowerRoman"/>
      <w:lvlText w:val="%6."/>
      <w:lvlJc w:val="right"/>
      <w:pPr>
        <w:ind w:left="4320" w:hanging="180"/>
      </w:pPr>
    </w:lvl>
    <w:lvl w:ilvl="6" w:tplc="1310B2DA">
      <w:start w:val="1"/>
      <w:numFmt w:val="decimal"/>
      <w:lvlText w:val="%7."/>
      <w:lvlJc w:val="left"/>
      <w:pPr>
        <w:ind w:left="5040" w:hanging="360"/>
      </w:pPr>
    </w:lvl>
    <w:lvl w:ilvl="7" w:tplc="0472F3B2">
      <w:start w:val="1"/>
      <w:numFmt w:val="lowerLetter"/>
      <w:lvlText w:val="%8."/>
      <w:lvlJc w:val="left"/>
      <w:pPr>
        <w:ind w:left="5760" w:hanging="360"/>
      </w:pPr>
    </w:lvl>
    <w:lvl w:ilvl="8" w:tplc="A106F9BC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022FA0"/>
    <w:multiLevelType w:val="hybridMultilevel"/>
    <w:tmpl w:val="92FA01AC"/>
    <w:lvl w:ilvl="0" w:tplc="9E1CFE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3A47C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7EC864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FA58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C265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5AE7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3009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5E03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A273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3E7165"/>
    <w:multiLevelType w:val="hybridMultilevel"/>
    <w:tmpl w:val="F558C746"/>
    <w:lvl w:ilvl="0" w:tplc="7090ABA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DF4E32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44F0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D8F8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18DF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9E47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1205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BC9C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508AC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DF368C"/>
    <w:multiLevelType w:val="hybridMultilevel"/>
    <w:tmpl w:val="DFA08E28"/>
    <w:lvl w:ilvl="0" w:tplc="2F88E2CC">
      <w:start w:val="1"/>
      <w:numFmt w:val="decimal"/>
      <w:lvlText w:val="%1."/>
      <w:lvlJc w:val="left"/>
      <w:pPr>
        <w:ind w:left="720" w:hanging="360"/>
      </w:pPr>
    </w:lvl>
    <w:lvl w:ilvl="1" w:tplc="7170562C">
      <w:start w:val="1"/>
      <w:numFmt w:val="lowerLetter"/>
      <w:lvlText w:val="%2."/>
      <w:lvlJc w:val="left"/>
      <w:pPr>
        <w:ind w:left="1440" w:hanging="360"/>
      </w:pPr>
    </w:lvl>
    <w:lvl w:ilvl="2" w:tplc="46FA6E48">
      <w:start w:val="1"/>
      <w:numFmt w:val="lowerRoman"/>
      <w:lvlText w:val="%3."/>
      <w:lvlJc w:val="right"/>
      <w:pPr>
        <w:ind w:left="2160" w:hanging="180"/>
      </w:pPr>
    </w:lvl>
    <w:lvl w:ilvl="3" w:tplc="34644414">
      <w:start w:val="1"/>
      <w:numFmt w:val="decimal"/>
      <w:lvlText w:val="%4."/>
      <w:lvlJc w:val="left"/>
      <w:pPr>
        <w:ind w:left="2880" w:hanging="360"/>
      </w:pPr>
    </w:lvl>
    <w:lvl w:ilvl="4" w:tplc="3F4CD7EE">
      <w:start w:val="1"/>
      <w:numFmt w:val="lowerLetter"/>
      <w:lvlText w:val="%5."/>
      <w:lvlJc w:val="left"/>
      <w:pPr>
        <w:ind w:left="3600" w:hanging="360"/>
      </w:pPr>
    </w:lvl>
    <w:lvl w:ilvl="5" w:tplc="6BD2BCA8">
      <w:start w:val="1"/>
      <w:numFmt w:val="lowerRoman"/>
      <w:lvlText w:val="%6."/>
      <w:lvlJc w:val="right"/>
      <w:pPr>
        <w:ind w:left="4320" w:hanging="180"/>
      </w:pPr>
    </w:lvl>
    <w:lvl w:ilvl="6" w:tplc="29B68DFE">
      <w:start w:val="1"/>
      <w:numFmt w:val="decimal"/>
      <w:lvlText w:val="%7."/>
      <w:lvlJc w:val="left"/>
      <w:pPr>
        <w:ind w:left="5040" w:hanging="360"/>
      </w:pPr>
    </w:lvl>
    <w:lvl w:ilvl="7" w:tplc="E8047D90">
      <w:start w:val="1"/>
      <w:numFmt w:val="lowerLetter"/>
      <w:lvlText w:val="%8."/>
      <w:lvlJc w:val="left"/>
      <w:pPr>
        <w:ind w:left="5760" w:hanging="360"/>
      </w:pPr>
    </w:lvl>
    <w:lvl w:ilvl="8" w:tplc="6A06C98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062579"/>
    <w:multiLevelType w:val="hybridMultilevel"/>
    <w:tmpl w:val="99A4AC44"/>
    <w:lvl w:ilvl="0" w:tplc="19C4DB8C">
      <w:start w:val="1"/>
      <w:numFmt w:val="decimal"/>
      <w:lvlText w:val="%1."/>
      <w:lvlJc w:val="left"/>
      <w:pPr>
        <w:ind w:left="720" w:hanging="360"/>
      </w:pPr>
    </w:lvl>
    <w:lvl w:ilvl="1" w:tplc="29AC3AAC">
      <w:start w:val="1"/>
      <w:numFmt w:val="lowerLetter"/>
      <w:lvlText w:val="%2."/>
      <w:lvlJc w:val="left"/>
      <w:pPr>
        <w:ind w:left="1440" w:hanging="360"/>
      </w:pPr>
    </w:lvl>
    <w:lvl w:ilvl="2" w:tplc="6812DCC4">
      <w:start w:val="1"/>
      <w:numFmt w:val="lowerRoman"/>
      <w:lvlText w:val="%3."/>
      <w:lvlJc w:val="right"/>
      <w:pPr>
        <w:ind w:left="2160" w:hanging="180"/>
      </w:pPr>
    </w:lvl>
    <w:lvl w:ilvl="3" w:tplc="DCF6694A">
      <w:start w:val="1"/>
      <w:numFmt w:val="decimal"/>
      <w:lvlText w:val="%4."/>
      <w:lvlJc w:val="left"/>
      <w:pPr>
        <w:ind w:left="2880" w:hanging="360"/>
      </w:pPr>
    </w:lvl>
    <w:lvl w:ilvl="4" w:tplc="AA027E14">
      <w:start w:val="1"/>
      <w:numFmt w:val="lowerLetter"/>
      <w:lvlText w:val="%5."/>
      <w:lvlJc w:val="left"/>
      <w:pPr>
        <w:ind w:left="3600" w:hanging="360"/>
      </w:pPr>
    </w:lvl>
    <w:lvl w:ilvl="5" w:tplc="3208B2CC">
      <w:start w:val="1"/>
      <w:numFmt w:val="lowerRoman"/>
      <w:lvlText w:val="%6."/>
      <w:lvlJc w:val="right"/>
      <w:pPr>
        <w:ind w:left="4320" w:hanging="180"/>
      </w:pPr>
    </w:lvl>
    <w:lvl w:ilvl="6" w:tplc="DA6CE94E">
      <w:start w:val="1"/>
      <w:numFmt w:val="decimal"/>
      <w:lvlText w:val="%7."/>
      <w:lvlJc w:val="left"/>
      <w:pPr>
        <w:ind w:left="5040" w:hanging="360"/>
      </w:pPr>
    </w:lvl>
    <w:lvl w:ilvl="7" w:tplc="0F30E4A4">
      <w:start w:val="1"/>
      <w:numFmt w:val="lowerLetter"/>
      <w:lvlText w:val="%8."/>
      <w:lvlJc w:val="left"/>
      <w:pPr>
        <w:ind w:left="5760" w:hanging="360"/>
      </w:pPr>
    </w:lvl>
    <w:lvl w:ilvl="8" w:tplc="20281EB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2C716B6"/>
    <w:multiLevelType w:val="hybridMultilevel"/>
    <w:tmpl w:val="F9D2729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165CAD"/>
    <w:multiLevelType w:val="hybridMultilevel"/>
    <w:tmpl w:val="585C460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CACDE78">
      <w:start w:val="1"/>
      <w:numFmt w:val="lowerLetter"/>
      <w:lvlText w:val="%2."/>
      <w:lvlJc w:val="left"/>
      <w:pPr>
        <w:ind w:left="1440" w:hanging="360"/>
      </w:pPr>
    </w:lvl>
    <w:lvl w:ilvl="2" w:tplc="28C22100">
      <w:start w:val="1"/>
      <w:numFmt w:val="lowerRoman"/>
      <w:lvlText w:val="%3."/>
      <w:lvlJc w:val="right"/>
      <w:pPr>
        <w:ind w:left="2160" w:hanging="180"/>
      </w:pPr>
    </w:lvl>
    <w:lvl w:ilvl="3" w:tplc="7658A076">
      <w:start w:val="1"/>
      <w:numFmt w:val="decimal"/>
      <w:lvlText w:val="%4."/>
      <w:lvlJc w:val="left"/>
      <w:pPr>
        <w:ind w:left="2880" w:hanging="360"/>
      </w:pPr>
    </w:lvl>
    <w:lvl w:ilvl="4" w:tplc="530C4EBA">
      <w:start w:val="1"/>
      <w:numFmt w:val="lowerLetter"/>
      <w:lvlText w:val="%5."/>
      <w:lvlJc w:val="left"/>
      <w:pPr>
        <w:ind w:left="3600" w:hanging="360"/>
      </w:pPr>
    </w:lvl>
    <w:lvl w:ilvl="5" w:tplc="BC660878">
      <w:start w:val="1"/>
      <w:numFmt w:val="lowerRoman"/>
      <w:lvlText w:val="%6."/>
      <w:lvlJc w:val="right"/>
      <w:pPr>
        <w:ind w:left="4320" w:hanging="180"/>
      </w:pPr>
    </w:lvl>
    <w:lvl w:ilvl="6" w:tplc="252098A8">
      <w:start w:val="1"/>
      <w:numFmt w:val="decimal"/>
      <w:lvlText w:val="%7."/>
      <w:lvlJc w:val="left"/>
      <w:pPr>
        <w:ind w:left="5040" w:hanging="360"/>
      </w:pPr>
    </w:lvl>
    <w:lvl w:ilvl="7" w:tplc="E81AE3F8">
      <w:start w:val="1"/>
      <w:numFmt w:val="lowerLetter"/>
      <w:lvlText w:val="%8."/>
      <w:lvlJc w:val="left"/>
      <w:pPr>
        <w:ind w:left="5760" w:hanging="360"/>
      </w:pPr>
    </w:lvl>
    <w:lvl w:ilvl="8" w:tplc="3E3A9DD6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3E5C83"/>
    <w:multiLevelType w:val="hybridMultilevel"/>
    <w:tmpl w:val="C2D85326"/>
    <w:lvl w:ilvl="0" w:tplc="489C040A">
      <w:start w:val="1"/>
      <w:numFmt w:val="decimal"/>
      <w:lvlText w:val="%1."/>
      <w:lvlJc w:val="left"/>
      <w:pPr>
        <w:ind w:left="720" w:hanging="360"/>
      </w:pPr>
    </w:lvl>
    <w:lvl w:ilvl="1" w:tplc="44D61EA6">
      <w:start w:val="1"/>
      <w:numFmt w:val="lowerLetter"/>
      <w:lvlText w:val="%2."/>
      <w:lvlJc w:val="left"/>
      <w:pPr>
        <w:ind w:left="1440" w:hanging="360"/>
      </w:pPr>
    </w:lvl>
    <w:lvl w:ilvl="2" w:tplc="2A9A9DA4">
      <w:start w:val="1"/>
      <w:numFmt w:val="lowerRoman"/>
      <w:lvlText w:val="%3."/>
      <w:lvlJc w:val="right"/>
      <w:pPr>
        <w:ind w:left="2160" w:hanging="180"/>
      </w:pPr>
    </w:lvl>
    <w:lvl w:ilvl="3" w:tplc="21D42948">
      <w:start w:val="1"/>
      <w:numFmt w:val="decimal"/>
      <w:lvlText w:val="%4."/>
      <w:lvlJc w:val="left"/>
      <w:pPr>
        <w:ind w:left="2880" w:hanging="360"/>
      </w:pPr>
    </w:lvl>
    <w:lvl w:ilvl="4" w:tplc="246A7998">
      <w:start w:val="1"/>
      <w:numFmt w:val="lowerLetter"/>
      <w:lvlText w:val="%5."/>
      <w:lvlJc w:val="left"/>
      <w:pPr>
        <w:ind w:left="3600" w:hanging="360"/>
      </w:pPr>
    </w:lvl>
    <w:lvl w:ilvl="5" w:tplc="43A0D9C4">
      <w:start w:val="1"/>
      <w:numFmt w:val="lowerRoman"/>
      <w:lvlText w:val="%6."/>
      <w:lvlJc w:val="right"/>
      <w:pPr>
        <w:ind w:left="4320" w:hanging="180"/>
      </w:pPr>
    </w:lvl>
    <w:lvl w:ilvl="6" w:tplc="C630C158">
      <w:start w:val="1"/>
      <w:numFmt w:val="decimal"/>
      <w:lvlText w:val="%7."/>
      <w:lvlJc w:val="left"/>
      <w:pPr>
        <w:ind w:left="5040" w:hanging="360"/>
      </w:pPr>
    </w:lvl>
    <w:lvl w:ilvl="7" w:tplc="ED1C0512">
      <w:start w:val="1"/>
      <w:numFmt w:val="lowerLetter"/>
      <w:lvlText w:val="%8."/>
      <w:lvlJc w:val="left"/>
      <w:pPr>
        <w:ind w:left="5760" w:hanging="360"/>
      </w:pPr>
    </w:lvl>
    <w:lvl w:ilvl="8" w:tplc="F9F61852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5B7B78"/>
    <w:multiLevelType w:val="hybridMultilevel"/>
    <w:tmpl w:val="F7D0A06A"/>
    <w:lvl w:ilvl="0" w:tplc="A00C7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AA6031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2EC4E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569B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3066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0E00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AE11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00D7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243B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9812D2"/>
    <w:multiLevelType w:val="multilevel"/>
    <w:tmpl w:val="6824A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782737FB"/>
    <w:multiLevelType w:val="hybridMultilevel"/>
    <w:tmpl w:val="B032DFA8"/>
    <w:lvl w:ilvl="0" w:tplc="DDBAADC4">
      <w:start w:val="1"/>
      <w:numFmt w:val="decimal"/>
      <w:lvlText w:val="%1."/>
      <w:lvlJc w:val="left"/>
      <w:pPr>
        <w:ind w:left="720" w:hanging="360"/>
      </w:pPr>
    </w:lvl>
    <w:lvl w:ilvl="1" w:tplc="E5048432">
      <w:start w:val="1"/>
      <w:numFmt w:val="lowerLetter"/>
      <w:lvlText w:val="%2."/>
      <w:lvlJc w:val="left"/>
      <w:pPr>
        <w:ind w:left="1440" w:hanging="360"/>
      </w:pPr>
    </w:lvl>
    <w:lvl w:ilvl="2" w:tplc="13DEB200">
      <w:start w:val="1"/>
      <w:numFmt w:val="lowerRoman"/>
      <w:lvlText w:val="%3."/>
      <w:lvlJc w:val="right"/>
      <w:pPr>
        <w:ind w:left="2160" w:hanging="180"/>
      </w:pPr>
    </w:lvl>
    <w:lvl w:ilvl="3" w:tplc="608671BE">
      <w:start w:val="1"/>
      <w:numFmt w:val="decimal"/>
      <w:lvlText w:val="%4."/>
      <w:lvlJc w:val="left"/>
      <w:pPr>
        <w:ind w:left="2880" w:hanging="360"/>
      </w:pPr>
    </w:lvl>
    <w:lvl w:ilvl="4" w:tplc="FDC04848">
      <w:start w:val="1"/>
      <w:numFmt w:val="lowerLetter"/>
      <w:lvlText w:val="%5."/>
      <w:lvlJc w:val="left"/>
      <w:pPr>
        <w:ind w:left="3600" w:hanging="360"/>
      </w:pPr>
    </w:lvl>
    <w:lvl w:ilvl="5" w:tplc="4FCCD018">
      <w:start w:val="1"/>
      <w:numFmt w:val="lowerRoman"/>
      <w:lvlText w:val="%6."/>
      <w:lvlJc w:val="right"/>
      <w:pPr>
        <w:ind w:left="4320" w:hanging="180"/>
      </w:pPr>
    </w:lvl>
    <w:lvl w:ilvl="6" w:tplc="CD5E038A">
      <w:start w:val="1"/>
      <w:numFmt w:val="decimal"/>
      <w:lvlText w:val="%7."/>
      <w:lvlJc w:val="left"/>
      <w:pPr>
        <w:ind w:left="5040" w:hanging="360"/>
      </w:pPr>
    </w:lvl>
    <w:lvl w:ilvl="7" w:tplc="050CF2A2">
      <w:start w:val="1"/>
      <w:numFmt w:val="lowerLetter"/>
      <w:lvlText w:val="%8."/>
      <w:lvlJc w:val="left"/>
      <w:pPr>
        <w:ind w:left="5760" w:hanging="360"/>
      </w:pPr>
    </w:lvl>
    <w:lvl w:ilvl="8" w:tplc="DEBC74B4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8D79A0"/>
    <w:multiLevelType w:val="hybridMultilevel"/>
    <w:tmpl w:val="7A3CD104"/>
    <w:lvl w:ilvl="0" w:tplc="406035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A3433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23AC3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A45B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86A0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F6AFF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5249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00E33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6A8C3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7A682B"/>
    <w:multiLevelType w:val="hybridMultilevel"/>
    <w:tmpl w:val="199E319A"/>
    <w:lvl w:ilvl="0" w:tplc="67908B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4D6E0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74897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F52AB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8CCD0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A6E63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9F691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75E65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BAE2D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9" w15:restartNumberingAfterBreak="0">
    <w:nsid w:val="7F4F50AF"/>
    <w:multiLevelType w:val="hybridMultilevel"/>
    <w:tmpl w:val="DFA08E28"/>
    <w:lvl w:ilvl="0" w:tplc="2F88E2CC">
      <w:start w:val="1"/>
      <w:numFmt w:val="decimal"/>
      <w:lvlText w:val="%1."/>
      <w:lvlJc w:val="left"/>
      <w:pPr>
        <w:ind w:left="720" w:hanging="360"/>
      </w:pPr>
    </w:lvl>
    <w:lvl w:ilvl="1" w:tplc="7170562C">
      <w:start w:val="1"/>
      <w:numFmt w:val="lowerLetter"/>
      <w:lvlText w:val="%2."/>
      <w:lvlJc w:val="left"/>
      <w:pPr>
        <w:ind w:left="1440" w:hanging="360"/>
      </w:pPr>
    </w:lvl>
    <w:lvl w:ilvl="2" w:tplc="46FA6E48">
      <w:start w:val="1"/>
      <w:numFmt w:val="lowerRoman"/>
      <w:lvlText w:val="%3."/>
      <w:lvlJc w:val="right"/>
      <w:pPr>
        <w:ind w:left="2160" w:hanging="180"/>
      </w:pPr>
    </w:lvl>
    <w:lvl w:ilvl="3" w:tplc="34644414">
      <w:start w:val="1"/>
      <w:numFmt w:val="decimal"/>
      <w:lvlText w:val="%4."/>
      <w:lvlJc w:val="left"/>
      <w:pPr>
        <w:ind w:left="2880" w:hanging="360"/>
      </w:pPr>
    </w:lvl>
    <w:lvl w:ilvl="4" w:tplc="3F4CD7EE">
      <w:start w:val="1"/>
      <w:numFmt w:val="lowerLetter"/>
      <w:lvlText w:val="%5."/>
      <w:lvlJc w:val="left"/>
      <w:pPr>
        <w:ind w:left="3600" w:hanging="360"/>
      </w:pPr>
    </w:lvl>
    <w:lvl w:ilvl="5" w:tplc="6BD2BCA8">
      <w:start w:val="1"/>
      <w:numFmt w:val="lowerRoman"/>
      <w:lvlText w:val="%6."/>
      <w:lvlJc w:val="right"/>
      <w:pPr>
        <w:ind w:left="4320" w:hanging="180"/>
      </w:pPr>
    </w:lvl>
    <w:lvl w:ilvl="6" w:tplc="29B68DFE">
      <w:start w:val="1"/>
      <w:numFmt w:val="decimal"/>
      <w:lvlText w:val="%7."/>
      <w:lvlJc w:val="left"/>
      <w:pPr>
        <w:ind w:left="5040" w:hanging="360"/>
      </w:pPr>
    </w:lvl>
    <w:lvl w:ilvl="7" w:tplc="E8047D90">
      <w:start w:val="1"/>
      <w:numFmt w:val="lowerLetter"/>
      <w:lvlText w:val="%8."/>
      <w:lvlJc w:val="left"/>
      <w:pPr>
        <w:ind w:left="5760" w:hanging="360"/>
      </w:pPr>
    </w:lvl>
    <w:lvl w:ilvl="8" w:tplc="6A06C98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0"/>
  </w:num>
  <w:num w:numId="3">
    <w:abstractNumId w:val="33"/>
  </w:num>
  <w:num w:numId="4">
    <w:abstractNumId w:val="13"/>
  </w:num>
  <w:num w:numId="5">
    <w:abstractNumId w:val="36"/>
  </w:num>
  <w:num w:numId="6">
    <w:abstractNumId w:val="19"/>
  </w:num>
  <w:num w:numId="7">
    <w:abstractNumId w:val="26"/>
  </w:num>
  <w:num w:numId="8">
    <w:abstractNumId w:val="3"/>
  </w:num>
  <w:num w:numId="9">
    <w:abstractNumId w:val="6"/>
  </w:num>
  <w:num w:numId="10">
    <w:abstractNumId w:val="14"/>
  </w:num>
  <w:num w:numId="11">
    <w:abstractNumId w:val="37"/>
  </w:num>
  <w:num w:numId="12">
    <w:abstractNumId w:val="12"/>
  </w:num>
  <w:num w:numId="13">
    <w:abstractNumId w:val="28"/>
  </w:num>
  <w:num w:numId="14">
    <w:abstractNumId w:val="18"/>
  </w:num>
  <w:num w:numId="15">
    <w:abstractNumId w:val="27"/>
  </w:num>
  <w:num w:numId="16">
    <w:abstractNumId w:val="34"/>
  </w:num>
  <w:num w:numId="17">
    <w:abstractNumId w:val="11"/>
  </w:num>
  <w:num w:numId="18">
    <w:abstractNumId w:val="4"/>
  </w:num>
  <w:num w:numId="19">
    <w:abstractNumId w:val="1"/>
  </w:num>
  <w:num w:numId="20">
    <w:abstractNumId w:val="21"/>
  </w:num>
  <w:num w:numId="21">
    <w:abstractNumId w:val="32"/>
  </w:num>
  <w:num w:numId="22">
    <w:abstractNumId w:val="31"/>
  </w:num>
  <w:num w:numId="23">
    <w:abstractNumId w:val="38"/>
  </w:num>
  <w:num w:numId="24">
    <w:abstractNumId w:val="23"/>
  </w:num>
  <w:num w:numId="25">
    <w:abstractNumId w:val="24"/>
  </w:num>
  <w:num w:numId="26">
    <w:abstractNumId w:val="20"/>
  </w:num>
  <w:num w:numId="27">
    <w:abstractNumId w:val="15"/>
  </w:num>
  <w:num w:numId="28">
    <w:abstractNumId w:val="5"/>
  </w:num>
  <w:num w:numId="29">
    <w:abstractNumId w:val="7"/>
  </w:num>
  <w:num w:numId="30">
    <w:abstractNumId w:val="29"/>
  </w:num>
  <w:num w:numId="31">
    <w:abstractNumId w:val="39"/>
  </w:num>
  <w:num w:numId="32">
    <w:abstractNumId w:val="22"/>
  </w:num>
  <w:num w:numId="33">
    <w:abstractNumId w:val="25"/>
  </w:num>
  <w:num w:numId="34">
    <w:abstractNumId w:val="2"/>
  </w:num>
  <w:num w:numId="35">
    <w:abstractNumId w:val="0"/>
  </w:num>
  <w:num w:numId="36">
    <w:abstractNumId w:val="16"/>
  </w:num>
  <w:num w:numId="37">
    <w:abstractNumId w:val="10"/>
  </w:num>
  <w:num w:numId="38">
    <w:abstractNumId w:val="17"/>
  </w:num>
  <w:num w:numId="39">
    <w:abstractNumId w:val="35"/>
  </w:num>
  <w:num w:numId="4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3"/>
  <w:proofState w:spelling="clean" w:grammar="clean"/>
  <w:defaultTabStop w:val="709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NzU2sDQ3tjAzMTBS0lEKTi0uzszPAykwqQUAlwojCSwAAAA="/>
  </w:docVars>
  <w:rsids>
    <w:rsidRoot w:val="008C7B5F"/>
    <w:rsid w:val="00000FE4"/>
    <w:rsid w:val="00005E8A"/>
    <w:rsid w:val="00013974"/>
    <w:rsid w:val="00025180"/>
    <w:rsid w:val="00043FAC"/>
    <w:rsid w:val="00045971"/>
    <w:rsid w:val="000460F9"/>
    <w:rsid w:val="000512EA"/>
    <w:rsid w:val="00061E20"/>
    <w:rsid w:val="0006529A"/>
    <w:rsid w:val="00066521"/>
    <w:rsid w:val="000907AB"/>
    <w:rsid w:val="000A7460"/>
    <w:rsid w:val="000C0996"/>
    <w:rsid w:val="000D098C"/>
    <w:rsid w:val="000D27DE"/>
    <w:rsid w:val="000D6E41"/>
    <w:rsid w:val="000F3E7D"/>
    <w:rsid w:val="000F5A73"/>
    <w:rsid w:val="00106FD2"/>
    <w:rsid w:val="001134D2"/>
    <w:rsid w:val="00117C56"/>
    <w:rsid w:val="001278BF"/>
    <w:rsid w:val="001372B9"/>
    <w:rsid w:val="00164145"/>
    <w:rsid w:val="00166206"/>
    <w:rsid w:val="0017276C"/>
    <w:rsid w:val="001B745D"/>
    <w:rsid w:val="001C3D31"/>
    <w:rsid w:val="001C3E4F"/>
    <w:rsid w:val="001D7C95"/>
    <w:rsid w:val="00203B7C"/>
    <w:rsid w:val="00206320"/>
    <w:rsid w:val="00207696"/>
    <w:rsid w:val="002163E8"/>
    <w:rsid w:val="00225D0B"/>
    <w:rsid w:val="00250A23"/>
    <w:rsid w:val="00270514"/>
    <w:rsid w:val="00274876"/>
    <w:rsid w:val="00295395"/>
    <w:rsid w:val="002A4112"/>
    <w:rsid w:val="002ACECB"/>
    <w:rsid w:val="002C7F9C"/>
    <w:rsid w:val="002F335B"/>
    <w:rsid w:val="002F77D4"/>
    <w:rsid w:val="002FD3F7"/>
    <w:rsid w:val="00310B3B"/>
    <w:rsid w:val="0032048A"/>
    <w:rsid w:val="0032567C"/>
    <w:rsid w:val="0034157A"/>
    <w:rsid w:val="00342E94"/>
    <w:rsid w:val="003463D2"/>
    <w:rsid w:val="00346F46"/>
    <w:rsid w:val="00347F82"/>
    <w:rsid w:val="00355B76"/>
    <w:rsid w:val="00364977"/>
    <w:rsid w:val="003673A4"/>
    <w:rsid w:val="00384C53"/>
    <w:rsid w:val="00393FB9"/>
    <w:rsid w:val="003C032D"/>
    <w:rsid w:val="003D1FAA"/>
    <w:rsid w:val="003E7172"/>
    <w:rsid w:val="003F6F35"/>
    <w:rsid w:val="004111EB"/>
    <w:rsid w:val="00416678"/>
    <w:rsid w:val="00422252"/>
    <w:rsid w:val="00423DD2"/>
    <w:rsid w:val="0044033F"/>
    <w:rsid w:val="004448B4"/>
    <w:rsid w:val="00471056"/>
    <w:rsid w:val="0049033E"/>
    <w:rsid w:val="004A1E2F"/>
    <w:rsid w:val="004A2830"/>
    <w:rsid w:val="004A6A22"/>
    <w:rsid w:val="004B1BBC"/>
    <w:rsid w:val="004C6911"/>
    <w:rsid w:val="004D2253"/>
    <w:rsid w:val="004E0692"/>
    <w:rsid w:val="004F7465"/>
    <w:rsid w:val="005150F2"/>
    <w:rsid w:val="005165B1"/>
    <w:rsid w:val="00516D95"/>
    <w:rsid w:val="00544600"/>
    <w:rsid w:val="005705A7"/>
    <w:rsid w:val="00576CF6"/>
    <w:rsid w:val="00585C4F"/>
    <w:rsid w:val="005A6F88"/>
    <w:rsid w:val="005B2A42"/>
    <w:rsid w:val="005B3635"/>
    <w:rsid w:val="005B45BB"/>
    <w:rsid w:val="005F0407"/>
    <w:rsid w:val="005F4438"/>
    <w:rsid w:val="00607434"/>
    <w:rsid w:val="006359F8"/>
    <w:rsid w:val="00642A56"/>
    <w:rsid w:val="006631CC"/>
    <w:rsid w:val="006643AD"/>
    <w:rsid w:val="00680FF7"/>
    <w:rsid w:val="00690042"/>
    <w:rsid w:val="00694A58"/>
    <w:rsid w:val="006A509A"/>
    <w:rsid w:val="006B7621"/>
    <w:rsid w:val="006D576D"/>
    <w:rsid w:val="00700E82"/>
    <w:rsid w:val="00703918"/>
    <w:rsid w:val="00722A6B"/>
    <w:rsid w:val="00730BDF"/>
    <w:rsid w:val="0073743D"/>
    <w:rsid w:val="0073751D"/>
    <w:rsid w:val="0073F272"/>
    <w:rsid w:val="007422F6"/>
    <w:rsid w:val="0074403B"/>
    <w:rsid w:val="0078196A"/>
    <w:rsid w:val="007856C5"/>
    <w:rsid w:val="00790D9B"/>
    <w:rsid w:val="007935ED"/>
    <w:rsid w:val="00797150"/>
    <w:rsid w:val="007B39B7"/>
    <w:rsid w:val="007B3A6C"/>
    <w:rsid w:val="007B781D"/>
    <w:rsid w:val="007C7819"/>
    <w:rsid w:val="007D2D44"/>
    <w:rsid w:val="007E32C5"/>
    <w:rsid w:val="007F414E"/>
    <w:rsid w:val="0080350F"/>
    <w:rsid w:val="00817368"/>
    <w:rsid w:val="00820869"/>
    <w:rsid w:val="00835F42"/>
    <w:rsid w:val="00837078"/>
    <w:rsid w:val="00837332"/>
    <w:rsid w:val="00861A12"/>
    <w:rsid w:val="00863607"/>
    <w:rsid w:val="00882C44"/>
    <w:rsid w:val="0088561D"/>
    <w:rsid w:val="0089478D"/>
    <w:rsid w:val="008A1DD1"/>
    <w:rsid w:val="008A38DA"/>
    <w:rsid w:val="008A71AE"/>
    <w:rsid w:val="008B6917"/>
    <w:rsid w:val="008C5BFC"/>
    <w:rsid w:val="008C7B5F"/>
    <w:rsid w:val="008D337A"/>
    <w:rsid w:val="008DE60C"/>
    <w:rsid w:val="008E2FA3"/>
    <w:rsid w:val="008E34C2"/>
    <w:rsid w:val="008ECA14"/>
    <w:rsid w:val="008F544C"/>
    <w:rsid w:val="00905ED6"/>
    <w:rsid w:val="009157E2"/>
    <w:rsid w:val="00917434"/>
    <w:rsid w:val="0093186F"/>
    <w:rsid w:val="009356D8"/>
    <w:rsid w:val="00943D95"/>
    <w:rsid w:val="00944080"/>
    <w:rsid w:val="00956B4E"/>
    <w:rsid w:val="00957844"/>
    <w:rsid w:val="009627D9"/>
    <w:rsid w:val="00962CCE"/>
    <w:rsid w:val="00975845"/>
    <w:rsid w:val="009B53A2"/>
    <w:rsid w:val="009B5FDA"/>
    <w:rsid w:val="009E199E"/>
    <w:rsid w:val="009E476B"/>
    <w:rsid w:val="00A0079E"/>
    <w:rsid w:val="00A02ED9"/>
    <w:rsid w:val="00A059EF"/>
    <w:rsid w:val="00A11C72"/>
    <w:rsid w:val="00A15FF0"/>
    <w:rsid w:val="00A16A09"/>
    <w:rsid w:val="00A2E7C7"/>
    <w:rsid w:val="00A34431"/>
    <w:rsid w:val="00A5564D"/>
    <w:rsid w:val="00A6012C"/>
    <w:rsid w:val="00A608A2"/>
    <w:rsid w:val="00A80303"/>
    <w:rsid w:val="00A924AB"/>
    <w:rsid w:val="00AA5638"/>
    <w:rsid w:val="00AB2384"/>
    <w:rsid w:val="00AB5073"/>
    <w:rsid w:val="00AB50B0"/>
    <w:rsid w:val="00AD2579"/>
    <w:rsid w:val="00AF6C10"/>
    <w:rsid w:val="00B00BB4"/>
    <w:rsid w:val="00B0BCE4"/>
    <w:rsid w:val="00B30990"/>
    <w:rsid w:val="00B55080"/>
    <w:rsid w:val="00B634B2"/>
    <w:rsid w:val="00B76A62"/>
    <w:rsid w:val="00B826AD"/>
    <w:rsid w:val="00B90728"/>
    <w:rsid w:val="00BA0BD5"/>
    <w:rsid w:val="00BA1CC8"/>
    <w:rsid w:val="00BC3831"/>
    <w:rsid w:val="00BE0C2F"/>
    <w:rsid w:val="00BE7723"/>
    <w:rsid w:val="00BF7F82"/>
    <w:rsid w:val="00C04696"/>
    <w:rsid w:val="00C11038"/>
    <w:rsid w:val="00C1191A"/>
    <w:rsid w:val="00C3602F"/>
    <w:rsid w:val="00C533BB"/>
    <w:rsid w:val="00C648AE"/>
    <w:rsid w:val="00C67AEF"/>
    <w:rsid w:val="00C732D9"/>
    <w:rsid w:val="00C73CE8"/>
    <w:rsid w:val="00C77ACE"/>
    <w:rsid w:val="00C947D8"/>
    <w:rsid w:val="00C979BB"/>
    <w:rsid w:val="00CA02DD"/>
    <w:rsid w:val="00CB353C"/>
    <w:rsid w:val="00CB6497"/>
    <w:rsid w:val="00CC0B12"/>
    <w:rsid w:val="00CC23F2"/>
    <w:rsid w:val="00CD5470"/>
    <w:rsid w:val="00CE3690"/>
    <w:rsid w:val="00CF15EE"/>
    <w:rsid w:val="00D00926"/>
    <w:rsid w:val="00D11401"/>
    <w:rsid w:val="00D141CA"/>
    <w:rsid w:val="00D220D0"/>
    <w:rsid w:val="00D52227"/>
    <w:rsid w:val="00D60316"/>
    <w:rsid w:val="00D630AC"/>
    <w:rsid w:val="00D80E37"/>
    <w:rsid w:val="00D8394A"/>
    <w:rsid w:val="00D84D75"/>
    <w:rsid w:val="00DB793C"/>
    <w:rsid w:val="00DD2DA5"/>
    <w:rsid w:val="00DD60C3"/>
    <w:rsid w:val="00DF1964"/>
    <w:rsid w:val="00E11B30"/>
    <w:rsid w:val="00E11F0D"/>
    <w:rsid w:val="00E36CF7"/>
    <w:rsid w:val="00E467A1"/>
    <w:rsid w:val="00E4E083"/>
    <w:rsid w:val="00E61016"/>
    <w:rsid w:val="00E61CD8"/>
    <w:rsid w:val="00E66D60"/>
    <w:rsid w:val="00E7011A"/>
    <w:rsid w:val="00E73F86"/>
    <w:rsid w:val="00E75185"/>
    <w:rsid w:val="00E76E12"/>
    <w:rsid w:val="00E801DF"/>
    <w:rsid w:val="00E868C5"/>
    <w:rsid w:val="00E87C63"/>
    <w:rsid w:val="00E93114"/>
    <w:rsid w:val="00E969A1"/>
    <w:rsid w:val="00EA10FA"/>
    <w:rsid w:val="00EA7E67"/>
    <w:rsid w:val="00EB417A"/>
    <w:rsid w:val="00EB566A"/>
    <w:rsid w:val="00EC32A0"/>
    <w:rsid w:val="00EE70E5"/>
    <w:rsid w:val="00EF7C47"/>
    <w:rsid w:val="00F075A2"/>
    <w:rsid w:val="00F30F26"/>
    <w:rsid w:val="00F46587"/>
    <w:rsid w:val="00F467BB"/>
    <w:rsid w:val="00F65BB3"/>
    <w:rsid w:val="00FA68C7"/>
    <w:rsid w:val="00FA7531"/>
    <w:rsid w:val="00FC4ACF"/>
    <w:rsid w:val="00FD3FA3"/>
    <w:rsid w:val="00FE0EFA"/>
    <w:rsid w:val="00FE2F33"/>
    <w:rsid w:val="00FF0260"/>
    <w:rsid w:val="00FF4D3D"/>
    <w:rsid w:val="00FF6207"/>
    <w:rsid w:val="01405398"/>
    <w:rsid w:val="01435294"/>
    <w:rsid w:val="0149DB33"/>
    <w:rsid w:val="01574C99"/>
    <w:rsid w:val="0160945F"/>
    <w:rsid w:val="016D4519"/>
    <w:rsid w:val="01711296"/>
    <w:rsid w:val="017F9808"/>
    <w:rsid w:val="0187E252"/>
    <w:rsid w:val="018EBBE9"/>
    <w:rsid w:val="01A6E6FB"/>
    <w:rsid w:val="01ADB0DD"/>
    <w:rsid w:val="01C940C7"/>
    <w:rsid w:val="01D79AA7"/>
    <w:rsid w:val="01E5EE84"/>
    <w:rsid w:val="01F19A94"/>
    <w:rsid w:val="01F2AEDE"/>
    <w:rsid w:val="020B3197"/>
    <w:rsid w:val="020FF851"/>
    <w:rsid w:val="024C376B"/>
    <w:rsid w:val="02613378"/>
    <w:rsid w:val="029AEFA8"/>
    <w:rsid w:val="02C1C6D1"/>
    <w:rsid w:val="02C61DC2"/>
    <w:rsid w:val="02CBDA3C"/>
    <w:rsid w:val="02D3D3AC"/>
    <w:rsid w:val="02DDDDB8"/>
    <w:rsid w:val="02DE7651"/>
    <w:rsid w:val="02F229F7"/>
    <w:rsid w:val="02FE685D"/>
    <w:rsid w:val="0300B599"/>
    <w:rsid w:val="0300B5A5"/>
    <w:rsid w:val="031012B2"/>
    <w:rsid w:val="03162F6B"/>
    <w:rsid w:val="0329C879"/>
    <w:rsid w:val="03362A0F"/>
    <w:rsid w:val="03372BA0"/>
    <w:rsid w:val="03476331"/>
    <w:rsid w:val="036B6321"/>
    <w:rsid w:val="0379CA77"/>
    <w:rsid w:val="03817B47"/>
    <w:rsid w:val="03C65D4E"/>
    <w:rsid w:val="03DE607D"/>
    <w:rsid w:val="03EBAD5D"/>
    <w:rsid w:val="03FA3A19"/>
    <w:rsid w:val="041E88C8"/>
    <w:rsid w:val="0425107F"/>
    <w:rsid w:val="0434574E"/>
    <w:rsid w:val="043EB782"/>
    <w:rsid w:val="043FFBC7"/>
    <w:rsid w:val="045A0357"/>
    <w:rsid w:val="049B1109"/>
    <w:rsid w:val="04AB005A"/>
    <w:rsid w:val="04AE313C"/>
    <w:rsid w:val="04C8166B"/>
    <w:rsid w:val="04D58BFA"/>
    <w:rsid w:val="04E7C190"/>
    <w:rsid w:val="05498735"/>
    <w:rsid w:val="054A803F"/>
    <w:rsid w:val="05709B17"/>
    <w:rsid w:val="059B53BA"/>
    <w:rsid w:val="05B10A6A"/>
    <w:rsid w:val="05C5FF0E"/>
    <w:rsid w:val="05D1241D"/>
    <w:rsid w:val="05E266F8"/>
    <w:rsid w:val="05FDD567"/>
    <w:rsid w:val="0600DE0C"/>
    <w:rsid w:val="0601F268"/>
    <w:rsid w:val="060DAE64"/>
    <w:rsid w:val="0617E179"/>
    <w:rsid w:val="062412E5"/>
    <w:rsid w:val="06266178"/>
    <w:rsid w:val="062B64ED"/>
    <w:rsid w:val="063CFF4F"/>
    <w:rsid w:val="0678F1BD"/>
    <w:rsid w:val="069C2ECE"/>
    <w:rsid w:val="06A76BB0"/>
    <w:rsid w:val="06C5213A"/>
    <w:rsid w:val="06C787AA"/>
    <w:rsid w:val="06D2BF6F"/>
    <w:rsid w:val="06DBCA7A"/>
    <w:rsid w:val="06EAE996"/>
    <w:rsid w:val="06ED0E57"/>
    <w:rsid w:val="07000778"/>
    <w:rsid w:val="0700B404"/>
    <w:rsid w:val="07072ED6"/>
    <w:rsid w:val="0708B5E8"/>
    <w:rsid w:val="070E3C31"/>
    <w:rsid w:val="0724B579"/>
    <w:rsid w:val="073C4220"/>
    <w:rsid w:val="074DB422"/>
    <w:rsid w:val="0752B7B0"/>
    <w:rsid w:val="07577BE7"/>
    <w:rsid w:val="07781805"/>
    <w:rsid w:val="0783B5A1"/>
    <w:rsid w:val="07980CBD"/>
    <w:rsid w:val="079D89EA"/>
    <w:rsid w:val="07A58A64"/>
    <w:rsid w:val="07A78F8A"/>
    <w:rsid w:val="07AE1957"/>
    <w:rsid w:val="07AFFB5D"/>
    <w:rsid w:val="07B13839"/>
    <w:rsid w:val="07B45B04"/>
    <w:rsid w:val="07B9E9B7"/>
    <w:rsid w:val="07CAFB6D"/>
    <w:rsid w:val="07D88C45"/>
    <w:rsid w:val="07EA21AE"/>
    <w:rsid w:val="080C7612"/>
    <w:rsid w:val="0822EB35"/>
    <w:rsid w:val="082A864C"/>
    <w:rsid w:val="083A822F"/>
    <w:rsid w:val="08509C7F"/>
    <w:rsid w:val="0871AC3D"/>
    <w:rsid w:val="087D11CE"/>
    <w:rsid w:val="0884E8CA"/>
    <w:rsid w:val="08944F1A"/>
    <w:rsid w:val="08A2B7DE"/>
    <w:rsid w:val="08A6B65D"/>
    <w:rsid w:val="08AEB050"/>
    <w:rsid w:val="08BE7B3D"/>
    <w:rsid w:val="08C6A2C2"/>
    <w:rsid w:val="08F50492"/>
    <w:rsid w:val="08F6A5F4"/>
    <w:rsid w:val="090B067A"/>
    <w:rsid w:val="090E34AF"/>
    <w:rsid w:val="09101E5F"/>
    <w:rsid w:val="0923629F"/>
    <w:rsid w:val="09254FC5"/>
    <w:rsid w:val="092FB47D"/>
    <w:rsid w:val="0931E0EA"/>
    <w:rsid w:val="09412B63"/>
    <w:rsid w:val="09592EB4"/>
    <w:rsid w:val="09713B90"/>
    <w:rsid w:val="09AA41C0"/>
    <w:rsid w:val="09CE9FD2"/>
    <w:rsid w:val="09D61C00"/>
    <w:rsid w:val="09DA33FB"/>
    <w:rsid w:val="09EFE437"/>
    <w:rsid w:val="09F4EB4C"/>
    <w:rsid w:val="09FC6F99"/>
    <w:rsid w:val="0A045B4E"/>
    <w:rsid w:val="0A2B63AE"/>
    <w:rsid w:val="0A4ACAED"/>
    <w:rsid w:val="0A4F4AFA"/>
    <w:rsid w:val="0A7E9A00"/>
    <w:rsid w:val="0A88878B"/>
    <w:rsid w:val="0AB9BD36"/>
    <w:rsid w:val="0ACF5FCB"/>
    <w:rsid w:val="0ADF6D13"/>
    <w:rsid w:val="0B00BE58"/>
    <w:rsid w:val="0B074C35"/>
    <w:rsid w:val="0B2055EA"/>
    <w:rsid w:val="0B2063F2"/>
    <w:rsid w:val="0B31B5D1"/>
    <w:rsid w:val="0B639D0F"/>
    <w:rsid w:val="0B6C283E"/>
    <w:rsid w:val="0B6E7DE8"/>
    <w:rsid w:val="0B9BAAB0"/>
    <w:rsid w:val="0BB09535"/>
    <w:rsid w:val="0BC998E7"/>
    <w:rsid w:val="0BE8A3BD"/>
    <w:rsid w:val="0BF90A0B"/>
    <w:rsid w:val="0C22BE88"/>
    <w:rsid w:val="0C2AE6C2"/>
    <w:rsid w:val="0C8701CD"/>
    <w:rsid w:val="0CA441ED"/>
    <w:rsid w:val="0CBA7172"/>
    <w:rsid w:val="0CBB52FF"/>
    <w:rsid w:val="0CC8D50C"/>
    <w:rsid w:val="0CE049B4"/>
    <w:rsid w:val="0D0DAE67"/>
    <w:rsid w:val="0D35CA2A"/>
    <w:rsid w:val="0D4E7955"/>
    <w:rsid w:val="0D5B2FCC"/>
    <w:rsid w:val="0D868C5A"/>
    <w:rsid w:val="0D99E7DD"/>
    <w:rsid w:val="0D9E000F"/>
    <w:rsid w:val="0DA5F32E"/>
    <w:rsid w:val="0DB70532"/>
    <w:rsid w:val="0DC99EBB"/>
    <w:rsid w:val="0DDEFC18"/>
    <w:rsid w:val="0DEC33DB"/>
    <w:rsid w:val="0E04671A"/>
    <w:rsid w:val="0E1660B4"/>
    <w:rsid w:val="0E2BA080"/>
    <w:rsid w:val="0E2DBDE3"/>
    <w:rsid w:val="0E464E80"/>
    <w:rsid w:val="0E499376"/>
    <w:rsid w:val="0E743D7E"/>
    <w:rsid w:val="0E863DBD"/>
    <w:rsid w:val="0E8C7825"/>
    <w:rsid w:val="0E8F07AB"/>
    <w:rsid w:val="0EAF5AE3"/>
    <w:rsid w:val="0EB38350"/>
    <w:rsid w:val="0ECC858D"/>
    <w:rsid w:val="0EE87033"/>
    <w:rsid w:val="0EEC5607"/>
    <w:rsid w:val="0EF265EB"/>
    <w:rsid w:val="0F17660F"/>
    <w:rsid w:val="0F24D6F3"/>
    <w:rsid w:val="0F586E71"/>
    <w:rsid w:val="0F59D195"/>
    <w:rsid w:val="0F63B6D8"/>
    <w:rsid w:val="0F883DE0"/>
    <w:rsid w:val="0F95C1C4"/>
    <w:rsid w:val="0FA6FF62"/>
    <w:rsid w:val="0FAF010B"/>
    <w:rsid w:val="0FB13B81"/>
    <w:rsid w:val="0FDBB46F"/>
    <w:rsid w:val="0FE33207"/>
    <w:rsid w:val="0FF5693F"/>
    <w:rsid w:val="0FFFA6E1"/>
    <w:rsid w:val="10042A72"/>
    <w:rsid w:val="1006D662"/>
    <w:rsid w:val="10154298"/>
    <w:rsid w:val="101FFD6C"/>
    <w:rsid w:val="103DE1B5"/>
    <w:rsid w:val="104E0EBE"/>
    <w:rsid w:val="105385A1"/>
    <w:rsid w:val="105C6069"/>
    <w:rsid w:val="107CAF28"/>
    <w:rsid w:val="10978C27"/>
    <w:rsid w:val="109CC42A"/>
    <w:rsid w:val="10AF260E"/>
    <w:rsid w:val="10BB09B8"/>
    <w:rsid w:val="10BCFD5D"/>
    <w:rsid w:val="110557BB"/>
    <w:rsid w:val="1123C0A3"/>
    <w:rsid w:val="11250DC7"/>
    <w:rsid w:val="112E0EE8"/>
    <w:rsid w:val="11377727"/>
    <w:rsid w:val="1155C832"/>
    <w:rsid w:val="117AC840"/>
    <w:rsid w:val="11BA98DF"/>
    <w:rsid w:val="11CF08F3"/>
    <w:rsid w:val="11D02B15"/>
    <w:rsid w:val="11EC4979"/>
    <w:rsid w:val="11F74631"/>
    <w:rsid w:val="1222FF13"/>
    <w:rsid w:val="1236683D"/>
    <w:rsid w:val="126764E8"/>
    <w:rsid w:val="127E1ECD"/>
    <w:rsid w:val="12859BBB"/>
    <w:rsid w:val="128DF640"/>
    <w:rsid w:val="129ED846"/>
    <w:rsid w:val="12A39CB2"/>
    <w:rsid w:val="12AC304D"/>
    <w:rsid w:val="12AE9869"/>
    <w:rsid w:val="12B3CE85"/>
    <w:rsid w:val="12B9CBD4"/>
    <w:rsid w:val="12BD08F2"/>
    <w:rsid w:val="12EBC876"/>
    <w:rsid w:val="12F52141"/>
    <w:rsid w:val="12F9BCAB"/>
    <w:rsid w:val="12FDF5CA"/>
    <w:rsid w:val="13180E99"/>
    <w:rsid w:val="131FEEE7"/>
    <w:rsid w:val="134C9756"/>
    <w:rsid w:val="136152FD"/>
    <w:rsid w:val="1396560F"/>
    <w:rsid w:val="13998098"/>
    <w:rsid w:val="13A3AE4F"/>
    <w:rsid w:val="13B1613C"/>
    <w:rsid w:val="13BBAEDD"/>
    <w:rsid w:val="13D287C4"/>
    <w:rsid w:val="13FC42BF"/>
    <w:rsid w:val="14026198"/>
    <w:rsid w:val="14102B4F"/>
    <w:rsid w:val="141CBC96"/>
    <w:rsid w:val="1420C10E"/>
    <w:rsid w:val="1420C75F"/>
    <w:rsid w:val="14540E14"/>
    <w:rsid w:val="146B17F9"/>
    <w:rsid w:val="1480B4D3"/>
    <w:rsid w:val="1480EB13"/>
    <w:rsid w:val="148750BD"/>
    <w:rsid w:val="14A153F6"/>
    <w:rsid w:val="14AB9301"/>
    <w:rsid w:val="14C6D7E5"/>
    <w:rsid w:val="14CFE527"/>
    <w:rsid w:val="14D2ED09"/>
    <w:rsid w:val="14D96432"/>
    <w:rsid w:val="14E09784"/>
    <w:rsid w:val="14FDB77B"/>
    <w:rsid w:val="150A9C7E"/>
    <w:rsid w:val="151E3BF3"/>
    <w:rsid w:val="15239A79"/>
    <w:rsid w:val="152A76BC"/>
    <w:rsid w:val="1540683F"/>
    <w:rsid w:val="1576B2BD"/>
    <w:rsid w:val="15AE7183"/>
    <w:rsid w:val="15B1B124"/>
    <w:rsid w:val="15B1BB49"/>
    <w:rsid w:val="15C4B948"/>
    <w:rsid w:val="16085D30"/>
    <w:rsid w:val="162824B0"/>
    <w:rsid w:val="16294F92"/>
    <w:rsid w:val="165008A4"/>
    <w:rsid w:val="165C018B"/>
    <w:rsid w:val="166C45AB"/>
    <w:rsid w:val="16B8DAAF"/>
    <w:rsid w:val="16D3472D"/>
    <w:rsid w:val="16D42B32"/>
    <w:rsid w:val="16DB5520"/>
    <w:rsid w:val="16DCC629"/>
    <w:rsid w:val="16FD1E76"/>
    <w:rsid w:val="170469FC"/>
    <w:rsid w:val="1706D423"/>
    <w:rsid w:val="17300A1F"/>
    <w:rsid w:val="173AC6E4"/>
    <w:rsid w:val="17658BBF"/>
    <w:rsid w:val="176EE336"/>
    <w:rsid w:val="1770C768"/>
    <w:rsid w:val="1770F216"/>
    <w:rsid w:val="1771AB0F"/>
    <w:rsid w:val="17820970"/>
    <w:rsid w:val="17A36BB7"/>
    <w:rsid w:val="17D1F375"/>
    <w:rsid w:val="17D55FA8"/>
    <w:rsid w:val="1807895C"/>
    <w:rsid w:val="180E2D11"/>
    <w:rsid w:val="182C4EE8"/>
    <w:rsid w:val="185A627C"/>
    <w:rsid w:val="187476B5"/>
    <w:rsid w:val="187D62E4"/>
    <w:rsid w:val="189ABADB"/>
    <w:rsid w:val="189B2430"/>
    <w:rsid w:val="18BB3C6B"/>
    <w:rsid w:val="18BDA584"/>
    <w:rsid w:val="18D57BB8"/>
    <w:rsid w:val="18DCC898"/>
    <w:rsid w:val="190D7E43"/>
    <w:rsid w:val="19236C07"/>
    <w:rsid w:val="1939E812"/>
    <w:rsid w:val="19462E25"/>
    <w:rsid w:val="1977B094"/>
    <w:rsid w:val="19957336"/>
    <w:rsid w:val="19C2831B"/>
    <w:rsid w:val="19DC5CF4"/>
    <w:rsid w:val="19E11896"/>
    <w:rsid w:val="19E6C3D6"/>
    <w:rsid w:val="1A09C8BB"/>
    <w:rsid w:val="1A2613E8"/>
    <w:rsid w:val="1A313FE8"/>
    <w:rsid w:val="1A72463E"/>
    <w:rsid w:val="1A933B31"/>
    <w:rsid w:val="1A9F6E84"/>
    <w:rsid w:val="1AB212D3"/>
    <w:rsid w:val="1AB520BC"/>
    <w:rsid w:val="1AB97B6D"/>
    <w:rsid w:val="1AC3001E"/>
    <w:rsid w:val="1AD7B6CE"/>
    <w:rsid w:val="1AE1159C"/>
    <w:rsid w:val="1AE32CFD"/>
    <w:rsid w:val="1AFF1564"/>
    <w:rsid w:val="1B3DBD9E"/>
    <w:rsid w:val="1B63E53C"/>
    <w:rsid w:val="1B734C75"/>
    <w:rsid w:val="1B851413"/>
    <w:rsid w:val="1B96218A"/>
    <w:rsid w:val="1B9B6635"/>
    <w:rsid w:val="1BB71789"/>
    <w:rsid w:val="1BC8C752"/>
    <w:rsid w:val="1BCB918B"/>
    <w:rsid w:val="1BF484F8"/>
    <w:rsid w:val="1C0F55BC"/>
    <w:rsid w:val="1C148604"/>
    <w:rsid w:val="1C22FDDC"/>
    <w:rsid w:val="1C2BA90D"/>
    <w:rsid w:val="1C51FDBB"/>
    <w:rsid w:val="1C5A754E"/>
    <w:rsid w:val="1C667230"/>
    <w:rsid w:val="1C66B2FB"/>
    <w:rsid w:val="1C67D46D"/>
    <w:rsid w:val="1C7FC639"/>
    <w:rsid w:val="1C9672EB"/>
    <w:rsid w:val="1CB0E8B3"/>
    <w:rsid w:val="1CB4E992"/>
    <w:rsid w:val="1CBEAF30"/>
    <w:rsid w:val="1CC5F9AB"/>
    <w:rsid w:val="1CEDBEDE"/>
    <w:rsid w:val="1D121C32"/>
    <w:rsid w:val="1D271E7D"/>
    <w:rsid w:val="1D2E15BD"/>
    <w:rsid w:val="1D3E4788"/>
    <w:rsid w:val="1D5D0549"/>
    <w:rsid w:val="1D6B1399"/>
    <w:rsid w:val="1D7F84C7"/>
    <w:rsid w:val="1DA3F87E"/>
    <w:rsid w:val="1DA58CDE"/>
    <w:rsid w:val="1DB8A244"/>
    <w:rsid w:val="1DC35803"/>
    <w:rsid w:val="1DDC1EA1"/>
    <w:rsid w:val="1DE3F4A1"/>
    <w:rsid w:val="1E0CF0DD"/>
    <w:rsid w:val="1E0F601D"/>
    <w:rsid w:val="1E4BFF70"/>
    <w:rsid w:val="1E6A9004"/>
    <w:rsid w:val="1E6ADF65"/>
    <w:rsid w:val="1E8BE3EA"/>
    <w:rsid w:val="1E93C516"/>
    <w:rsid w:val="1E964708"/>
    <w:rsid w:val="1EC47493"/>
    <w:rsid w:val="1EE9BB30"/>
    <w:rsid w:val="1EEE3C7C"/>
    <w:rsid w:val="1EF8B5CA"/>
    <w:rsid w:val="1F2998F5"/>
    <w:rsid w:val="1F332B96"/>
    <w:rsid w:val="1F4F299A"/>
    <w:rsid w:val="1F5F3DFC"/>
    <w:rsid w:val="1F7957CF"/>
    <w:rsid w:val="1F7C0804"/>
    <w:rsid w:val="1F7C5445"/>
    <w:rsid w:val="1F89A716"/>
    <w:rsid w:val="1F8F48F1"/>
    <w:rsid w:val="1F95F632"/>
    <w:rsid w:val="1FA71E08"/>
    <w:rsid w:val="1FE20F65"/>
    <w:rsid w:val="1FE241A5"/>
    <w:rsid w:val="1FFFBD26"/>
    <w:rsid w:val="200609DC"/>
    <w:rsid w:val="200CFBC1"/>
    <w:rsid w:val="20233844"/>
    <w:rsid w:val="202D180C"/>
    <w:rsid w:val="204BDFA5"/>
    <w:rsid w:val="2068AC8A"/>
    <w:rsid w:val="20719F11"/>
    <w:rsid w:val="20960AC3"/>
    <w:rsid w:val="2096333C"/>
    <w:rsid w:val="20A14E0F"/>
    <w:rsid w:val="20A8A60D"/>
    <w:rsid w:val="20B978F8"/>
    <w:rsid w:val="20E64ED0"/>
    <w:rsid w:val="20EF1B6E"/>
    <w:rsid w:val="20EFA93E"/>
    <w:rsid w:val="20F4EA9A"/>
    <w:rsid w:val="20F98027"/>
    <w:rsid w:val="20FB60D6"/>
    <w:rsid w:val="2104F614"/>
    <w:rsid w:val="210E6CD4"/>
    <w:rsid w:val="21152B6A"/>
    <w:rsid w:val="2121D2F4"/>
    <w:rsid w:val="213398F8"/>
    <w:rsid w:val="2138A4BF"/>
    <w:rsid w:val="2139E348"/>
    <w:rsid w:val="214BD603"/>
    <w:rsid w:val="2167BA4E"/>
    <w:rsid w:val="216CE67F"/>
    <w:rsid w:val="219D64C2"/>
    <w:rsid w:val="21C89563"/>
    <w:rsid w:val="21D78E93"/>
    <w:rsid w:val="21EE255B"/>
    <w:rsid w:val="21F916DA"/>
    <w:rsid w:val="21FE168C"/>
    <w:rsid w:val="22065BAC"/>
    <w:rsid w:val="22349D8E"/>
    <w:rsid w:val="226D53F3"/>
    <w:rsid w:val="22C0179C"/>
    <w:rsid w:val="22FCF18A"/>
    <w:rsid w:val="22FE05E9"/>
    <w:rsid w:val="2326E9E5"/>
    <w:rsid w:val="2339BC4E"/>
    <w:rsid w:val="2353174A"/>
    <w:rsid w:val="2355B065"/>
    <w:rsid w:val="235F6D67"/>
    <w:rsid w:val="2361C3E9"/>
    <w:rsid w:val="23835C2B"/>
    <w:rsid w:val="238EAF25"/>
    <w:rsid w:val="239F042B"/>
    <w:rsid w:val="23A24EA9"/>
    <w:rsid w:val="23D30BF3"/>
    <w:rsid w:val="23D39FB1"/>
    <w:rsid w:val="23DFB69A"/>
    <w:rsid w:val="23E79E85"/>
    <w:rsid w:val="23EE7B6F"/>
    <w:rsid w:val="24190C24"/>
    <w:rsid w:val="24288879"/>
    <w:rsid w:val="24298FB3"/>
    <w:rsid w:val="242EEA5C"/>
    <w:rsid w:val="245269B1"/>
    <w:rsid w:val="2459A796"/>
    <w:rsid w:val="24601542"/>
    <w:rsid w:val="24821E66"/>
    <w:rsid w:val="2499908A"/>
    <w:rsid w:val="24A1FB88"/>
    <w:rsid w:val="24A29C45"/>
    <w:rsid w:val="24A61050"/>
    <w:rsid w:val="24A769BA"/>
    <w:rsid w:val="24B11FBC"/>
    <w:rsid w:val="24C450D3"/>
    <w:rsid w:val="24CC730F"/>
    <w:rsid w:val="2501E2FF"/>
    <w:rsid w:val="2506540E"/>
    <w:rsid w:val="25130C53"/>
    <w:rsid w:val="25171C6B"/>
    <w:rsid w:val="252BF563"/>
    <w:rsid w:val="25433DD9"/>
    <w:rsid w:val="254C83E9"/>
    <w:rsid w:val="25500A0D"/>
    <w:rsid w:val="257086B0"/>
    <w:rsid w:val="257AB2F6"/>
    <w:rsid w:val="25821102"/>
    <w:rsid w:val="258C2372"/>
    <w:rsid w:val="25A81631"/>
    <w:rsid w:val="25AAE8C9"/>
    <w:rsid w:val="25CD29A6"/>
    <w:rsid w:val="25D086BD"/>
    <w:rsid w:val="25E424BC"/>
    <w:rsid w:val="260676A8"/>
    <w:rsid w:val="2638A19F"/>
    <w:rsid w:val="2648672E"/>
    <w:rsid w:val="265A506E"/>
    <w:rsid w:val="266B81DF"/>
    <w:rsid w:val="2670EAD7"/>
    <w:rsid w:val="26712381"/>
    <w:rsid w:val="267202FA"/>
    <w:rsid w:val="2687FD53"/>
    <w:rsid w:val="268C04FC"/>
    <w:rsid w:val="269E4E22"/>
    <w:rsid w:val="26BC3D8B"/>
    <w:rsid w:val="26BC79E2"/>
    <w:rsid w:val="26CE5F35"/>
    <w:rsid w:val="26DD0FA0"/>
    <w:rsid w:val="26E7E0B9"/>
    <w:rsid w:val="26FFC051"/>
    <w:rsid w:val="270845FF"/>
    <w:rsid w:val="270FF586"/>
    <w:rsid w:val="271C6BC0"/>
    <w:rsid w:val="2727F955"/>
    <w:rsid w:val="274024F4"/>
    <w:rsid w:val="27487B68"/>
    <w:rsid w:val="274D64F8"/>
    <w:rsid w:val="2761A8D8"/>
    <w:rsid w:val="2772C84C"/>
    <w:rsid w:val="27767DEC"/>
    <w:rsid w:val="278303F4"/>
    <w:rsid w:val="278CFC3E"/>
    <w:rsid w:val="279267FD"/>
    <w:rsid w:val="27AC8CBA"/>
    <w:rsid w:val="27B75747"/>
    <w:rsid w:val="27BF4C2D"/>
    <w:rsid w:val="27BF4F7E"/>
    <w:rsid w:val="27D7A685"/>
    <w:rsid w:val="27EE3663"/>
    <w:rsid w:val="27FB8FF5"/>
    <w:rsid w:val="281F2024"/>
    <w:rsid w:val="284261F6"/>
    <w:rsid w:val="288027D3"/>
    <w:rsid w:val="28849634"/>
    <w:rsid w:val="28B53C34"/>
    <w:rsid w:val="28BB8AE6"/>
    <w:rsid w:val="28C47B1A"/>
    <w:rsid w:val="28CE68DC"/>
    <w:rsid w:val="28F2BDA1"/>
    <w:rsid w:val="28F2C4B2"/>
    <w:rsid w:val="28FA94E0"/>
    <w:rsid w:val="28FD66D4"/>
    <w:rsid w:val="29022471"/>
    <w:rsid w:val="29144915"/>
    <w:rsid w:val="291FA3FF"/>
    <w:rsid w:val="29349A71"/>
    <w:rsid w:val="29366875"/>
    <w:rsid w:val="29455293"/>
    <w:rsid w:val="29501535"/>
    <w:rsid w:val="29A3B739"/>
    <w:rsid w:val="29D1F6F2"/>
    <w:rsid w:val="29E75BAA"/>
    <w:rsid w:val="2A060D5C"/>
    <w:rsid w:val="2A2EA46E"/>
    <w:rsid w:val="2A6899ED"/>
    <w:rsid w:val="2A6E02E0"/>
    <w:rsid w:val="2A718154"/>
    <w:rsid w:val="2A7C0342"/>
    <w:rsid w:val="2A9DE57C"/>
    <w:rsid w:val="2AA3E911"/>
    <w:rsid w:val="2AC2B3BD"/>
    <w:rsid w:val="2AC2DBE0"/>
    <w:rsid w:val="2AC821DA"/>
    <w:rsid w:val="2ACC46E3"/>
    <w:rsid w:val="2B25F75E"/>
    <w:rsid w:val="2B4FC455"/>
    <w:rsid w:val="2B6CF5F5"/>
    <w:rsid w:val="2B705A69"/>
    <w:rsid w:val="2B709124"/>
    <w:rsid w:val="2B91B505"/>
    <w:rsid w:val="2BA5E274"/>
    <w:rsid w:val="2BE24E9D"/>
    <w:rsid w:val="2BEC1F76"/>
    <w:rsid w:val="2C03A37D"/>
    <w:rsid w:val="2C093B79"/>
    <w:rsid w:val="2C101388"/>
    <w:rsid w:val="2C1BAD10"/>
    <w:rsid w:val="2C5DC598"/>
    <w:rsid w:val="2C9DDBBF"/>
    <w:rsid w:val="2CA3E743"/>
    <w:rsid w:val="2CAE5ACA"/>
    <w:rsid w:val="2CB2EC19"/>
    <w:rsid w:val="2CC64509"/>
    <w:rsid w:val="2CCFAE8C"/>
    <w:rsid w:val="2CD56C04"/>
    <w:rsid w:val="2CFC5460"/>
    <w:rsid w:val="2CFEDBF2"/>
    <w:rsid w:val="2D46E0BA"/>
    <w:rsid w:val="2D49A861"/>
    <w:rsid w:val="2D5925A1"/>
    <w:rsid w:val="2DACE4B3"/>
    <w:rsid w:val="2DD2E597"/>
    <w:rsid w:val="2DE2929C"/>
    <w:rsid w:val="2DE67CE6"/>
    <w:rsid w:val="2DE9BE89"/>
    <w:rsid w:val="2DF00AD5"/>
    <w:rsid w:val="2DFD1B69"/>
    <w:rsid w:val="2DFD73EF"/>
    <w:rsid w:val="2E0FF0D8"/>
    <w:rsid w:val="2E193C3D"/>
    <w:rsid w:val="2E247B85"/>
    <w:rsid w:val="2E2FC42B"/>
    <w:rsid w:val="2E631373"/>
    <w:rsid w:val="2E6B1181"/>
    <w:rsid w:val="2E75236E"/>
    <w:rsid w:val="2E7A00F8"/>
    <w:rsid w:val="2E82640E"/>
    <w:rsid w:val="2EB2895D"/>
    <w:rsid w:val="2EB4A3F0"/>
    <w:rsid w:val="2EC65F99"/>
    <w:rsid w:val="2ED2B3D9"/>
    <w:rsid w:val="2ED56743"/>
    <w:rsid w:val="2EDD3E77"/>
    <w:rsid w:val="2EDDEE30"/>
    <w:rsid w:val="2EDF7E75"/>
    <w:rsid w:val="2EE7DB1C"/>
    <w:rsid w:val="2EEA30C5"/>
    <w:rsid w:val="2F1D8332"/>
    <w:rsid w:val="2F4DF398"/>
    <w:rsid w:val="2F649DFD"/>
    <w:rsid w:val="2F73DE71"/>
    <w:rsid w:val="2F760B0E"/>
    <w:rsid w:val="2F7D3E10"/>
    <w:rsid w:val="2FA672AD"/>
    <w:rsid w:val="2FBE559C"/>
    <w:rsid w:val="2FCEFA0E"/>
    <w:rsid w:val="2FDB19E4"/>
    <w:rsid w:val="301277B9"/>
    <w:rsid w:val="301CA0E8"/>
    <w:rsid w:val="302901E1"/>
    <w:rsid w:val="303FAEF4"/>
    <w:rsid w:val="304CE443"/>
    <w:rsid w:val="3065AFA6"/>
    <w:rsid w:val="30762749"/>
    <w:rsid w:val="3091A7F9"/>
    <w:rsid w:val="309F06B8"/>
    <w:rsid w:val="30BA853D"/>
    <w:rsid w:val="30F71975"/>
    <w:rsid w:val="30FB51EF"/>
    <w:rsid w:val="31111A15"/>
    <w:rsid w:val="311AED73"/>
    <w:rsid w:val="311DF046"/>
    <w:rsid w:val="31403EBE"/>
    <w:rsid w:val="314C4219"/>
    <w:rsid w:val="31533F5C"/>
    <w:rsid w:val="31709AC6"/>
    <w:rsid w:val="317971BB"/>
    <w:rsid w:val="3194838E"/>
    <w:rsid w:val="31AD09C7"/>
    <w:rsid w:val="31CEFD78"/>
    <w:rsid w:val="31E7CFAC"/>
    <w:rsid w:val="31F43E4F"/>
    <w:rsid w:val="320B5073"/>
    <w:rsid w:val="320D3927"/>
    <w:rsid w:val="321F2073"/>
    <w:rsid w:val="3229EBE4"/>
    <w:rsid w:val="322D0F13"/>
    <w:rsid w:val="323EDE38"/>
    <w:rsid w:val="3289259B"/>
    <w:rsid w:val="32C8D46B"/>
    <w:rsid w:val="32E0B521"/>
    <w:rsid w:val="32ECD18D"/>
    <w:rsid w:val="32F3AB32"/>
    <w:rsid w:val="32F41F1C"/>
    <w:rsid w:val="32F48908"/>
    <w:rsid w:val="32F60488"/>
    <w:rsid w:val="32FD9000"/>
    <w:rsid w:val="3312CBDC"/>
    <w:rsid w:val="3318887E"/>
    <w:rsid w:val="33224136"/>
    <w:rsid w:val="33331594"/>
    <w:rsid w:val="3333C2B7"/>
    <w:rsid w:val="335A4F94"/>
    <w:rsid w:val="335A6981"/>
    <w:rsid w:val="335B3D27"/>
    <w:rsid w:val="33698F95"/>
    <w:rsid w:val="336ECC36"/>
    <w:rsid w:val="338547E0"/>
    <w:rsid w:val="33AA9AF7"/>
    <w:rsid w:val="33F28D10"/>
    <w:rsid w:val="33F97F52"/>
    <w:rsid w:val="340F2DA9"/>
    <w:rsid w:val="342F54D9"/>
    <w:rsid w:val="3434796B"/>
    <w:rsid w:val="34602A3C"/>
    <w:rsid w:val="3481399E"/>
    <w:rsid w:val="34887ED0"/>
    <w:rsid w:val="3495884E"/>
    <w:rsid w:val="3498D6F1"/>
    <w:rsid w:val="34A0356B"/>
    <w:rsid w:val="34BBB4C7"/>
    <w:rsid w:val="34BFAE9B"/>
    <w:rsid w:val="34C1EC7E"/>
    <w:rsid w:val="34C3D7C3"/>
    <w:rsid w:val="34E542F2"/>
    <w:rsid w:val="34F9BE9D"/>
    <w:rsid w:val="351B2ECD"/>
    <w:rsid w:val="353685CD"/>
    <w:rsid w:val="353B913E"/>
    <w:rsid w:val="354B13E5"/>
    <w:rsid w:val="354E1392"/>
    <w:rsid w:val="35590D3D"/>
    <w:rsid w:val="355DD710"/>
    <w:rsid w:val="355F4DA0"/>
    <w:rsid w:val="358BA2C5"/>
    <w:rsid w:val="35D80CA5"/>
    <w:rsid w:val="36110D78"/>
    <w:rsid w:val="361AF265"/>
    <w:rsid w:val="364FBC5C"/>
    <w:rsid w:val="3652481B"/>
    <w:rsid w:val="368D4D66"/>
    <w:rsid w:val="36A41E85"/>
    <w:rsid w:val="36C7F814"/>
    <w:rsid w:val="36FF0A47"/>
    <w:rsid w:val="371712BD"/>
    <w:rsid w:val="371CE33E"/>
    <w:rsid w:val="3735B427"/>
    <w:rsid w:val="37431817"/>
    <w:rsid w:val="3743FBCB"/>
    <w:rsid w:val="374F3D86"/>
    <w:rsid w:val="37609488"/>
    <w:rsid w:val="37621445"/>
    <w:rsid w:val="37745468"/>
    <w:rsid w:val="37788F91"/>
    <w:rsid w:val="377BC014"/>
    <w:rsid w:val="378CA513"/>
    <w:rsid w:val="379CB5BB"/>
    <w:rsid w:val="37E26893"/>
    <w:rsid w:val="37F0CA08"/>
    <w:rsid w:val="3802716A"/>
    <w:rsid w:val="382096F4"/>
    <w:rsid w:val="383AEEB6"/>
    <w:rsid w:val="383B4DB6"/>
    <w:rsid w:val="3863C413"/>
    <w:rsid w:val="3871D222"/>
    <w:rsid w:val="38750E5C"/>
    <w:rsid w:val="38814103"/>
    <w:rsid w:val="3891EA8D"/>
    <w:rsid w:val="38924EAE"/>
    <w:rsid w:val="3896490F"/>
    <w:rsid w:val="38A3EF04"/>
    <w:rsid w:val="38A659F8"/>
    <w:rsid w:val="38A92BD6"/>
    <w:rsid w:val="38B9DB32"/>
    <w:rsid w:val="38C14695"/>
    <w:rsid w:val="38DAF13F"/>
    <w:rsid w:val="38E9CACF"/>
    <w:rsid w:val="390E76D9"/>
    <w:rsid w:val="391ADF6E"/>
    <w:rsid w:val="3935D7C2"/>
    <w:rsid w:val="39567DBC"/>
    <w:rsid w:val="39641211"/>
    <w:rsid w:val="3965BE3A"/>
    <w:rsid w:val="397FB37C"/>
    <w:rsid w:val="39A408F5"/>
    <w:rsid w:val="39A8EAEA"/>
    <w:rsid w:val="39D1C62E"/>
    <w:rsid w:val="39D9DC27"/>
    <w:rsid w:val="39DCA6E8"/>
    <w:rsid w:val="39DF96FC"/>
    <w:rsid w:val="3A0228CA"/>
    <w:rsid w:val="3A61B357"/>
    <w:rsid w:val="3A70CD11"/>
    <w:rsid w:val="3A72FCA7"/>
    <w:rsid w:val="3A7A7DBC"/>
    <w:rsid w:val="3A81B9D8"/>
    <w:rsid w:val="3AB231FD"/>
    <w:rsid w:val="3ABA433D"/>
    <w:rsid w:val="3ACE14BF"/>
    <w:rsid w:val="3AD610CD"/>
    <w:rsid w:val="3ADB4746"/>
    <w:rsid w:val="3ADD0D32"/>
    <w:rsid w:val="3B69232D"/>
    <w:rsid w:val="3BBC47D0"/>
    <w:rsid w:val="3BF712CB"/>
    <w:rsid w:val="3C0C746E"/>
    <w:rsid w:val="3C16E37C"/>
    <w:rsid w:val="3C3AD32C"/>
    <w:rsid w:val="3C517AF5"/>
    <w:rsid w:val="3C565312"/>
    <w:rsid w:val="3C57AB53"/>
    <w:rsid w:val="3C58811F"/>
    <w:rsid w:val="3C87197C"/>
    <w:rsid w:val="3C8A2136"/>
    <w:rsid w:val="3CAC8638"/>
    <w:rsid w:val="3CB48AE5"/>
    <w:rsid w:val="3CBF8660"/>
    <w:rsid w:val="3CC8197E"/>
    <w:rsid w:val="3CD3EF7B"/>
    <w:rsid w:val="3CDE83A7"/>
    <w:rsid w:val="3CEBA591"/>
    <w:rsid w:val="3D089B41"/>
    <w:rsid w:val="3D4300A4"/>
    <w:rsid w:val="3D5897E4"/>
    <w:rsid w:val="3D58F46B"/>
    <w:rsid w:val="3D5983A1"/>
    <w:rsid w:val="3DA08BF0"/>
    <w:rsid w:val="3DB42900"/>
    <w:rsid w:val="3DB79AE1"/>
    <w:rsid w:val="3DBEA9B2"/>
    <w:rsid w:val="3DC5BACA"/>
    <w:rsid w:val="3DD1AD08"/>
    <w:rsid w:val="3DF9E420"/>
    <w:rsid w:val="3DFACD89"/>
    <w:rsid w:val="3DFD53E9"/>
    <w:rsid w:val="3E296DD5"/>
    <w:rsid w:val="3E29F7FB"/>
    <w:rsid w:val="3E2EA9BD"/>
    <w:rsid w:val="3E6B929B"/>
    <w:rsid w:val="3E722A2B"/>
    <w:rsid w:val="3E91C19B"/>
    <w:rsid w:val="3E9B668C"/>
    <w:rsid w:val="3EA0DCF7"/>
    <w:rsid w:val="3EA27B71"/>
    <w:rsid w:val="3EAF2F77"/>
    <w:rsid w:val="3EC0F973"/>
    <w:rsid w:val="3EE62DFF"/>
    <w:rsid w:val="3F01A4AF"/>
    <w:rsid w:val="3F132A71"/>
    <w:rsid w:val="3F18A7EF"/>
    <w:rsid w:val="3F266763"/>
    <w:rsid w:val="3F549C61"/>
    <w:rsid w:val="3F891A81"/>
    <w:rsid w:val="3F9CDA2A"/>
    <w:rsid w:val="3F9D48E9"/>
    <w:rsid w:val="3FB4568E"/>
    <w:rsid w:val="3FC3A419"/>
    <w:rsid w:val="3FC67CC0"/>
    <w:rsid w:val="4016E4E1"/>
    <w:rsid w:val="4027F850"/>
    <w:rsid w:val="403D0DA2"/>
    <w:rsid w:val="403E0BED"/>
    <w:rsid w:val="4051AC7C"/>
    <w:rsid w:val="40527E84"/>
    <w:rsid w:val="4087D7DA"/>
    <w:rsid w:val="409FEECA"/>
    <w:rsid w:val="40AC7B80"/>
    <w:rsid w:val="40BED685"/>
    <w:rsid w:val="41002662"/>
    <w:rsid w:val="410C3B53"/>
    <w:rsid w:val="41468BEA"/>
    <w:rsid w:val="414BC106"/>
    <w:rsid w:val="416DACA1"/>
    <w:rsid w:val="4171C891"/>
    <w:rsid w:val="41817267"/>
    <w:rsid w:val="419C1375"/>
    <w:rsid w:val="41AAD1A4"/>
    <w:rsid w:val="41BAE09A"/>
    <w:rsid w:val="41BFB484"/>
    <w:rsid w:val="41D0CDA7"/>
    <w:rsid w:val="41E47B6E"/>
    <w:rsid w:val="41E5E4A2"/>
    <w:rsid w:val="41EA712A"/>
    <w:rsid w:val="41F33848"/>
    <w:rsid w:val="41FA1CE3"/>
    <w:rsid w:val="4248DD33"/>
    <w:rsid w:val="424E02DA"/>
    <w:rsid w:val="42682E3E"/>
    <w:rsid w:val="427E6D1F"/>
    <w:rsid w:val="428B6C0F"/>
    <w:rsid w:val="428DB1F7"/>
    <w:rsid w:val="42A09270"/>
    <w:rsid w:val="42B07AB0"/>
    <w:rsid w:val="42CE7FC9"/>
    <w:rsid w:val="42D8F700"/>
    <w:rsid w:val="42DB4731"/>
    <w:rsid w:val="42E253EA"/>
    <w:rsid w:val="42EAFE8E"/>
    <w:rsid w:val="42EB860F"/>
    <w:rsid w:val="42F623B9"/>
    <w:rsid w:val="43041437"/>
    <w:rsid w:val="434823FB"/>
    <w:rsid w:val="434D2DC2"/>
    <w:rsid w:val="435F3632"/>
    <w:rsid w:val="4375E957"/>
    <w:rsid w:val="438D15EF"/>
    <w:rsid w:val="439C8FB1"/>
    <w:rsid w:val="43A36DA1"/>
    <w:rsid w:val="43B91400"/>
    <w:rsid w:val="43DF6071"/>
    <w:rsid w:val="43E51CB9"/>
    <w:rsid w:val="43E611B1"/>
    <w:rsid w:val="43F4DD4F"/>
    <w:rsid w:val="43F80586"/>
    <w:rsid w:val="43F85CF7"/>
    <w:rsid w:val="440EF730"/>
    <w:rsid w:val="443473AE"/>
    <w:rsid w:val="443883AD"/>
    <w:rsid w:val="4443B262"/>
    <w:rsid w:val="445257A4"/>
    <w:rsid w:val="4476B2D5"/>
    <w:rsid w:val="447CB461"/>
    <w:rsid w:val="4497AD0C"/>
    <w:rsid w:val="44B9BA6E"/>
    <w:rsid w:val="44CCA87E"/>
    <w:rsid w:val="44E2D9A8"/>
    <w:rsid w:val="44FE4E4A"/>
    <w:rsid w:val="451A9E85"/>
    <w:rsid w:val="45232255"/>
    <w:rsid w:val="45374713"/>
    <w:rsid w:val="455AB474"/>
    <w:rsid w:val="45993EED"/>
    <w:rsid w:val="45A31281"/>
    <w:rsid w:val="45ACE8FE"/>
    <w:rsid w:val="45ADD67C"/>
    <w:rsid w:val="45B51ED1"/>
    <w:rsid w:val="45C7F1BA"/>
    <w:rsid w:val="45E00DCB"/>
    <w:rsid w:val="45EE9E9C"/>
    <w:rsid w:val="45FF5DC7"/>
    <w:rsid w:val="46108158"/>
    <w:rsid w:val="4627D8F0"/>
    <w:rsid w:val="46293C6E"/>
    <w:rsid w:val="465DB2DD"/>
    <w:rsid w:val="4660D03B"/>
    <w:rsid w:val="46723D61"/>
    <w:rsid w:val="467F07CB"/>
    <w:rsid w:val="4682D4EF"/>
    <w:rsid w:val="46831622"/>
    <w:rsid w:val="46873701"/>
    <w:rsid w:val="469E0850"/>
    <w:rsid w:val="46A409BC"/>
    <w:rsid w:val="46B84CF5"/>
    <w:rsid w:val="46C03E15"/>
    <w:rsid w:val="46C90A16"/>
    <w:rsid w:val="46EA8728"/>
    <w:rsid w:val="46F03B31"/>
    <w:rsid w:val="4701CA05"/>
    <w:rsid w:val="470FB779"/>
    <w:rsid w:val="471E69B6"/>
    <w:rsid w:val="47235236"/>
    <w:rsid w:val="4746523D"/>
    <w:rsid w:val="474E52A0"/>
    <w:rsid w:val="476B4DBC"/>
    <w:rsid w:val="477F2279"/>
    <w:rsid w:val="47A9DF67"/>
    <w:rsid w:val="47AE70D9"/>
    <w:rsid w:val="47CD2FB7"/>
    <w:rsid w:val="47F8285E"/>
    <w:rsid w:val="47FECBEE"/>
    <w:rsid w:val="480845AB"/>
    <w:rsid w:val="4809374A"/>
    <w:rsid w:val="480D8289"/>
    <w:rsid w:val="4817D0CB"/>
    <w:rsid w:val="482227D6"/>
    <w:rsid w:val="48305FA9"/>
    <w:rsid w:val="483E5ADF"/>
    <w:rsid w:val="485545C3"/>
    <w:rsid w:val="48755E5C"/>
    <w:rsid w:val="489D420A"/>
    <w:rsid w:val="48B57944"/>
    <w:rsid w:val="48C1CAD6"/>
    <w:rsid w:val="48CFA75D"/>
    <w:rsid w:val="48D066E8"/>
    <w:rsid w:val="48DB7533"/>
    <w:rsid w:val="48FDC145"/>
    <w:rsid w:val="4903A1C5"/>
    <w:rsid w:val="4909DF0D"/>
    <w:rsid w:val="492BDD97"/>
    <w:rsid w:val="49303004"/>
    <w:rsid w:val="493A3E83"/>
    <w:rsid w:val="4978AB3C"/>
    <w:rsid w:val="498D8C43"/>
    <w:rsid w:val="498F84BF"/>
    <w:rsid w:val="49C7F28C"/>
    <w:rsid w:val="49E1B404"/>
    <w:rsid w:val="4A040B43"/>
    <w:rsid w:val="4A0E36FC"/>
    <w:rsid w:val="4A17EDE5"/>
    <w:rsid w:val="4A1D42B5"/>
    <w:rsid w:val="4A1E7FC9"/>
    <w:rsid w:val="4A3A8534"/>
    <w:rsid w:val="4A3B20F7"/>
    <w:rsid w:val="4A5A597E"/>
    <w:rsid w:val="4A6F0D34"/>
    <w:rsid w:val="4A7B6F16"/>
    <w:rsid w:val="4A9A5B07"/>
    <w:rsid w:val="4AAE0DBD"/>
    <w:rsid w:val="4ACFE81D"/>
    <w:rsid w:val="4AE30421"/>
    <w:rsid w:val="4AEF7C53"/>
    <w:rsid w:val="4AFD3152"/>
    <w:rsid w:val="4B0B4430"/>
    <w:rsid w:val="4B18B7A0"/>
    <w:rsid w:val="4B2275F9"/>
    <w:rsid w:val="4B240478"/>
    <w:rsid w:val="4B5BEDB7"/>
    <w:rsid w:val="4B8793D9"/>
    <w:rsid w:val="4B915817"/>
    <w:rsid w:val="4BD9BFC9"/>
    <w:rsid w:val="4BDC7018"/>
    <w:rsid w:val="4BE70095"/>
    <w:rsid w:val="4BE99E8E"/>
    <w:rsid w:val="4BEECACE"/>
    <w:rsid w:val="4BFA367A"/>
    <w:rsid w:val="4BFF41C0"/>
    <w:rsid w:val="4C0A011C"/>
    <w:rsid w:val="4C562B12"/>
    <w:rsid w:val="4C572B74"/>
    <w:rsid w:val="4C88314E"/>
    <w:rsid w:val="4C9C7D6B"/>
    <w:rsid w:val="4CD38C1B"/>
    <w:rsid w:val="4CD3CFD7"/>
    <w:rsid w:val="4CEF759E"/>
    <w:rsid w:val="4D21BA76"/>
    <w:rsid w:val="4D22854D"/>
    <w:rsid w:val="4D35D884"/>
    <w:rsid w:val="4D37C527"/>
    <w:rsid w:val="4D48B77C"/>
    <w:rsid w:val="4D693402"/>
    <w:rsid w:val="4D705BCD"/>
    <w:rsid w:val="4D839B98"/>
    <w:rsid w:val="4D8EFFA2"/>
    <w:rsid w:val="4D91661C"/>
    <w:rsid w:val="4DCB7AB4"/>
    <w:rsid w:val="4DCC7192"/>
    <w:rsid w:val="4DD80B49"/>
    <w:rsid w:val="4DE3952B"/>
    <w:rsid w:val="4DE7CB36"/>
    <w:rsid w:val="4E086DB0"/>
    <w:rsid w:val="4E0E61AC"/>
    <w:rsid w:val="4E192CCE"/>
    <w:rsid w:val="4E1DAD07"/>
    <w:rsid w:val="4E200A0C"/>
    <w:rsid w:val="4E290BE4"/>
    <w:rsid w:val="4E489CC9"/>
    <w:rsid w:val="4E6683AE"/>
    <w:rsid w:val="4E6F7103"/>
    <w:rsid w:val="4E755EBA"/>
    <w:rsid w:val="4E82CA2F"/>
    <w:rsid w:val="4E8E45C6"/>
    <w:rsid w:val="4E972729"/>
    <w:rsid w:val="4E9BB4E7"/>
    <w:rsid w:val="4E9C171C"/>
    <w:rsid w:val="4EAC7070"/>
    <w:rsid w:val="4EB1F213"/>
    <w:rsid w:val="4EB30164"/>
    <w:rsid w:val="4EBE22AF"/>
    <w:rsid w:val="4EC7F89C"/>
    <w:rsid w:val="4EE3F733"/>
    <w:rsid w:val="4EF1C125"/>
    <w:rsid w:val="4F039EBF"/>
    <w:rsid w:val="4F14A1D7"/>
    <w:rsid w:val="4F262009"/>
    <w:rsid w:val="4F2627E2"/>
    <w:rsid w:val="4F35FA31"/>
    <w:rsid w:val="4F3D9161"/>
    <w:rsid w:val="4F6B2C9A"/>
    <w:rsid w:val="4F6BACDE"/>
    <w:rsid w:val="4F8B8E76"/>
    <w:rsid w:val="4F94E561"/>
    <w:rsid w:val="4FB02B84"/>
    <w:rsid w:val="4FBB8708"/>
    <w:rsid w:val="4FD55DC4"/>
    <w:rsid w:val="4FDFD9A5"/>
    <w:rsid w:val="4FFCC18E"/>
    <w:rsid w:val="5006B299"/>
    <w:rsid w:val="500EBA0B"/>
    <w:rsid w:val="50148A71"/>
    <w:rsid w:val="501ACE32"/>
    <w:rsid w:val="5021F1B2"/>
    <w:rsid w:val="50220E85"/>
    <w:rsid w:val="5025C6BD"/>
    <w:rsid w:val="5028DE47"/>
    <w:rsid w:val="5046381D"/>
    <w:rsid w:val="5064C81B"/>
    <w:rsid w:val="507C0E9E"/>
    <w:rsid w:val="50BEB9D7"/>
    <w:rsid w:val="50C7A873"/>
    <w:rsid w:val="50C7C979"/>
    <w:rsid w:val="50C8F083"/>
    <w:rsid w:val="50CAEF12"/>
    <w:rsid w:val="50DEC01B"/>
    <w:rsid w:val="511BEDE5"/>
    <w:rsid w:val="512AAF71"/>
    <w:rsid w:val="512B8DDE"/>
    <w:rsid w:val="513492A5"/>
    <w:rsid w:val="514BB737"/>
    <w:rsid w:val="51514C62"/>
    <w:rsid w:val="5165D0CF"/>
    <w:rsid w:val="51684EFA"/>
    <w:rsid w:val="517297BB"/>
    <w:rsid w:val="518A4A35"/>
    <w:rsid w:val="51A78A25"/>
    <w:rsid w:val="51BEC4C8"/>
    <w:rsid w:val="51C6049D"/>
    <w:rsid w:val="51E032D8"/>
    <w:rsid w:val="51E86312"/>
    <w:rsid w:val="51F73863"/>
    <w:rsid w:val="521E0871"/>
    <w:rsid w:val="52386133"/>
    <w:rsid w:val="52387E05"/>
    <w:rsid w:val="523AD58D"/>
    <w:rsid w:val="524EF2E3"/>
    <w:rsid w:val="525407B6"/>
    <w:rsid w:val="5270193C"/>
    <w:rsid w:val="5281A546"/>
    <w:rsid w:val="5298CA96"/>
    <w:rsid w:val="52A4F97A"/>
    <w:rsid w:val="52AF71CF"/>
    <w:rsid w:val="52B6826B"/>
    <w:rsid w:val="52CE95AB"/>
    <w:rsid w:val="52E96654"/>
    <w:rsid w:val="52EA6D0C"/>
    <w:rsid w:val="52F7C756"/>
    <w:rsid w:val="530F6833"/>
    <w:rsid w:val="53433CD4"/>
    <w:rsid w:val="534366DD"/>
    <w:rsid w:val="53452078"/>
    <w:rsid w:val="535487EF"/>
    <w:rsid w:val="539547CA"/>
    <w:rsid w:val="53A714AD"/>
    <w:rsid w:val="53A78EF6"/>
    <w:rsid w:val="54122347"/>
    <w:rsid w:val="541FF206"/>
    <w:rsid w:val="542F8882"/>
    <w:rsid w:val="543DFA1B"/>
    <w:rsid w:val="54481EF7"/>
    <w:rsid w:val="5453690F"/>
    <w:rsid w:val="546E8247"/>
    <w:rsid w:val="546E832C"/>
    <w:rsid w:val="5477E0E5"/>
    <w:rsid w:val="547DC9B8"/>
    <w:rsid w:val="5491BA7A"/>
    <w:rsid w:val="549D5C35"/>
    <w:rsid w:val="54BCBE85"/>
    <w:rsid w:val="54C77323"/>
    <w:rsid w:val="54C934D9"/>
    <w:rsid w:val="551EE6E4"/>
    <w:rsid w:val="5528ECE5"/>
    <w:rsid w:val="5535A7A8"/>
    <w:rsid w:val="55413400"/>
    <w:rsid w:val="554C01AB"/>
    <w:rsid w:val="5559CDED"/>
    <w:rsid w:val="55652ABB"/>
    <w:rsid w:val="5597F578"/>
    <w:rsid w:val="55A53A4C"/>
    <w:rsid w:val="55AB641E"/>
    <w:rsid w:val="55BE6032"/>
    <w:rsid w:val="55C494E5"/>
    <w:rsid w:val="55D7D686"/>
    <w:rsid w:val="55F031E5"/>
    <w:rsid w:val="55F6DBB2"/>
    <w:rsid w:val="561D0242"/>
    <w:rsid w:val="5629DDFD"/>
    <w:rsid w:val="56324F82"/>
    <w:rsid w:val="56592F74"/>
    <w:rsid w:val="565D77AC"/>
    <w:rsid w:val="566F9761"/>
    <w:rsid w:val="56A21752"/>
    <w:rsid w:val="56CEB4DB"/>
    <w:rsid w:val="56CF9A6D"/>
    <w:rsid w:val="56D9881B"/>
    <w:rsid w:val="56DC5D9B"/>
    <w:rsid w:val="56FF6D0C"/>
    <w:rsid w:val="573ADF91"/>
    <w:rsid w:val="57505DE9"/>
    <w:rsid w:val="5754F913"/>
    <w:rsid w:val="575E0485"/>
    <w:rsid w:val="57918A8E"/>
    <w:rsid w:val="57C16DB1"/>
    <w:rsid w:val="57C81F80"/>
    <w:rsid w:val="57D08B27"/>
    <w:rsid w:val="57DFD9C2"/>
    <w:rsid w:val="581DFC33"/>
    <w:rsid w:val="584DD02A"/>
    <w:rsid w:val="58554BE7"/>
    <w:rsid w:val="585AA8F1"/>
    <w:rsid w:val="585DFEEA"/>
    <w:rsid w:val="586BFB6F"/>
    <w:rsid w:val="58732C3A"/>
    <w:rsid w:val="587C3A35"/>
    <w:rsid w:val="5886F080"/>
    <w:rsid w:val="58977983"/>
    <w:rsid w:val="58C2A8FB"/>
    <w:rsid w:val="58CC3709"/>
    <w:rsid w:val="58E22AC9"/>
    <w:rsid w:val="590968F5"/>
    <w:rsid w:val="591FA516"/>
    <w:rsid w:val="5925FDDE"/>
    <w:rsid w:val="5942E6CC"/>
    <w:rsid w:val="594FE1CD"/>
    <w:rsid w:val="595AF866"/>
    <w:rsid w:val="59979636"/>
    <w:rsid w:val="59A075CE"/>
    <w:rsid w:val="59D5097D"/>
    <w:rsid w:val="59DE2B8C"/>
    <w:rsid w:val="59E1D635"/>
    <w:rsid w:val="59F6659E"/>
    <w:rsid w:val="5A04AC61"/>
    <w:rsid w:val="5A06E017"/>
    <w:rsid w:val="5A0CA22F"/>
    <w:rsid w:val="5A0DB9BB"/>
    <w:rsid w:val="5A248EFF"/>
    <w:rsid w:val="5A642630"/>
    <w:rsid w:val="5A7375AB"/>
    <w:rsid w:val="5A97B1C1"/>
    <w:rsid w:val="5AA9402E"/>
    <w:rsid w:val="5AC42AE6"/>
    <w:rsid w:val="5AF8AC8B"/>
    <w:rsid w:val="5B025EB8"/>
    <w:rsid w:val="5B1CEEB9"/>
    <w:rsid w:val="5B2EA28E"/>
    <w:rsid w:val="5B44241B"/>
    <w:rsid w:val="5B5669B5"/>
    <w:rsid w:val="5B680FF1"/>
    <w:rsid w:val="5B761C91"/>
    <w:rsid w:val="5B7C0845"/>
    <w:rsid w:val="5BAA442F"/>
    <w:rsid w:val="5BB30EDC"/>
    <w:rsid w:val="5BCF8E19"/>
    <w:rsid w:val="5BD2BCF5"/>
    <w:rsid w:val="5BDF2E50"/>
    <w:rsid w:val="5BFC16E4"/>
    <w:rsid w:val="5C15C617"/>
    <w:rsid w:val="5C39FC1D"/>
    <w:rsid w:val="5C6E4C17"/>
    <w:rsid w:val="5C8BD9CC"/>
    <w:rsid w:val="5C8F3C49"/>
    <w:rsid w:val="5CB4B47E"/>
    <w:rsid w:val="5CBE65CC"/>
    <w:rsid w:val="5CC78386"/>
    <w:rsid w:val="5CFB6CB2"/>
    <w:rsid w:val="5D034CB4"/>
    <w:rsid w:val="5D0F3EC6"/>
    <w:rsid w:val="5D2E5AA1"/>
    <w:rsid w:val="5D39A3D1"/>
    <w:rsid w:val="5D411C40"/>
    <w:rsid w:val="5D6A0117"/>
    <w:rsid w:val="5D810F50"/>
    <w:rsid w:val="5D8EDE89"/>
    <w:rsid w:val="5D969DA1"/>
    <w:rsid w:val="5DA2F315"/>
    <w:rsid w:val="5DA82E80"/>
    <w:rsid w:val="5DE64619"/>
    <w:rsid w:val="5DF7C241"/>
    <w:rsid w:val="5DFD334A"/>
    <w:rsid w:val="5DFEA7C1"/>
    <w:rsid w:val="5E02EE88"/>
    <w:rsid w:val="5E11CB2B"/>
    <w:rsid w:val="5E1F444C"/>
    <w:rsid w:val="5E2862E4"/>
    <w:rsid w:val="5E3C4403"/>
    <w:rsid w:val="5E451A2D"/>
    <w:rsid w:val="5E4A2AD0"/>
    <w:rsid w:val="5E55FD1D"/>
    <w:rsid w:val="5E864137"/>
    <w:rsid w:val="5E872316"/>
    <w:rsid w:val="5EBF51FE"/>
    <w:rsid w:val="5ECACFFC"/>
    <w:rsid w:val="5ECFEB85"/>
    <w:rsid w:val="5ED12317"/>
    <w:rsid w:val="5EEBF6D8"/>
    <w:rsid w:val="5EF042AD"/>
    <w:rsid w:val="5F0D1601"/>
    <w:rsid w:val="5F1BF3B1"/>
    <w:rsid w:val="5F1CB1B3"/>
    <w:rsid w:val="5F1DF304"/>
    <w:rsid w:val="5F2148B6"/>
    <w:rsid w:val="5F33FF7B"/>
    <w:rsid w:val="5F574084"/>
    <w:rsid w:val="5F642761"/>
    <w:rsid w:val="5F6CE4C7"/>
    <w:rsid w:val="5FC86332"/>
    <w:rsid w:val="5FD01AC6"/>
    <w:rsid w:val="5FE1CC7C"/>
    <w:rsid w:val="6000996B"/>
    <w:rsid w:val="60047AAD"/>
    <w:rsid w:val="602296D8"/>
    <w:rsid w:val="60282DD9"/>
    <w:rsid w:val="602A3395"/>
    <w:rsid w:val="60417429"/>
    <w:rsid w:val="60466192"/>
    <w:rsid w:val="60695BDA"/>
    <w:rsid w:val="606E11CB"/>
    <w:rsid w:val="60704611"/>
    <w:rsid w:val="60885C19"/>
    <w:rsid w:val="60ADC7C7"/>
    <w:rsid w:val="60AE6994"/>
    <w:rsid w:val="60B9B4C5"/>
    <w:rsid w:val="60C3785A"/>
    <w:rsid w:val="60C7DF3A"/>
    <w:rsid w:val="60CE5CF7"/>
    <w:rsid w:val="60D891D8"/>
    <w:rsid w:val="60DEB1B5"/>
    <w:rsid w:val="60F445B1"/>
    <w:rsid w:val="61012E1A"/>
    <w:rsid w:val="614FF7B5"/>
    <w:rsid w:val="6153BE4F"/>
    <w:rsid w:val="615BF0F2"/>
    <w:rsid w:val="616BD5F2"/>
    <w:rsid w:val="6183CAFF"/>
    <w:rsid w:val="6183F914"/>
    <w:rsid w:val="61A12FE6"/>
    <w:rsid w:val="61B4A789"/>
    <w:rsid w:val="61D8FCC0"/>
    <w:rsid w:val="61FA0FDC"/>
    <w:rsid w:val="61FEE401"/>
    <w:rsid w:val="6218C1FB"/>
    <w:rsid w:val="621E7FA0"/>
    <w:rsid w:val="622EF156"/>
    <w:rsid w:val="6257FBB5"/>
    <w:rsid w:val="625930B7"/>
    <w:rsid w:val="625C42C5"/>
    <w:rsid w:val="627105F1"/>
    <w:rsid w:val="62839D1A"/>
    <w:rsid w:val="628D2E3E"/>
    <w:rsid w:val="62974A1C"/>
    <w:rsid w:val="62986024"/>
    <w:rsid w:val="62CB8051"/>
    <w:rsid w:val="62D55940"/>
    <w:rsid w:val="62D7F468"/>
    <w:rsid w:val="62F6A527"/>
    <w:rsid w:val="62FF59B2"/>
    <w:rsid w:val="6303D762"/>
    <w:rsid w:val="6303D7F6"/>
    <w:rsid w:val="630D7DFD"/>
    <w:rsid w:val="6343A8AE"/>
    <w:rsid w:val="63522E93"/>
    <w:rsid w:val="63524B41"/>
    <w:rsid w:val="63531ECB"/>
    <w:rsid w:val="63667D0F"/>
    <w:rsid w:val="63734272"/>
    <w:rsid w:val="639C6CB0"/>
    <w:rsid w:val="63AC9FC9"/>
    <w:rsid w:val="63C4EDBA"/>
    <w:rsid w:val="63D96D4E"/>
    <w:rsid w:val="63E2E5B6"/>
    <w:rsid w:val="63EF69FB"/>
    <w:rsid w:val="63F2C90E"/>
    <w:rsid w:val="63FBE559"/>
    <w:rsid w:val="63FE416F"/>
    <w:rsid w:val="641910B0"/>
    <w:rsid w:val="641CC357"/>
    <w:rsid w:val="64577184"/>
    <w:rsid w:val="646968AC"/>
    <w:rsid w:val="647CA645"/>
    <w:rsid w:val="647E72E2"/>
    <w:rsid w:val="64843381"/>
    <w:rsid w:val="6490FCA9"/>
    <w:rsid w:val="64989BAB"/>
    <w:rsid w:val="64B4BBD4"/>
    <w:rsid w:val="64C0558E"/>
    <w:rsid w:val="64C4DEC3"/>
    <w:rsid w:val="64E49BA5"/>
    <w:rsid w:val="64EAE59E"/>
    <w:rsid w:val="6511687D"/>
    <w:rsid w:val="651FCD41"/>
    <w:rsid w:val="6548C88B"/>
    <w:rsid w:val="656C07E3"/>
    <w:rsid w:val="657F10EF"/>
    <w:rsid w:val="65A0CDF2"/>
    <w:rsid w:val="65A640AF"/>
    <w:rsid w:val="65CE4D8A"/>
    <w:rsid w:val="65D7BE47"/>
    <w:rsid w:val="65EEFD35"/>
    <w:rsid w:val="66036A1A"/>
    <w:rsid w:val="6606A67A"/>
    <w:rsid w:val="66091469"/>
    <w:rsid w:val="660F04C9"/>
    <w:rsid w:val="6611BDAE"/>
    <w:rsid w:val="6619B6D8"/>
    <w:rsid w:val="66320632"/>
    <w:rsid w:val="6660365B"/>
    <w:rsid w:val="66624E70"/>
    <w:rsid w:val="66677353"/>
    <w:rsid w:val="6688588E"/>
    <w:rsid w:val="66A8E80C"/>
    <w:rsid w:val="66BE039E"/>
    <w:rsid w:val="66C39CD3"/>
    <w:rsid w:val="66DE1A60"/>
    <w:rsid w:val="66F9E266"/>
    <w:rsid w:val="6703CD5B"/>
    <w:rsid w:val="670D67C7"/>
    <w:rsid w:val="672FCEAC"/>
    <w:rsid w:val="67399B99"/>
    <w:rsid w:val="6745E667"/>
    <w:rsid w:val="67469160"/>
    <w:rsid w:val="674D9457"/>
    <w:rsid w:val="6758C66C"/>
    <w:rsid w:val="6771FD13"/>
    <w:rsid w:val="6774968F"/>
    <w:rsid w:val="67861083"/>
    <w:rsid w:val="67873352"/>
    <w:rsid w:val="6796178C"/>
    <w:rsid w:val="67BC7DC7"/>
    <w:rsid w:val="67D308C4"/>
    <w:rsid w:val="67D82184"/>
    <w:rsid w:val="67E7BE6F"/>
    <w:rsid w:val="67E885C7"/>
    <w:rsid w:val="67F21D3D"/>
    <w:rsid w:val="67FBF21F"/>
    <w:rsid w:val="6807D6B2"/>
    <w:rsid w:val="680EDB9B"/>
    <w:rsid w:val="68103025"/>
    <w:rsid w:val="6815E936"/>
    <w:rsid w:val="682AE831"/>
    <w:rsid w:val="683EDF10"/>
    <w:rsid w:val="6874151F"/>
    <w:rsid w:val="68756406"/>
    <w:rsid w:val="68777919"/>
    <w:rsid w:val="6878985C"/>
    <w:rsid w:val="687A16D4"/>
    <w:rsid w:val="688E615C"/>
    <w:rsid w:val="68A0E961"/>
    <w:rsid w:val="68A778B7"/>
    <w:rsid w:val="68B6C35F"/>
    <w:rsid w:val="68B8DEA6"/>
    <w:rsid w:val="68D3C6DB"/>
    <w:rsid w:val="6906B655"/>
    <w:rsid w:val="690E70BB"/>
    <w:rsid w:val="691AB4C0"/>
    <w:rsid w:val="69235BD8"/>
    <w:rsid w:val="6925D9F2"/>
    <w:rsid w:val="694EF17B"/>
    <w:rsid w:val="6958D95D"/>
    <w:rsid w:val="697589D7"/>
    <w:rsid w:val="697F5422"/>
    <w:rsid w:val="69A8E827"/>
    <w:rsid w:val="69BB6E6D"/>
    <w:rsid w:val="69CFF286"/>
    <w:rsid w:val="69DC4D03"/>
    <w:rsid w:val="6A0BC8FC"/>
    <w:rsid w:val="6A0D8E8D"/>
    <w:rsid w:val="6A10F1D2"/>
    <w:rsid w:val="6A265FF9"/>
    <w:rsid w:val="6A480129"/>
    <w:rsid w:val="6A7C24DF"/>
    <w:rsid w:val="6ACAC5EB"/>
    <w:rsid w:val="6ADE2E7E"/>
    <w:rsid w:val="6AEE44E1"/>
    <w:rsid w:val="6AFF2001"/>
    <w:rsid w:val="6B06B4D0"/>
    <w:rsid w:val="6B0FD72D"/>
    <w:rsid w:val="6B230C41"/>
    <w:rsid w:val="6B462473"/>
    <w:rsid w:val="6B470831"/>
    <w:rsid w:val="6B4D5B9A"/>
    <w:rsid w:val="6B727328"/>
    <w:rsid w:val="6B74D9CB"/>
    <w:rsid w:val="6B8FAED6"/>
    <w:rsid w:val="6B9FFAE7"/>
    <w:rsid w:val="6BD598FD"/>
    <w:rsid w:val="6BE8781F"/>
    <w:rsid w:val="6BF83F91"/>
    <w:rsid w:val="6C05079A"/>
    <w:rsid w:val="6C05A18B"/>
    <w:rsid w:val="6C08D319"/>
    <w:rsid w:val="6C0DDECE"/>
    <w:rsid w:val="6C1D7783"/>
    <w:rsid w:val="6C60AF5B"/>
    <w:rsid w:val="6C686003"/>
    <w:rsid w:val="6C712524"/>
    <w:rsid w:val="6C729508"/>
    <w:rsid w:val="6C79623C"/>
    <w:rsid w:val="6C7F4757"/>
    <w:rsid w:val="6C819996"/>
    <w:rsid w:val="6C838265"/>
    <w:rsid w:val="6C9166D6"/>
    <w:rsid w:val="6C93F3F6"/>
    <w:rsid w:val="6CA5ED4B"/>
    <w:rsid w:val="6CB20E68"/>
    <w:rsid w:val="6CBB3345"/>
    <w:rsid w:val="6CCA503C"/>
    <w:rsid w:val="6CCD9D09"/>
    <w:rsid w:val="6CECB171"/>
    <w:rsid w:val="6CFD7377"/>
    <w:rsid w:val="6D062B4A"/>
    <w:rsid w:val="6D0CF48E"/>
    <w:rsid w:val="6D3DBE1C"/>
    <w:rsid w:val="6D51FFE4"/>
    <w:rsid w:val="6D5CD181"/>
    <w:rsid w:val="6D6F5259"/>
    <w:rsid w:val="6D94B91C"/>
    <w:rsid w:val="6DD5B671"/>
    <w:rsid w:val="6DE0D7BB"/>
    <w:rsid w:val="6E18D47A"/>
    <w:rsid w:val="6E22A92B"/>
    <w:rsid w:val="6E239D87"/>
    <w:rsid w:val="6E3CDEFA"/>
    <w:rsid w:val="6E425181"/>
    <w:rsid w:val="6E59E54E"/>
    <w:rsid w:val="6E63EE51"/>
    <w:rsid w:val="6E6DC52B"/>
    <w:rsid w:val="6EC07AB9"/>
    <w:rsid w:val="6EC97151"/>
    <w:rsid w:val="6ECE13B1"/>
    <w:rsid w:val="6ED11FBB"/>
    <w:rsid w:val="6F1C6927"/>
    <w:rsid w:val="6F319A2B"/>
    <w:rsid w:val="6F3321F6"/>
    <w:rsid w:val="6F4993AF"/>
    <w:rsid w:val="6F68532A"/>
    <w:rsid w:val="6F79C3C2"/>
    <w:rsid w:val="6F7A3776"/>
    <w:rsid w:val="6F84116A"/>
    <w:rsid w:val="6FC5D9A9"/>
    <w:rsid w:val="6FC6D856"/>
    <w:rsid w:val="6FE5AA85"/>
    <w:rsid w:val="6FE9905D"/>
    <w:rsid w:val="6FEB9DDC"/>
    <w:rsid w:val="6FF3842F"/>
    <w:rsid w:val="702674A7"/>
    <w:rsid w:val="703A3434"/>
    <w:rsid w:val="705BF1DB"/>
    <w:rsid w:val="705FB3E7"/>
    <w:rsid w:val="706826BB"/>
    <w:rsid w:val="7089D6EE"/>
    <w:rsid w:val="7092C6B9"/>
    <w:rsid w:val="70ACE22F"/>
    <w:rsid w:val="70DA37EA"/>
    <w:rsid w:val="70DC5BA0"/>
    <w:rsid w:val="70E1B614"/>
    <w:rsid w:val="71105C8F"/>
    <w:rsid w:val="7112F16B"/>
    <w:rsid w:val="711397A0"/>
    <w:rsid w:val="711BB04D"/>
    <w:rsid w:val="712A7F1F"/>
    <w:rsid w:val="713476C2"/>
    <w:rsid w:val="7165FAB4"/>
    <w:rsid w:val="716A8B5B"/>
    <w:rsid w:val="7189A8F4"/>
    <w:rsid w:val="71A18254"/>
    <w:rsid w:val="71B66AA7"/>
    <w:rsid w:val="71D2D432"/>
    <w:rsid w:val="722BF32E"/>
    <w:rsid w:val="7243CE03"/>
    <w:rsid w:val="724EFBD7"/>
    <w:rsid w:val="725A2C36"/>
    <w:rsid w:val="727A165E"/>
    <w:rsid w:val="7297DB61"/>
    <w:rsid w:val="72BB919E"/>
    <w:rsid w:val="72DA1C53"/>
    <w:rsid w:val="72DCDE64"/>
    <w:rsid w:val="72E607A8"/>
    <w:rsid w:val="72EBBFAC"/>
    <w:rsid w:val="72F5608E"/>
    <w:rsid w:val="72F8C7A0"/>
    <w:rsid w:val="7317AB95"/>
    <w:rsid w:val="732A2EBD"/>
    <w:rsid w:val="73327495"/>
    <w:rsid w:val="733B1B5E"/>
    <w:rsid w:val="735B7866"/>
    <w:rsid w:val="7365CC38"/>
    <w:rsid w:val="736DA1F9"/>
    <w:rsid w:val="739472F1"/>
    <w:rsid w:val="73C6D9EF"/>
    <w:rsid w:val="73E3B9B7"/>
    <w:rsid w:val="7400A51A"/>
    <w:rsid w:val="7405E14A"/>
    <w:rsid w:val="7412FC4D"/>
    <w:rsid w:val="741394A6"/>
    <w:rsid w:val="742438E3"/>
    <w:rsid w:val="7435A86B"/>
    <w:rsid w:val="745474CD"/>
    <w:rsid w:val="746FC52A"/>
    <w:rsid w:val="748E35A8"/>
    <w:rsid w:val="74960A62"/>
    <w:rsid w:val="74AE2717"/>
    <w:rsid w:val="74B57DFC"/>
    <w:rsid w:val="74C53B1A"/>
    <w:rsid w:val="74D25C5C"/>
    <w:rsid w:val="7509801E"/>
    <w:rsid w:val="750AA524"/>
    <w:rsid w:val="751A7091"/>
    <w:rsid w:val="751F113E"/>
    <w:rsid w:val="75262798"/>
    <w:rsid w:val="7533CF27"/>
    <w:rsid w:val="75416421"/>
    <w:rsid w:val="7561E8C9"/>
    <w:rsid w:val="7565B766"/>
    <w:rsid w:val="756AF00A"/>
    <w:rsid w:val="757413A6"/>
    <w:rsid w:val="7594F4C5"/>
    <w:rsid w:val="75ACECBD"/>
    <w:rsid w:val="75B0E5A1"/>
    <w:rsid w:val="75B14DD0"/>
    <w:rsid w:val="75B5EA7C"/>
    <w:rsid w:val="75C1D763"/>
    <w:rsid w:val="75DA80F8"/>
    <w:rsid w:val="75E236B1"/>
    <w:rsid w:val="75E91225"/>
    <w:rsid w:val="760D840F"/>
    <w:rsid w:val="761255AF"/>
    <w:rsid w:val="761CF9E6"/>
    <w:rsid w:val="7633D153"/>
    <w:rsid w:val="763AA2E7"/>
    <w:rsid w:val="7641E1F1"/>
    <w:rsid w:val="764B48F3"/>
    <w:rsid w:val="7651D03F"/>
    <w:rsid w:val="765B99FA"/>
    <w:rsid w:val="768506F9"/>
    <w:rsid w:val="768C7486"/>
    <w:rsid w:val="76922CFC"/>
    <w:rsid w:val="76996741"/>
    <w:rsid w:val="76A64DC1"/>
    <w:rsid w:val="76ADD0BC"/>
    <w:rsid w:val="76BA9DB0"/>
    <w:rsid w:val="76D31614"/>
    <w:rsid w:val="76D65E1E"/>
    <w:rsid w:val="76EEDB5E"/>
    <w:rsid w:val="76F6FAEB"/>
    <w:rsid w:val="770BEE04"/>
    <w:rsid w:val="7714E195"/>
    <w:rsid w:val="772807D7"/>
    <w:rsid w:val="773EAD2E"/>
    <w:rsid w:val="774EB84C"/>
    <w:rsid w:val="777D4908"/>
    <w:rsid w:val="77A8F037"/>
    <w:rsid w:val="77ADCF28"/>
    <w:rsid w:val="77CB2A50"/>
    <w:rsid w:val="77E026DC"/>
    <w:rsid w:val="77E580BE"/>
    <w:rsid w:val="77F54838"/>
    <w:rsid w:val="782A2CEF"/>
    <w:rsid w:val="7837F363"/>
    <w:rsid w:val="7853F1AA"/>
    <w:rsid w:val="7870D734"/>
    <w:rsid w:val="7875A92E"/>
    <w:rsid w:val="7877DE91"/>
    <w:rsid w:val="78791CCD"/>
    <w:rsid w:val="78BC093A"/>
    <w:rsid w:val="78F92F32"/>
    <w:rsid w:val="78FA3115"/>
    <w:rsid w:val="78FBF9A9"/>
    <w:rsid w:val="7916520F"/>
    <w:rsid w:val="795BD4F0"/>
    <w:rsid w:val="795C02AD"/>
    <w:rsid w:val="7964BB00"/>
    <w:rsid w:val="79742C9C"/>
    <w:rsid w:val="797EAEFE"/>
    <w:rsid w:val="7991B6AF"/>
    <w:rsid w:val="79955BD9"/>
    <w:rsid w:val="79A6C690"/>
    <w:rsid w:val="79B77EAF"/>
    <w:rsid w:val="79C0F0BA"/>
    <w:rsid w:val="79FD3AE3"/>
    <w:rsid w:val="7A28A0FC"/>
    <w:rsid w:val="7A2ECB09"/>
    <w:rsid w:val="7A653BD3"/>
    <w:rsid w:val="7A766584"/>
    <w:rsid w:val="7A7B50A3"/>
    <w:rsid w:val="7AA9DFBA"/>
    <w:rsid w:val="7AAB965D"/>
    <w:rsid w:val="7ACFCD00"/>
    <w:rsid w:val="7AD6202E"/>
    <w:rsid w:val="7AEAA840"/>
    <w:rsid w:val="7AEBC140"/>
    <w:rsid w:val="7B1A9290"/>
    <w:rsid w:val="7B270D63"/>
    <w:rsid w:val="7B3EC3E6"/>
    <w:rsid w:val="7B45F20A"/>
    <w:rsid w:val="7B7BE2DC"/>
    <w:rsid w:val="7B82A32B"/>
    <w:rsid w:val="7B9EF197"/>
    <w:rsid w:val="7BA37C2D"/>
    <w:rsid w:val="7BC6AA11"/>
    <w:rsid w:val="7BCE329A"/>
    <w:rsid w:val="7BEC04B8"/>
    <w:rsid w:val="7BF97D7A"/>
    <w:rsid w:val="7BF9CB42"/>
    <w:rsid w:val="7BFB8A4C"/>
    <w:rsid w:val="7C024D1C"/>
    <w:rsid w:val="7C42FA5D"/>
    <w:rsid w:val="7C52B540"/>
    <w:rsid w:val="7C642312"/>
    <w:rsid w:val="7C6C18B9"/>
    <w:rsid w:val="7C6CF603"/>
    <w:rsid w:val="7C784446"/>
    <w:rsid w:val="7CE208F3"/>
    <w:rsid w:val="7CEF88D7"/>
    <w:rsid w:val="7D068BD3"/>
    <w:rsid w:val="7D1BC196"/>
    <w:rsid w:val="7D278635"/>
    <w:rsid w:val="7D390D8C"/>
    <w:rsid w:val="7D44AFC6"/>
    <w:rsid w:val="7D585199"/>
    <w:rsid w:val="7D59B8F1"/>
    <w:rsid w:val="7D6109FA"/>
    <w:rsid w:val="7D695893"/>
    <w:rsid w:val="7D95CDC4"/>
    <w:rsid w:val="7D9A35A8"/>
    <w:rsid w:val="7D9AFF5F"/>
    <w:rsid w:val="7DB0F68C"/>
    <w:rsid w:val="7DB891AB"/>
    <w:rsid w:val="7DC05476"/>
    <w:rsid w:val="7DCDBEC5"/>
    <w:rsid w:val="7DD11EE2"/>
    <w:rsid w:val="7DDD3CD9"/>
    <w:rsid w:val="7DE2F6B4"/>
    <w:rsid w:val="7DF5C214"/>
    <w:rsid w:val="7E0222BA"/>
    <w:rsid w:val="7E02EAB4"/>
    <w:rsid w:val="7E142389"/>
    <w:rsid w:val="7E1757F0"/>
    <w:rsid w:val="7E254ECE"/>
    <w:rsid w:val="7E42C779"/>
    <w:rsid w:val="7E4CC7A7"/>
    <w:rsid w:val="7E6793AD"/>
    <w:rsid w:val="7E706F8A"/>
    <w:rsid w:val="7EF883C2"/>
    <w:rsid w:val="7F0AB9E3"/>
    <w:rsid w:val="7F0D351E"/>
    <w:rsid w:val="7F0F5987"/>
    <w:rsid w:val="7F2796D5"/>
    <w:rsid w:val="7F2EBEA8"/>
    <w:rsid w:val="7F3048EF"/>
    <w:rsid w:val="7F559843"/>
    <w:rsid w:val="7F5BD117"/>
    <w:rsid w:val="7F5D7114"/>
    <w:rsid w:val="7F63956B"/>
    <w:rsid w:val="7F7EA074"/>
    <w:rsid w:val="7F81C276"/>
    <w:rsid w:val="7F8EF315"/>
    <w:rsid w:val="7FA16C83"/>
    <w:rsid w:val="7FA241AD"/>
    <w:rsid w:val="7FAEB9DC"/>
    <w:rsid w:val="7FC5B688"/>
    <w:rsid w:val="7FFDF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2A2D1D3"/>
  <w15:docId w15:val="{C2D5FAEE-5AD8-4679-BC1B-8E774BEAE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30F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2">
    <w:name w:val="heading 2"/>
    <w:basedOn w:val="Normalny"/>
    <w:link w:val="Nagwek2Znak"/>
    <w:uiPriority w:val="9"/>
    <w:qFormat/>
    <w:rsid w:val="008C7B5F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Nagwek3">
    <w:name w:val="heading 3"/>
    <w:basedOn w:val="Normalny"/>
    <w:link w:val="Nagwek3Znak"/>
    <w:uiPriority w:val="9"/>
    <w:qFormat/>
    <w:rsid w:val="008C7B5F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uiPriority w:val="9"/>
    <w:rsid w:val="008C7B5F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8C7B5F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styleId="Hipercze">
    <w:name w:val="Hyperlink"/>
    <w:basedOn w:val="Domylnaczcionkaakapitu"/>
    <w:uiPriority w:val="99"/>
    <w:unhideWhenUsed/>
    <w:rsid w:val="008C7B5F"/>
    <w:rPr>
      <w:color w:val="0000FF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C7B5F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C7B5F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0D098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E801DF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E801DF"/>
  </w:style>
  <w:style w:type="paragraph" w:styleId="Stopka">
    <w:name w:val="footer"/>
    <w:basedOn w:val="Normalny"/>
    <w:link w:val="StopkaZnak"/>
    <w:uiPriority w:val="99"/>
    <w:unhideWhenUsed/>
    <w:rsid w:val="00E801DF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E801DF"/>
  </w:style>
  <w:style w:type="character" w:styleId="Odwoaniedokomentarza">
    <w:name w:val="annotation reference"/>
    <w:basedOn w:val="Domylnaczcionkaakapitu"/>
    <w:uiPriority w:val="99"/>
    <w:semiHidden/>
    <w:unhideWhenUsed/>
    <w:rsid w:val="00576CF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76CF6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76CF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76CF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76CF6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576CF6"/>
    <w:pPr>
      <w:spacing w:after="0" w:line="240" w:lineRule="auto"/>
    </w:pPr>
  </w:style>
  <w:style w:type="paragraph" w:styleId="NormalnyWeb">
    <w:name w:val="Normal (Web)"/>
    <w:basedOn w:val="Normalny"/>
    <w:uiPriority w:val="99"/>
    <w:unhideWhenUsed/>
    <w:rsid w:val="004111EB"/>
    <w:pPr>
      <w:spacing w:before="100" w:beforeAutospacing="1" w:after="100" w:afterAutospacing="1"/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7856C5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yteHipercze">
    <w:name w:val="FollowedHyperlink"/>
    <w:basedOn w:val="Domylnaczcionkaakapitu"/>
    <w:uiPriority w:val="99"/>
    <w:semiHidden/>
    <w:unhideWhenUsed/>
    <w:rsid w:val="001134D2"/>
    <w:rPr>
      <w:color w:val="800080" w:themeColor="followedHyperlink"/>
      <w:u w:val="single"/>
    </w:rPr>
  </w:style>
  <w:style w:type="table" w:styleId="Siatkatabelijasna">
    <w:name w:val="Grid Table Light"/>
    <w:basedOn w:val="Standardowy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Numerstrony">
    <w:name w:val="page number"/>
    <w:basedOn w:val="Domylnaczcionkaakapitu"/>
    <w:uiPriority w:val="99"/>
    <w:semiHidden/>
    <w:unhideWhenUsed/>
    <w:rsid w:val="008F544C"/>
  </w:style>
  <w:style w:type="character" w:styleId="Uwydatnienie">
    <w:name w:val="Emphasis"/>
    <w:basedOn w:val="Domylnaczcionkaakapitu"/>
    <w:uiPriority w:val="20"/>
    <w:qFormat/>
    <w:rsid w:val="00207696"/>
    <w:rPr>
      <w:i/>
      <w:iCs/>
    </w:rPr>
  </w:style>
  <w:style w:type="character" w:customStyle="1" w:styleId="normaltextrun">
    <w:name w:val="normaltextrun"/>
    <w:basedOn w:val="Domylnaczcionkaakapitu"/>
    <w:rsid w:val="005B2A42"/>
  </w:style>
  <w:style w:type="character" w:customStyle="1" w:styleId="eop">
    <w:name w:val="eop"/>
    <w:basedOn w:val="Domylnaczcionkaakapitu"/>
    <w:rsid w:val="005B2A42"/>
  </w:style>
  <w:style w:type="character" w:customStyle="1" w:styleId="spellingerror">
    <w:name w:val="spellingerror"/>
    <w:basedOn w:val="Domylnaczcionkaakapitu"/>
    <w:rsid w:val="00E61016"/>
  </w:style>
  <w:style w:type="character" w:customStyle="1" w:styleId="scxw6418620">
    <w:name w:val="scxw6418620"/>
    <w:basedOn w:val="Domylnaczcionkaakapitu"/>
    <w:rsid w:val="00E61016"/>
  </w:style>
  <w:style w:type="paragraph" w:customStyle="1" w:styleId="paragraph">
    <w:name w:val="paragraph"/>
    <w:basedOn w:val="Normalny"/>
    <w:rsid w:val="007935ED"/>
    <w:pPr>
      <w:spacing w:before="100" w:beforeAutospacing="1" w:after="100" w:afterAutospacing="1"/>
    </w:pPr>
  </w:style>
  <w:style w:type="character" w:customStyle="1" w:styleId="e24kjd">
    <w:name w:val="e24kjd"/>
    <w:basedOn w:val="Domylnaczcionkaakapitu"/>
    <w:rsid w:val="00CC23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4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9670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9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9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5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6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0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99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96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9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2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2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29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0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95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1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5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6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3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151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5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45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758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3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9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1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70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7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311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14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5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62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09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4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7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4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51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96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0.jpeg"/><Relationship Id="rId18" Type="http://schemas.openxmlformats.org/officeDocument/2006/relationships/image" Target="media/image8.jpeg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image" Target="media/image7.jpeg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image" Target="media/image5.jpeg"/><Relationship Id="rId23" Type="http://schemas.openxmlformats.org/officeDocument/2006/relationships/theme" Target="theme/theme1.xml"/><Relationship Id="rId10" Type="http://schemas.openxmlformats.org/officeDocument/2006/relationships/image" Target="media/image1.jpg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95eaa01-9f43-4f0d-8e22-e7319a802ad9">
      <UserInfo>
        <DisplayName>Krzysztof Paczyński</DisplayName>
        <AccountId>15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A6A3D1210D0064ABE1BE124E2AFFDE3" ma:contentTypeVersion="11" ma:contentTypeDescription="Utwórz nowy dokument." ma:contentTypeScope="" ma:versionID="84fd9f6e9dd49230c7839bfc673f36ff">
  <xsd:schema xmlns:xsd="http://www.w3.org/2001/XMLSchema" xmlns:xs="http://www.w3.org/2001/XMLSchema" xmlns:p="http://schemas.microsoft.com/office/2006/metadata/properties" xmlns:ns2="4a07eeba-9bc3-47e7-9ac4-fddd11761be8" xmlns:ns3="695eaa01-9f43-4f0d-8e22-e7319a802ad9" targetNamespace="http://schemas.microsoft.com/office/2006/metadata/properties" ma:root="true" ma:fieldsID="04e595719efa0681a1106e44621b79d0" ns2:_="" ns3:_="">
    <xsd:import namespace="4a07eeba-9bc3-47e7-9ac4-fddd11761be8"/>
    <xsd:import namespace="695eaa01-9f43-4f0d-8e22-e7319a802a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07eeba-9bc3-47e7-9ac4-fddd11761b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5eaa01-9f43-4f0d-8e22-e7319a802ad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766D24B-43A8-4975-BDFD-DFE4F3D13A3C}">
  <ds:schemaRefs>
    <ds:schemaRef ds:uri="http://schemas.microsoft.com/office/2006/metadata/properties"/>
    <ds:schemaRef ds:uri="http://schemas.microsoft.com/office/infopath/2007/PartnerControls"/>
    <ds:schemaRef ds:uri="695eaa01-9f43-4f0d-8e22-e7319a802ad9"/>
  </ds:schemaRefs>
</ds:datastoreItem>
</file>

<file path=customXml/itemProps2.xml><?xml version="1.0" encoding="utf-8"?>
<ds:datastoreItem xmlns:ds="http://schemas.openxmlformats.org/officeDocument/2006/customXml" ds:itemID="{55E6EBB9-E1EB-4D2C-97FF-8A114102DA0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F12F41-6AE1-4B98-8B15-396E46F364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07eeba-9bc3-47e7-9ac4-fddd11761be8"/>
    <ds:schemaRef ds:uri="695eaa01-9f43-4f0d-8e22-e7319a802a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16</Words>
  <Characters>3697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zymon Ciupa</dc:creator>
  <cp:keywords/>
  <cp:lastModifiedBy>Magdalena Skwarska</cp:lastModifiedBy>
  <cp:revision>2</cp:revision>
  <cp:lastPrinted>2020-05-05T09:45:00Z</cp:lastPrinted>
  <dcterms:created xsi:type="dcterms:W3CDTF">2020-08-25T17:55:00Z</dcterms:created>
  <dcterms:modified xsi:type="dcterms:W3CDTF">2020-08-25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6A3D1210D0064ABE1BE124E2AFFDE3</vt:lpwstr>
  </property>
  <property fmtid="{D5CDD505-2E9C-101B-9397-08002B2CF9AE}" pid="3" name="Order">
    <vt:r8>75400</vt:r8>
  </property>
  <property fmtid="{D5CDD505-2E9C-101B-9397-08002B2CF9AE}" pid="4" name="ComplianceAssetId">
    <vt:lpwstr/>
  </property>
</Properties>
</file>